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0"/>
      </w:tblGrid>
      <w:tr w:rsidR="00EB35B1" w:rsidTr="007D784B">
        <w:trPr>
          <w:trHeight w:val="163"/>
        </w:trPr>
        <w:tc>
          <w:tcPr>
            <w:tcW w:w="9900" w:type="dxa"/>
          </w:tcPr>
          <w:p w:rsidR="00EB35B1" w:rsidRDefault="00EB35B1" w:rsidP="007D784B">
            <w:pPr>
              <w:ind w:left="360"/>
            </w:pPr>
            <w:bookmarkStart w:id="0" w:name="_GoBack"/>
            <w:bookmarkEnd w:id="0"/>
          </w:p>
          <w:p w:rsidR="00160B8A" w:rsidRPr="000D19E6" w:rsidRDefault="00160B8A" w:rsidP="007D784B">
            <w:pPr>
              <w:jc w:val="center"/>
              <w:rPr>
                <w:b/>
                <w:sz w:val="48"/>
                <w:szCs w:val="52"/>
              </w:rPr>
            </w:pPr>
            <w:r w:rsidRPr="000D19E6">
              <w:rPr>
                <w:b/>
                <w:sz w:val="48"/>
                <w:szCs w:val="52"/>
              </w:rPr>
              <w:t>T.C.</w:t>
            </w:r>
          </w:p>
          <w:p w:rsidR="00160B8A" w:rsidRPr="000D19E6" w:rsidRDefault="00160B8A" w:rsidP="007D784B">
            <w:pPr>
              <w:jc w:val="center"/>
              <w:rPr>
                <w:b/>
                <w:sz w:val="48"/>
                <w:szCs w:val="52"/>
              </w:rPr>
            </w:pPr>
            <w:r w:rsidRPr="000D19E6">
              <w:rPr>
                <w:b/>
                <w:sz w:val="48"/>
                <w:szCs w:val="52"/>
              </w:rPr>
              <w:t xml:space="preserve">MUĞLA </w:t>
            </w:r>
            <w:r w:rsidR="000D19E6" w:rsidRPr="000D19E6">
              <w:rPr>
                <w:b/>
                <w:sz w:val="48"/>
                <w:szCs w:val="52"/>
              </w:rPr>
              <w:t xml:space="preserve">SITKI KOÇMAN </w:t>
            </w:r>
            <w:r w:rsidRPr="000D19E6">
              <w:rPr>
                <w:b/>
                <w:sz w:val="48"/>
                <w:szCs w:val="52"/>
              </w:rPr>
              <w:t>ÜNİVERSİTESİ</w:t>
            </w:r>
          </w:p>
          <w:p w:rsidR="00160B8A" w:rsidRPr="000D19E6" w:rsidRDefault="00160B8A" w:rsidP="007D784B">
            <w:pPr>
              <w:jc w:val="center"/>
              <w:rPr>
                <w:b/>
                <w:sz w:val="48"/>
                <w:szCs w:val="52"/>
              </w:rPr>
            </w:pPr>
            <w:r w:rsidRPr="000D19E6">
              <w:rPr>
                <w:b/>
                <w:sz w:val="48"/>
                <w:szCs w:val="52"/>
              </w:rPr>
              <w:t>MÜHENDİSLİK FAKÜLTESİ</w:t>
            </w:r>
          </w:p>
          <w:p w:rsidR="00EB35B1" w:rsidRPr="00EB35B1" w:rsidRDefault="00EB35B1" w:rsidP="007D784B">
            <w:pPr>
              <w:ind w:left="360"/>
            </w:pPr>
          </w:p>
          <w:p w:rsidR="00896B4F" w:rsidRPr="007D784B" w:rsidRDefault="00896B4F" w:rsidP="007D784B">
            <w:pPr>
              <w:ind w:left="360"/>
              <w:jc w:val="center"/>
              <w:rPr>
                <w:b/>
                <w:sz w:val="40"/>
                <w:szCs w:val="40"/>
              </w:rPr>
            </w:pPr>
            <w:r w:rsidRPr="007D784B">
              <w:rPr>
                <w:b/>
                <w:sz w:val="40"/>
                <w:szCs w:val="40"/>
              </w:rPr>
              <w:t>REPUBLIC OF TURKEY</w:t>
            </w:r>
          </w:p>
          <w:p w:rsidR="00EB35B1" w:rsidRPr="007D784B" w:rsidRDefault="00E50889" w:rsidP="007D784B">
            <w:pPr>
              <w:ind w:left="360"/>
              <w:jc w:val="center"/>
              <w:rPr>
                <w:b/>
                <w:sz w:val="40"/>
                <w:szCs w:val="40"/>
              </w:rPr>
            </w:pPr>
            <w:r w:rsidRPr="007D784B">
              <w:rPr>
                <w:b/>
                <w:sz w:val="40"/>
                <w:szCs w:val="40"/>
              </w:rPr>
              <w:t xml:space="preserve">MUGLA </w:t>
            </w:r>
            <w:r w:rsidR="000D19E6">
              <w:rPr>
                <w:b/>
                <w:sz w:val="40"/>
                <w:szCs w:val="40"/>
              </w:rPr>
              <w:t xml:space="preserve">SITKI KOÇMAN </w:t>
            </w:r>
            <w:r w:rsidRPr="007D784B">
              <w:rPr>
                <w:b/>
                <w:sz w:val="40"/>
                <w:szCs w:val="40"/>
              </w:rPr>
              <w:t>UNIVERSITY</w:t>
            </w:r>
          </w:p>
          <w:p w:rsidR="00E50889" w:rsidRPr="007D784B" w:rsidRDefault="00E50889" w:rsidP="007D784B">
            <w:pPr>
              <w:ind w:left="360"/>
              <w:jc w:val="center"/>
              <w:rPr>
                <w:b/>
                <w:sz w:val="40"/>
                <w:szCs w:val="40"/>
              </w:rPr>
            </w:pPr>
            <w:r w:rsidRPr="007D784B">
              <w:rPr>
                <w:b/>
                <w:sz w:val="40"/>
                <w:szCs w:val="40"/>
              </w:rPr>
              <w:t>FACULTY OF ENGINEERING</w:t>
            </w:r>
          </w:p>
          <w:p w:rsidR="00EB35B1" w:rsidRDefault="00EB35B1" w:rsidP="007D784B">
            <w:pPr>
              <w:ind w:left="360"/>
            </w:pPr>
          </w:p>
          <w:p w:rsidR="00A76396" w:rsidRPr="00EB35B1" w:rsidRDefault="00A76396" w:rsidP="007D784B">
            <w:pPr>
              <w:ind w:left="360"/>
            </w:pPr>
          </w:p>
          <w:p w:rsidR="00EB35B1" w:rsidRPr="00EB35B1" w:rsidRDefault="00692948" w:rsidP="007D784B">
            <w:pPr>
              <w:ind w:left="360"/>
              <w:jc w:val="center"/>
            </w:pPr>
            <w:r>
              <w:rPr>
                <w:noProof/>
              </w:rPr>
              <w:drawing>
                <wp:inline distT="0" distB="0" distL="0" distR="0">
                  <wp:extent cx="1049655" cy="1605915"/>
                  <wp:effectExtent l="0" t="0" r="0" b="0"/>
                  <wp:docPr id="1" name="Picture 1" descr="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49655" cy="1605915"/>
                          </a:xfrm>
                          <a:prstGeom prst="rect">
                            <a:avLst/>
                          </a:prstGeom>
                          <a:noFill/>
                          <a:ln>
                            <a:noFill/>
                          </a:ln>
                        </pic:spPr>
                      </pic:pic>
                    </a:graphicData>
                  </a:graphic>
                </wp:inline>
              </w:drawing>
            </w:r>
          </w:p>
          <w:p w:rsidR="00EB35B1" w:rsidRPr="00EB35B1" w:rsidRDefault="00EB35B1" w:rsidP="007D784B">
            <w:pPr>
              <w:ind w:left="360"/>
            </w:pPr>
          </w:p>
          <w:p w:rsidR="00160B8A" w:rsidRPr="007D784B" w:rsidRDefault="00160B8A" w:rsidP="00160B8A">
            <w:pPr>
              <w:pStyle w:val="Heading1"/>
              <w:rPr>
                <w:sz w:val="52"/>
                <w:szCs w:val="52"/>
              </w:rPr>
            </w:pPr>
            <w:r w:rsidRPr="007D784B">
              <w:rPr>
                <w:sz w:val="52"/>
                <w:szCs w:val="52"/>
              </w:rPr>
              <w:t>ÖĞRENCİ STAJ DOSYASI</w:t>
            </w:r>
          </w:p>
          <w:p w:rsidR="00327DC6" w:rsidRPr="00327DC6" w:rsidRDefault="00327DC6" w:rsidP="00327DC6"/>
          <w:p w:rsidR="00160B8A" w:rsidRPr="007D784B" w:rsidRDefault="001B0F9F" w:rsidP="007D784B">
            <w:pPr>
              <w:jc w:val="center"/>
              <w:rPr>
                <w:b/>
                <w:sz w:val="40"/>
                <w:szCs w:val="40"/>
              </w:rPr>
            </w:pPr>
            <w:r>
              <w:rPr>
                <w:b/>
                <w:sz w:val="40"/>
                <w:szCs w:val="40"/>
              </w:rPr>
              <w:t>SUMMER PRACTIC</w:t>
            </w:r>
            <w:r w:rsidR="00674194" w:rsidRPr="007D784B">
              <w:rPr>
                <w:b/>
                <w:sz w:val="40"/>
                <w:szCs w:val="40"/>
              </w:rPr>
              <w:t>E</w:t>
            </w:r>
            <w:r w:rsidR="00160B8A" w:rsidRPr="007D784B">
              <w:rPr>
                <w:b/>
                <w:sz w:val="40"/>
                <w:szCs w:val="40"/>
              </w:rPr>
              <w:t xml:space="preserve"> </w:t>
            </w:r>
            <w:r w:rsidR="00431644">
              <w:rPr>
                <w:b/>
                <w:sz w:val="40"/>
                <w:szCs w:val="40"/>
              </w:rPr>
              <w:t>REPORT</w:t>
            </w:r>
          </w:p>
          <w:p w:rsidR="00EB35B1" w:rsidRDefault="00EB35B1" w:rsidP="007D784B">
            <w:pPr>
              <w:ind w:left="360"/>
            </w:pPr>
          </w:p>
          <w:p w:rsidR="00EB35B1" w:rsidRPr="00EB35B1" w:rsidRDefault="00EB35B1" w:rsidP="007D784B">
            <w:pPr>
              <w:ind w:left="360"/>
            </w:pPr>
          </w:p>
          <w:p w:rsidR="00EB35B1" w:rsidRPr="007D784B" w:rsidRDefault="00160B8A" w:rsidP="00EB35B1">
            <w:pPr>
              <w:rPr>
                <w:b/>
              </w:rPr>
            </w:pPr>
            <w:r w:rsidRPr="007D784B">
              <w:rPr>
                <w:b/>
              </w:rPr>
              <w:t xml:space="preserve">      </w:t>
            </w:r>
            <w:r w:rsidR="00EB35B1" w:rsidRPr="007D784B">
              <w:rPr>
                <w:b/>
              </w:rPr>
              <w:t>ÖĞRENCİNİN</w:t>
            </w:r>
            <w:r w:rsidRPr="007D784B">
              <w:rPr>
                <w:b/>
              </w:rPr>
              <w:t xml:space="preserve"> / STUDENT</w:t>
            </w:r>
            <w:r w:rsidR="00327DC6" w:rsidRPr="007D784B">
              <w:rPr>
                <w:b/>
              </w:rPr>
              <w:t>’S</w:t>
            </w:r>
          </w:p>
          <w:p w:rsidR="00EB35B1" w:rsidRPr="00EB35B1" w:rsidRDefault="00EB35B1" w:rsidP="007D784B">
            <w:pPr>
              <w:ind w:left="360"/>
            </w:pPr>
          </w:p>
          <w:p w:rsidR="00EB35B1" w:rsidRPr="007D784B" w:rsidRDefault="00EB35B1" w:rsidP="007D784B">
            <w:pPr>
              <w:ind w:left="360"/>
              <w:rPr>
                <w:b/>
              </w:rPr>
            </w:pPr>
            <w:r w:rsidRPr="007D784B">
              <w:rPr>
                <w:b/>
              </w:rPr>
              <w:t>BÖLÜMÜ</w:t>
            </w:r>
            <w:r w:rsidRPr="007D784B">
              <w:rPr>
                <w:b/>
              </w:rPr>
              <w:tab/>
            </w:r>
            <w:proofErr w:type="gramStart"/>
            <w:r w:rsidRPr="007D784B">
              <w:rPr>
                <w:b/>
              </w:rPr>
              <w:tab/>
            </w:r>
            <w:r w:rsidR="00AF387E" w:rsidRPr="007D784B">
              <w:rPr>
                <w:b/>
              </w:rPr>
              <w:t xml:space="preserve">  </w:t>
            </w:r>
            <w:r w:rsidRPr="007D784B">
              <w:rPr>
                <w:b/>
              </w:rPr>
              <w:t>:</w:t>
            </w:r>
            <w:proofErr w:type="gramEnd"/>
            <w:r w:rsidR="00160B8A" w:rsidRPr="007D784B">
              <w:rPr>
                <w:b/>
              </w:rPr>
              <w:t xml:space="preserve"> </w:t>
            </w:r>
            <w:r w:rsidR="001B0F9F">
              <w:rPr>
                <w:b/>
              </w:rPr>
              <w:t>Bilgisayar Müh. (Computer Engineering)</w:t>
            </w:r>
          </w:p>
          <w:p w:rsidR="00160B8A" w:rsidRPr="007D784B" w:rsidRDefault="00160B8A" w:rsidP="007D784B">
            <w:pPr>
              <w:ind w:left="360"/>
              <w:rPr>
                <w:b/>
              </w:rPr>
            </w:pPr>
            <w:r w:rsidRPr="007D784B">
              <w:rPr>
                <w:b/>
              </w:rPr>
              <w:t>DEPARTMENT</w:t>
            </w:r>
            <w:r w:rsidR="00327DC6" w:rsidRPr="007D784B">
              <w:rPr>
                <w:b/>
              </w:rPr>
              <w:t xml:space="preserve">             </w:t>
            </w:r>
            <w:r w:rsidR="00AF387E" w:rsidRPr="007D784B">
              <w:rPr>
                <w:b/>
              </w:rPr>
              <w:t xml:space="preserve">  </w:t>
            </w:r>
            <w:r w:rsidR="00327DC6" w:rsidRPr="007D784B">
              <w:rPr>
                <w:b/>
              </w:rPr>
              <w:t xml:space="preserve">  </w:t>
            </w:r>
          </w:p>
          <w:p w:rsidR="00160B8A" w:rsidRPr="00EB35B1" w:rsidRDefault="00160B8A" w:rsidP="007D784B">
            <w:pPr>
              <w:ind w:left="360"/>
            </w:pPr>
          </w:p>
          <w:p w:rsidR="00EB35B1" w:rsidRPr="007D784B" w:rsidRDefault="00EB35B1" w:rsidP="007D784B">
            <w:pPr>
              <w:ind w:left="360"/>
              <w:rPr>
                <w:b/>
              </w:rPr>
            </w:pPr>
            <w:r w:rsidRPr="007D784B">
              <w:rPr>
                <w:b/>
              </w:rPr>
              <w:t>ADI SOYADI</w:t>
            </w:r>
            <w:r w:rsidRPr="007D784B">
              <w:rPr>
                <w:b/>
              </w:rPr>
              <w:tab/>
              <w:t xml:space="preserve">        </w:t>
            </w:r>
            <w:r w:rsidR="00AF387E" w:rsidRPr="007D784B">
              <w:rPr>
                <w:b/>
              </w:rPr>
              <w:t xml:space="preserve"> </w:t>
            </w:r>
            <w:r w:rsidRPr="007D784B">
              <w:rPr>
                <w:b/>
              </w:rPr>
              <w:t xml:space="preserve">  </w:t>
            </w:r>
            <w:r w:rsidR="00AF387E" w:rsidRPr="007D784B">
              <w:rPr>
                <w:b/>
              </w:rPr>
              <w:t xml:space="preserve"> </w:t>
            </w:r>
            <w:proofErr w:type="gramStart"/>
            <w:r w:rsidRPr="007D784B">
              <w:rPr>
                <w:b/>
              </w:rPr>
              <w:t xml:space="preserve">  :</w:t>
            </w:r>
            <w:proofErr w:type="gramEnd"/>
          </w:p>
          <w:p w:rsidR="00160B8A" w:rsidRPr="007D784B" w:rsidRDefault="00160B8A" w:rsidP="007D784B">
            <w:pPr>
              <w:ind w:left="360"/>
              <w:rPr>
                <w:b/>
              </w:rPr>
            </w:pPr>
            <w:r w:rsidRPr="007D784B">
              <w:rPr>
                <w:b/>
              </w:rPr>
              <w:t>NAME, SURNAME</w:t>
            </w:r>
          </w:p>
          <w:p w:rsidR="00160B8A" w:rsidRPr="007D784B" w:rsidRDefault="00160B8A" w:rsidP="007D784B">
            <w:pPr>
              <w:ind w:left="360"/>
              <w:rPr>
                <w:b/>
              </w:rPr>
            </w:pPr>
          </w:p>
          <w:p w:rsidR="00EB35B1" w:rsidRPr="007D784B" w:rsidRDefault="00EB35B1" w:rsidP="007D784B">
            <w:pPr>
              <w:ind w:left="360"/>
              <w:rPr>
                <w:b/>
              </w:rPr>
            </w:pPr>
            <w:r w:rsidRPr="007D784B">
              <w:rPr>
                <w:b/>
              </w:rPr>
              <w:t>NUMARASI</w:t>
            </w:r>
            <w:r w:rsidRPr="007D784B">
              <w:rPr>
                <w:b/>
              </w:rPr>
              <w:tab/>
            </w:r>
            <w:proofErr w:type="gramStart"/>
            <w:r w:rsidRPr="007D784B">
              <w:rPr>
                <w:b/>
              </w:rPr>
              <w:tab/>
            </w:r>
            <w:r w:rsidR="00AF387E" w:rsidRPr="007D784B">
              <w:rPr>
                <w:b/>
              </w:rPr>
              <w:t xml:space="preserve">  </w:t>
            </w:r>
            <w:r w:rsidRPr="007D784B">
              <w:rPr>
                <w:b/>
              </w:rPr>
              <w:t>:</w:t>
            </w:r>
            <w:proofErr w:type="gramEnd"/>
          </w:p>
          <w:p w:rsidR="00160B8A" w:rsidRPr="007D784B" w:rsidRDefault="00160B8A" w:rsidP="007D784B">
            <w:pPr>
              <w:ind w:left="360"/>
              <w:rPr>
                <w:b/>
              </w:rPr>
            </w:pPr>
            <w:r w:rsidRPr="007D784B">
              <w:rPr>
                <w:b/>
              </w:rPr>
              <w:t>STUDENT NUMBER</w:t>
            </w:r>
          </w:p>
          <w:p w:rsidR="00160B8A" w:rsidRPr="007D784B" w:rsidRDefault="00160B8A" w:rsidP="007D784B">
            <w:pPr>
              <w:ind w:left="360"/>
              <w:rPr>
                <w:b/>
              </w:rPr>
            </w:pPr>
          </w:p>
          <w:p w:rsidR="00EB35B1" w:rsidRPr="007D784B" w:rsidRDefault="00EB35B1" w:rsidP="007D784B">
            <w:pPr>
              <w:ind w:left="360"/>
              <w:rPr>
                <w:b/>
              </w:rPr>
            </w:pPr>
            <w:r w:rsidRPr="007D784B">
              <w:rPr>
                <w:b/>
              </w:rPr>
              <w:t>SINIFI</w:t>
            </w:r>
            <w:r w:rsidRPr="007D784B">
              <w:rPr>
                <w:b/>
              </w:rPr>
              <w:tab/>
            </w:r>
            <w:r w:rsidRPr="007D784B">
              <w:rPr>
                <w:b/>
              </w:rPr>
              <w:tab/>
              <w:t xml:space="preserve">         </w:t>
            </w:r>
            <w:r w:rsidR="00AF387E" w:rsidRPr="007D784B">
              <w:rPr>
                <w:b/>
              </w:rPr>
              <w:t xml:space="preserve"> </w:t>
            </w:r>
            <w:r w:rsidRPr="007D784B">
              <w:rPr>
                <w:b/>
              </w:rPr>
              <w:t xml:space="preserve">  </w:t>
            </w:r>
            <w:proofErr w:type="gramStart"/>
            <w:r w:rsidR="00AF387E" w:rsidRPr="007D784B">
              <w:rPr>
                <w:b/>
              </w:rPr>
              <w:t xml:space="preserve">  </w:t>
            </w:r>
            <w:r w:rsidRPr="007D784B">
              <w:rPr>
                <w:b/>
              </w:rPr>
              <w:t>:</w:t>
            </w:r>
            <w:proofErr w:type="gramEnd"/>
          </w:p>
          <w:p w:rsidR="00160B8A" w:rsidRPr="007D784B" w:rsidRDefault="00160B8A" w:rsidP="007D784B">
            <w:pPr>
              <w:ind w:left="360"/>
              <w:rPr>
                <w:b/>
              </w:rPr>
            </w:pPr>
            <w:r w:rsidRPr="007D784B">
              <w:rPr>
                <w:b/>
              </w:rPr>
              <w:t>CLASS</w:t>
            </w:r>
          </w:p>
          <w:p w:rsidR="00160B8A" w:rsidRPr="007D784B" w:rsidRDefault="00160B8A" w:rsidP="007D784B">
            <w:pPr>
              <w:ind w:left="360"/>
              <w:rPr>
                <w:b/>
              </w:rPr>
            </w:pPr>
          </w:p>
          <w:p w:rsidR="00EB35B1" w:rsidRPr="007D784B" w:rsidRDefault="00EB35B1" w:rsidP="007D784B">
            <w:pPr>
              <w:ind w:left="360"/>
              <w:rPr>
                <w:b/>
              </w:rPr>
            </w:pPr>
            <w:r w:rsidRPr="007D784B">
              <w:rPr>
                <w:b/>
              </w:rPr>
              <w:t xml:space="preserve">STAJ </w:t>
            </w:r>
            <w:r w:rsidR="00160B8A" w:rsidRPr="007D784B">
              <w:rPr>
                <w:b/>
              </w:rPr>
              <w:t>YILI</w:t>
            </w:r>
            <w:r w:rsidRPr="007D784B">
              <w:rPr>
                <w:b/>
              </w:rPr>
              <w:tab/>
            </w:r>
            <w:r w:rsidRPr="007D784B">
              <w:rPr>
                <w:b/>
              </w:rPr>
              <w:tab/>
            </w:r>
            <w:r w:rsidR="00AF387E" w:rsidRPr="007D784B">
              <w:rPr>
                <w:b/>
              </w:rPr>
              <w:t xml:space="preserve"> </w:t>
            </w:r>
            <w:proofErr w:type="gramStart"/>
            <w:r w:rsidR="00AF387E" w:rsidRPr="007D784B">
              <w:rPr>
                <w:b/>
              </w:rPr>
              <w:t xml:space="preserve">  </w:t>
            </w:r>
            <w:r w:rsidRPr="007D784B">
              <w:rPr>
                <w:b/>
              </w:rPr>
              <w:t>:</w:t>
            </w:r>
            <w:proofErr w:type="gramEnd"/>
          </w:p>
          <w:p w:rsidR="00160B8A" w:rsidRPr="007D784B" w:rsidRDefault="003F43CB" w:rsidP="007D784B">
            <w:pPr>
              <w:ind w:left="360"/>
              <w:rPr>
                <w:b/>
              </w:rPr>
            </w:pPr>
            <w:r w:rsidRPr="007D784B">
              <w:rPr>
                <w:b/>
              </w:rPr>
              <w:t>SUMMER PRAC</w:t>
            </w:r>
            <w:r w:rsidR="00AF387E" w:rsidRPr="007D784B">
              <w:rPr>
                <w:b/>
              </w:rPr>
              <w:t>.</w:t>
            </w:r>
            <w:r w:rsidR="00160B8A" w:rsidRPr="007D784B">
              <w:rPr>
                <w:b/>
              </w:rPr>
              <w:t xml:space="preserve"> YEAR</w:t>
            </w:r>
          </w:p>
          <w:p w:rsidR="00EB35B1" w:rsidRDefault="00EB35B1" w:rsidP="007D784B">
            <w:pPr>
              <w:ind w:left="360"/>
            </w:pPr>
          </w:p>
          <w:p w:rsidR="00C37E9B" w:rsidRPr="007D784B" w:rsidRDefault="00C37E9B" w:rsidP="007D784B">
            <w:pPr>
              <w:ind w:left="360"/>
              <w:rPr>
                <w:b/>
              </w:rPr>
            </w:pPr>
            <w:r w:rsidRPr="007D784B">
              <w:rPr>
                <w:b/>
              </w:rPr>
              <w:t>DERS KODU</w:t>
            </w:r>
            <w:r w:rsidRPr="007D784B">
              <w:rPr>
                <w:b/>
              </w:rPr>
              <w:tab/>
            </w:r>
            <w:r w:rsidRPr="007D784B">
              <w:rPr>
                <w:b/>
              </w:rPr>
              <w:tab/>
            </w:r>
            <w:r w:rsidR="00AF387E" w:rsidRPr="007D784B">
              <w:rPr>
                <w:b/>
              </w:rPr>
              <w:t xml:space="preserve"> </w:t>
            </w:r>
            <w:proofErr w:type="gramStart"/>
            <w:r w:rsidR="00AF387E" w:rsidRPr="007D784B">
              <w:rPr>
                <w:b/>
              </w:rPr>
              <w:t xml:space="preserve">  </w:t>
            </w:r>
            <w:r w:rsidRPr="007D784B">
              <w:rPr>
                <w:b/>
              </w:rPr>
              <w:t>:</w:t>
            </w:r>
            <w:proofErr w:type="gramEnd"/>
            <w:r w:rsidR="00FF27A2">
              <w:rPr>
                <w:b/>
              </w:rPr>
              <w:t xml:space="preserve"> CENG 3</w:t>
            </w:r>
            <w:r w:rsidR="001B0F9F">
              <w:rPr>
                <w:b/>
              </w:rPr>
              <w:t>00/</w:t>
            </w:r>
            <w:r w:rsidR="00FF27A2">
              <w:rPr>
                <w:b/>
              </w:rPr>
              <w:t>4</w:t>
            </w:r>
            <w:r w:rsidR="001B0F9F">
              <w:rPr>
                <w:b/>
              </w:rPr>
              <w:t xml:space="preserve">00 </w:t>
            </w:r>
            <w:r w:rsidR="00FF27A2">
              <w:rPr>
                <w:b/>
              </w:rPr>
              <w:t xml:space="preserve">- </w:t>
            </w:r>
            <w:r w:rsidR="001B0F9F">
              <w:rPr>
                <w:b/>
              </w:rPr>
              <w:t>Summer Practice I / II</w:t>
            </w:r>
          </w:p>
          <w:p w:rsidR="00C37E9B" w:rsidRDefault="00FF27A2" w:rsidP="007D784B">
            <w:pPr>
              <w:ind w:left="360"/>
            </w:pPr>
            <w:r>
              <w:rPr>
                <w:b/>
              </w:rPr>
              <w:t>COURSE</w:t>
            </w:r>
            <w:r w:rsidR="00C37E9B" w:rsidRPr="007D784B">
              <w:rPr>
                <w:b/>
              </w:rPr>
              <w:t xml:space="preserve"> CODE</w:t>
            </w:r>
          </w:p>
        </w:tc>
      </w:tr>
    </w:tbl>
    <w:p w:rsidR="000A0364" w:rsidRDefault="000A0364">
      <w:r>
        <w:br w:type="page"/>
      </w:r>
    </w:p>
    <w:tbl>
      <w:tblPr>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0"/>
      </w:tblGrid>
      <w:tr w:rsidR="004A428B" w:rsidTr="007D784B">
        <w:trPr>
          <w:trHeight w:val="163"/>
        </w:trPr>
        <w:tc>
          <w:tcPr>
            <w:tcW w:w="9900" w:type="dxa"/>
          </w:tcPr>
          <w:p w:rsidR="004A428B" w:rsidRPr="007D784B" w:rsidRDefault="004A428B" w:rsidP="007D784B">
            <w:pPr>
              <w:ind w:left="360"/>
              <w:jc w:val="center"/>
              <w:rPr>
                <w:b/>
              </w:rPr>
            </w:pPr>
            <w:r w:rsidRPr="007D784B">
              <w:rPr>
                <w:b/>
              </w:rPr>
              <w:t xml:space="preserve">MUĞLA </w:t>
            </w:r>
            <w:r w:rsidR="00422648" w:rsidRPr="00422648">
              <w:rPr>
                <w:b/>
              </w:rPr>
              <w:t xml:space="preserve">SITKI KOÇMAN </w:t>
            </w:r>
            <w:r w:rsidRPr="007D784B">
              <w:rPr>
                <w:b/>
              </w:rPr>
              <w:t>ÜNİVERSİTESİ</w:t>
            </w:r>
          </w:p>
          <w:p w:rsidR="004A428B" w:rsidRPr="007D784B" w:rsidRDefault="004A428B" w:rsidP="007D784B">
            <w:pPr>
              <w:ind w:left="360"/>
              <w:jc w:val="center"/>
              <w:rPr>
                <w:b/>
              </w:rPr>
            </w:pPr>
            <w:r w:rsidRPr="007D784B">
              <w:rPr>
                <w:b/>
              </w:rPr>
              <w:t xml:space="preserve">MESLEK STAJLARI </w:t>
            </w:r>
            <w:proofErr w:type="gramStart"/>
            <w:r w:rsidRPr="007D784B">
              <w:rPr>
                <w:b/>
              </w:rPr>
              <w:t>YÖNERGESİ(</w:t>
            </w:r>
            <w:proofErr w:type="gramEnd"/>
            <w:r w:rsidRPr="007D784B">
              <w:rPr>
                <w:b/>
              </w:rPr>
              <w:t>*)</w:t>
            </w:r>
          </w:p>
          <w:p w:rsidR="004A428B" w:rsidRDefault="004A428B" w:rsidP="007D784B">
            <w:pPr>
              <w:ind w:left="360"/>
              <w:jc w:val="center"/>
            </w:pPr>
          </w:p>
          <w:p w:rsidR="004A428B" w:rsidRDefault="004A428B" w:rsidP="007D784B">
            <w:pPr>
              <w:ind w:left="360"/>
              <w:jc w:val="both"/>
            </w:pPr>
            <w:r w:rsidRPr="007D784B">
              <w:rPr>
                <w:b/>
              </w:rPr>
              <w:t>Madde 1-</w:t>
            </w:r>
            <w:r>
              <w:t xml:space="preserve"> Bu yönerge, Muğla </w:t>
            </w:r>
            <w:r w:rsidR="00422648">
              <w:t xml:space="preserve">Sıtkı Koçman </w:t>
            </w:r>
            <w:r>
              <w:t>Üniversitesi Ön lisans ve Lisans Eğitim-Öğretim süresi ile Sınav ve Değerlendirme Esaslarına İlişkin Yönetmeliğinin 17. maddesine bağlı olarak Meslek Stajı esaslarını düzenler.</w:t>
            </w:r>
          </w:p>
          <w:p w:rsidR="004A428B" w:rsidRDefault="004A428B" w:rsidP="007D784B">
            <w:pPr>
              <w:ind w:left="360"/>
              <w:jc w:val="both"/>
            </w:pPr>
          </w:p>
          <w:p w:rsidR="004A428B" w:rsidRDefault="004A428B" w:rsidP="007D784B">
            <w:pPr>
              <w:ind w:left="360"/>
              <w:jc w:val="both"/>
            </w:pPr>
            <w:r w:rsidRPr="007D784B">
              <w:rPr>
                <w:b/>
              </w:rPr>
              <w:t>Madde 2-</w:t>
            </w:r>
            <w:r>
              <w:t xml:space="preserve"> Eğitim-öğretim programının özelliklerine göre öğrencilerin edindiği bilgileri uygulama alanına aktarmasını sağlamak üzere, Muğla </w:t>
            </w:r>
            <w:r w:rsidR="00422648">
              <w:t xml:space="preserve">Sıtkı Koçman </w:t>
            </w:r>
            <w:r>
              <w:t xml:space="preserve">Üniversitesinin </w:t>
            </w:r>
            <w:proofErr w:type="gramStart"/>
            <w:r>
              <w:t>staj  zorunluluğu</w:t>
            </w:r>
            <w:proofErr w:type="gramEnd"/>
            <w:r>
              <w:t xml:space="preserve"> olan fakülte ve yüksekokul öğrencilerine bu esaslar uyarınca staj yaptırılır. Staj fakülte veya yüksekokul yönetim kurulun uygunluğunu kabul ettiği yurtiçi veya yurtdışı kamu veya özel sektör kuruluşlarında yapılır. Staj tarihleri eğitim-öğretim programlarını aksatmayacak şekilde belirlenir.</w:t>
            </w:r>
          </w:p>
          <w:p w:rsidR="004A428B" w:rsidRDefault="004A428B" w:rsidP="007D784B">
            <w:pPr>
              <w:ind w:left="360"/>
              <w:jc w:val="both"/>
            </w:pPr>
            <w:r>
              <w:t xml:space="preserve"> </w:t>
            </w:r>
          </w:p>
          <w:p w:rsidR="004A428B" w:rsidRDefault="004A428B" w:rsidP="007D784B">
            <w:pPr>
              <w:ind w:left="360"/>
              <w:jc w:val="both"/>
            </w:pPr>
            <w:r w:rsidRPr="007D784B">
              <w:rPr>
                <w:b/>
              </w:rPr>
              <w:t>Madde 3</w:t>
            </w:r>
            <w:proofErr w:type="gramStart"/>
            <w:r w:rsidRPr="007D784B">
              <w:rPr>
                <w:b/>
              </w:rPr>
              <w:t>-</w:t>
            </w:r>
            <w:r>
              <w:t xml:space="preserve">  Bölüm</w:t>
            </w:r>
            <w:proofErr w:type="gramEnd"/>
            <w:r>
              <w:t xml:space="preserve"> Staj Komisyonu, bölüm başkanınca görevlendirilen üç öğretim elemanından oluşur.</w:t>
            </w:r>
          </w:p>
          <w:p w:rsidR="004A428B" w:rsidRPr="007D784B" w:rsidRDefault="004A428B" w:rsidP="007D784B">
            <w:pPr>
              <w:ind w:left="360"/>
              <w:jc w:val="both"/>
              <w:rPr>
                <w:b/>
              </w:rPr>
            </w:pPr>
            <w:r w:rsidRPr="007D784B">
              <w:rPr>
                <w:b/>
              </w:rPr>
              <w:t xml:space="preserve">                Komisyonun görevleri şunlardır;</w:t>
            </w:r>
          </w:p>
          <w:p w:rsidR="004A428B" w:rsidRDefault="004A428B" w:rsidP="007D784B">
            <w:pPr>
              <w:ind w:left="360"/>
              <w:jc w:val="both"/>
            </w:pPr>
            <w:r>
              <w:t xml:space="preserve">                </w:t>
            </w:r>
            <w:r w:rsidRPr="007D784B">
              <w:rPr>
                <w:b/>
              </w:rPr>
              <w:t>a)</w:t>
            </w:r>
            <w:r w:rsidRPr="004A428B">
              <w:t xml:space="preserve"> </w:t>
            </w:r>
            <w:r>
              <w:t>Staj çalışması ile ilgili ön hazırlıkları yapmak,</w:t>
            </w:r>
          </w:p>
          <w:p w:rsidR="004A428B" w:rsidRDefault="004A428B" w:rsidP="007D784B">
            <w:pPr>
              <w:ind w:left="360"/>
              <w:jc w:val="both"/>
            </w:pPr>
            <w:r w:rsidRPr="007D784B">
              <w:rPr>
                <w:b/>
              </w:rPr>
              <w:t xml:space="preserve">                b)</w:t>
            </w:r>
            <w:r w:rsidRPr="004A428B">
              <w:t xml:space="preserve"> </w:t>
            </w:r>
            <w:r>
              <w:t>Kamu kesiminden ve özel sektörden çalışma yerleri sağlamak,</w:t>
            </w:r>
          </w:p>
          <w:p w:rsidR="004A428B" w:rsidRDefault="004A428B" w:rsidP="007D784B">
            <w:pPr>
              <w:ind w:left="360"/>
              <w:jc w:val="both"/>
            </w:pPr>
            <w:r w:rsidRPr="007D784B">
              <w:rPr>
                <w:b/>
              </w:rPr>
              <w:t xml:space="preserve">                c)</w:t>
            </w:r>
            <w:r w:rsidRPr="004A428B">
              <w:t xml:space="preserve"> </w:t>
            </w:r>
            <w:r>
              <w:t>Öğrencilerin tespit veya kabul edilen staj yerlerine dağılımını yapmak,</w:t>
            </w:r>
          </w:p>
          <w:p w:rsidR="004A428B" w:rsidRDefault="004A428B" w:rsidP="007D784B">
            <w:pPr>
              <w:ind w:left="360"/>
              <w:jc w:val="both"/>
            </w:pPr>
            <w:r w:rsidRPr="007D784B">
              <w:rPr>
                <w:b/>
              </w:rPr>
              <w:t xml:space="preserve">                d)</w:t>
            </w:r>
            <w:r w:rsidRPr="004A428B">
              <w:t xml:space="preserve"> </w:t>
            </w:r>
            <w:r>
              <w:t>Stajlar ile ilgili programları ve esasları hazırlamak,</w:t>
            </w:r>
          </w:p>
          <w:p w:rsidR="004A428B" w:rsidRDefault="004A428B" w:rsidP="007D784B">
            <w:pPr>
              <w:ind w:left="360"/>
              <w:jc w:val="both"/>
            </w:pPr>
            <w:r w:rsidRPr="007D784B">
              <w:rPr>
                <w:b/>
              </w:rPr>
              <w:t xml:space="preserve">                e)</w:t>
            </w:r>
            <w:r w:rsidRPr="004A428B">
              <w:t xml:space="preserve"> </w:t>
            </w:r>
            <w:r>
              <w:t>Staj dosyalarını ve sicil fişlerini incelemek ve bunları değerlendirmek.</w:t>
            </w:r>
          </w:p>
          <w:p w:rsidR="004A428B" w:rsidRDefault="004A428B" w:rsidP="007D784B">
            <w:pPr>
              <w:ind w:left="360"/>
              <w:jc w:val="both"/>
            </w:pPr>
            <w:r>
              <w:tab/>
              <w:t xml:space="preserve">       Staj komisyonunda belirlenen staj programı, öğrencinin staj yapacağı işyerinin sorumlu makamına gönderilir. Öğrenci staj yerinde kontrol edilebilir. Yüksekokul öğrencileri için üniversite birim ve bürolarında da staj yapabilme programları hazırlanabilir.</w:t>
            </w:r>
          </w:p>
          <w:p w:rsidR="004A428B" w:rsidRDefault="004A428B" w:rsidP="007D784B">
            <w:pPr>
              <w:ind w:left="360"/>
              <w:jc w:val="both"/>
            </w:pPr>
          </w:p>
          <w:p w:rsidR="004A428B" w:rsidRDefault="004A428B" w:rsidP="007D784B">
            <w:pPr>
              <w:ind w:left="360"/>
              <w:jc w:val="both"/>
            </w:pPr>
            <w:r w:rsidRPr="007D784B">
              <w:rPr>
                <w:b/>
              </w:rPr>
              <w:t>Madde 4-</w:t>
            </w:r>
            <w:r>
              <w:t xml:space="preserve"> Stajlarda başarılı olmayan ve stajını tamamlamayan öğrenci stajını yenilemek zorundadır. Öğrenim süresini doldurmuş fakülte ve yüksekokul öğrencileri, stajını tekrarlama süresi içerisinde askerlik erteleme ve kimlik almak gibi öğrencilik haklarından faydalandırılmazlar.</w:t>
            </w:r>
          </w:p>
          <w:p w:rsidR="004A428B" w:rsidRDefault="004A428B" w:rsidP="007D784B">
            <w:pPr>
              <w:ind w:left="360"/>
              <w:jc w:val="both"/>
            </w:pPr>
          </w:p>
          <w:p w:rsidR="004A428B" w:rsidRDefault="004A428B" w:rsidP="007D784B">
            <w:pPr>
              <w:ind w:left="360"/>
              <w:jc w:val="both"/>
            </w:pPr>
            <w:r w:rsidRPr="007D784B">
              <w:rPr>
                <w:b/>
              </w:rPr>
              <w:t>Madde 5-</w:t>
            </w:r>
            <w:r>
              <w:t xml:space="preserve"> Staj çalışmaları bölüm kurulu tarafında önerilip, bölüm başkanınca onaylandıktan sonra fakülte dekanlığına veya yüksekokul müdürlüğüne bilgi verilir. Onaylanan stajlar bölüm staj komisyonu tarafından izlenir ve yürütülür.</w:t>
            </w:r>
          </w:p>
          <w:p w:rsidR="004A428B" w:rsidRDefault="004A428B" w:rsidP="007D784B">
            <w:pPr>
              <w:ind w:left="360"/>
              <w:jc w:val="both"/>
            </w:pPr>
          </w:p>
          <w:p w:rsidR="004A428B" w:rsidRDefault="004A428B" w:rsidP="007D784B">
            <w:pPr>
              <w:ind w:left="360"/>
              <w:jc w:val="both"/>
            </w:pPr>
            <w:r w:rsidRPr="007D784B">
              <w:rPr>
                <w:b/>
              </w:rPr>
              <w:t>Madde 6-</w:t>
            </w:r>
            <w:r>
              <w:t xml:space="preserve"> </w:t>
            </w:r>
            <w:r w:rsidRPr="007D784B">
              <w:rPr>
                <w:b/>
              </w:rPr>
              <w:t>Pratik çalışma yaptıran fakültelerde staj süresi 60 iş günüdür.</w:t>
            </w:r>
            <w:r>
              <w:t xml:space="preserve"> Bu süreye ders uygulamaları dahil değildir. Öğrencilerin yapmış olduğu teknik gezilerin stajdan sayılıp sayılmayacağı ilgili yönetim kurulunca kararlaştırılır. Stajlara fiilen devam zorunluluğu vardır.</w:t>
            </w:r>
          </w:p>
          <w:p w:rsidR="004A428B" w:rsidRDefault="004A428B" w:rsidP="007D784B">
            <w:pPr>
              <w:ind w:left="360"/>
              <w:jc w:val="both"/>
            </w:pPr>
            <w:r>
              <w:t xml:space="preserve">                Stajını tamamlamayan öğrencilere diploma veya mezuniyet belgesi verilmez.</w:t>
            </w:r>
          </w:p>
          <w:p w:rsidR="004A428B" w:rsidRDefault="004A428B" w:rsidP="007D784B">
            <w:pPr>
              <w:ind w:left="360"/>
              <w:jc w:val="both"/>
            </w:pPr>
          </w:p>
          <w:p w:rsidR="004A428B" w:rsidRPr="007D784B" w:rsidRDefault="004A428B" w:rsidP="007D784B">
            <w:pPr>
              <w:ind w:left="360"/>
              <w:jc w:val="both"/>
              <w:rPr>
                <w:b/>
              </w:rPr>
            </w:pPr>
            <w:r>
              <w:t xml:space="preserve">   </w:t>
            </w:r>
            <w:r w:rsidRPr="007D784B">
              <w:rPr>
                <w:b/>
              </w:rPr>
              <w:t>Madde 7-</w:t>
            </w:r>
          </w:p>
          <w:p w:rsidR="004A428B" w:rsidRPr="004A428B" w:rsidRDefault="004A428B" w:rsidP="007D784B">
            <w:pPr>
              <w:ind w:left="360"/>
              <w:jc w:val="both"/>
            </w:pPr>
            <w:r w:rsidRPr="007D784B">
              <w:rPr>
                <w:b/>
              </w:rPr>
              <w:t xml:space="preserve">         ***a)</w:t>
            </w:r>
            <w:r w:rsidRPr="004A428B">
              <w:t xml:space="preserve"> </w:t>
            </w:r>
            <w:r w:rsidRPr="007D784B">
              <w:rPr>
                <w:b/>
              </w:rPr>
              <w:t>Fakültelerde ve 4 Yıllık Yüksekokullarda öğrencilerin bir staj dönemi en çok 60 iş günüdür.</w:t>
            </w:r>
            <w:r w:rsidRPr="007D784B">
              <w:rPr>
                <w:b/>
              </w:rPr>
              <w:tab/>
            </w:r>
            <w:r w:rsidRPr="004A428B">
              <w:tab/>
            </w:r>
          </w:p>
          <w:p w:rsidR="004A428B" w:rsidRDefault="004A428B" w:rsidP="007D784B">
            <w:pPr>
              <w:ind w:left="360"/>
              <w:jc w:val="both"/>
            </w:pPr>
            <w:r w:rsidRPr="007D784B">
              <w:rPr>
                <w:b/>
              </w:rPr>
              <w:t xml:space="preserve">                b)</w:t>
            </w:r>
            <w:r>
              <w:t xml:space="preserve"> </w:t>
            </w:r>
            <w:r w:rsidRPr="007D784B">
              <w:rPr>
                <w:b/>
              </w:rPr>
              <w:t>Yüksekokullarda öğrencilerin diploma almaya hak kazanabilmeleri için en az 40 iş günü meslekleri ile ilgili iş yerlerinde staj yapmış olmaları şarttır.</w:t>
            </w:r>
            <w:r>
              <w:t xml:space="preserve"> İstisnai durumlarda Üniversite Senatosu bu süreyi değiştirebilir.</w:t>
            </w:r>
          </w:p>
          <w:p w:rsidR="004A428B" w:rsidRPr="007D784B" w:rsidRDefault="004A428B" w:rsidP="007D784B">
            <w:pPr>
              <w:ind w:left="360"/>
              <w:jc w:val="both"/>
              <w:rPr>
                <w:b/>
              </w:rPr>
            </w:pPr>
            <w:r>
              <w:t xml:space="preserve">                </w:t>
            </w:r>
            <w:r w:rsidRPr="007D784B">
              <w:rPr>
                <w:b/>
              </w:rPr>
              <w:t>Her öğrenci kendine ayrılan staj yerinde stajını yapmakla yükümlüdür ve stajlara devam zorunluluğu vardır.</w:t>
            </w:r>
            <w:r>
              <w:t xml:space="preserve"> </w:t>
            </w:r>
            <w:r w:rsidRPr="007D784B">
              <w:rPr>
                <w:b/>
              </w:rPr>
              <w:t>Zorunlu nedenler dışında kendilerine ayrılan yerlerde staj yapmayan veya belirlenen staj süresinin %20 sinden daha fazlasına devam etmeyen öğrencilerin bu stajları geçersiz sayılır.</w:t>
            </w:r>
          </w:p>
          <w:p w:rsidR="004A428B" w:rsidRDefault="004A428B" w:rsidP="007D784B">
            <w:pPr>
              <w:ind w:left="360"/>
              <w:jc w:val="both"/>
            </w:pPr>
            <w:r>
              <w:t xml:space="preserve">                Öğrenciler kendi çabalarıyla temin ettikleri staj yerlerini staj komisyonu başkanına bildirip, gerekli onayı aldıktan sonra söz konusu yerlerde staj yapabilirler.</w:t>
            </w:r>
          </w:p>
          <w:p w:rsidR="004A428B" w:rsidRDefault="004A428B" w:rsidP="007D784B">
            <w:pPr>
              <w:ind w:left="360"/>
              <w:jc w:val="both"/>
            </w:pPr>
          </w:p>
          <w:p w:rsidR="004A428B" w:rsidRDefault="004A428B" w:rsidP="007D784B">
            <w:pPr>
              <w:ind w:left="360"/>
              <w:jc w:val="both"/>
            </w:pPr>
            <w:r w:rsidRPr="007D784B">
              <w:rPr>
                <w:b/>
              </w:rPr>
              <w:t>Madde 8-(***) Fakülte, Yüksekokul ve Meslek Yüksekokullarında ikinci yarıyıl sonundan itibaren mesleki eğitim-öğretim çalışmalarında başarılı olmak kaydı ile staja başlanabilir.</w:t>
            </w:r>
            <w:r>
              <w:t xml:space="preserve"> Yeterince staj yeri temin edilmemesi durumunda staj yerleri öncelikle üst sınıf öğrencilerine dağıtılır. </w:t>
            </w:r>
          </w:p>
          <w:p w:rsidR="004A428B" w:rsidRDefault="004A428B" w:rsidP="007D784B">
            <w:pPr>
              <w:ind w:left="360"/>
              <w:jc w:val="both"/>
            </w:pPr>
          </w:p>
          <w:p w:rsidR="004A428B" w:rsidRDefault="004A428B" w:rsidP="007D784B">
            <w:pPr>
              <w:ind w:left="360"/>
              <w:jc w:val="both"/>
            </w:pPr>
            <w:r w:rsidRPr="007D784B">
              <w:rPr>
                <w:b/>
              </w:rPr>
              <w:t>Madde 9- Staj dosyaları en geç ekim ayı sonuna kadar bölüm staj komisyonu başkanlığına teslim edilir.</w:t>
            </w:r>
            <w:r>
              <w:t xml:space="preserve"> Zamanında dosyasını teslim etmeyen öğrencilerin o dönemdeki stajı bu staj süresinden sayılmaz.</w:t>
            </w:r>
          </w:p>
          <w:p w:rsidR="004A428B" w:rsidRPr="007D784B" w:rsidRDefault="004A428B" w:rsidP="007D784B">
            <w:pPr>
              <w:ind w:left="360"/>
              <w:jc w:val="both"/>
              <w:rPr>
                <w:b/>
              </w:rPr>
            </w:pPr>
            <w:r>
              <w:t xml:space="preserve">                 </w:t>
            </w:r>
            <w:r w:rsidRPr="007D784B">
              <w:rPr>
                <w:b/>
              </w:rPr>
              <w:t>Pratik çalışma yapacak her öğrenciye her staj süresi için resimli ve soğuk damgalı bir Pratik Çalışma Sicil Fişi Öğrenci İşleri Daire Başkanlığı</w:t>
            </w:r>
            <w:r>
              <w:t xml:space="preserve"> (kampüs dışında öğrenci işleri birimi) tarafından hazırlanarak verilir. Bu fiş ilgili staj yerine öğrenci tarafından verilir. </w:t>
            </w:r>
            <w:r w:rsidRPr="007D784B">
              <w:rPr>
                <w:b/>
              </w:rPr>
              <w:t>Staj yeri amiri; öğrencinin devamı, ilgisi, başarısı ve diğer durumlarına ilişkin bilgileri sicil fişine işleyerek, taahhütlü olarak Rektörlüğe veya Yüksekokul Müdürlüğüne gönderir.</w:t>
            </w:r>
          </w:p>
          <w:p w:rsidR="004A428B" w:rsidRDefault="004A428B" w:rsidP="007D784B">
            <w:pPr>
              <w:ind w:left="360"/>
              <w:jc w:val="both"/>
            </w:pPr>
            <w:r>
              <w:t xml:space="preserve">                 Staj defterleri ve sicil fişleri staj komisyonu üyeleri tarafından incelenir. Yeterli görülmeyen stajlar kısmen veya tamamen ilgili bölüm staj komisyonunun kararıyla iptal edilebilir.</w:t>
            </w:r>
          </w:p>
          <w:p w:rsidR="004A428B" w:rsidRDefault="004A428B" w:rsidP="007D784B">
            <w:pPr>
              <w:ind w:left="360"/>
              <w:jc w:val="both"/>
            </w:pPr>
          </w:p>
          <w:p w:rsidR="004A428B" w:rsidRDefault="004A428B" w:rsidP="007D784B">
            <w:pPr>
              <w:ind w:left="360"/>
              <w:jc w:val="both"/>
            </w:pPr>
            <w:r w:rsidRPr="007D784B">
              <w:rPr>
                <w:b/>
              </w:rPr>
              <w:t>Madde 10- Öğrenciler staj yaptıkları yerin kurallarına, tüzük, yönetmelik ve her türlü mevzuatına uymaya mecburlardır.</w:t>
            </w:r>
            <w:r>
              <w:t xml:space="preserve"> Grev, gösteri, </w:t>
            </w:r>
            <w:r w:rsidR="002818A5">
              <w:t>yürüyüş</w:t>
            </w:r>
            <w:r>
              <w:t xml:space="preserve"> veya işi yavaşlatma eyleminde bulunamazlar. Bunlara uymayanların stajları, Bölüm Staj Komisyonunun önerisi üzerine, ilgili yönetim kurulunca iptal edilebilir ve/veya haklarında Yükseköğretim Kurumları Öğrenci Disiplin Yönetmeliği hükümlerince işlem yapılabilir.</w:t>
            </w:r>
          </w:p>
          <w:p w:rsidR="004A428B" w:rsidRDefault="004A428B" w:rsidP="007D784B">
            <w:pPr>
              <w:ind w:left="360"/>
              <w:jc w:val="both"/>
            </w:pPr>
          </w:p>
          <w:p w:rsidR="004A428B" w:rsidRDefault="004A428B" w:rsidP="007D784B">
            <w:pPr>
              <w:ind w:left="360"/>
              <w:jc w:val="both"/>
            </w:pPr>
            <w:r w:rsidRPr="007D784B">
              <w:rPr>
                <w:b/>
              </w:rPr>
              <w:t>Madde 11-</w:t>
            </w:r>
            <w:r>
              <w:t xml:space="preserve"> Bu Yönerge Senatoda kabul edildiği tarihte yürürlüğe girer.</w:t>
            </w:r>
          </w:p>
          <w:p w:rsidR="004A428B" w:rsidRDefault="004A428B" w:rsidP="007D784B">
            <w:pPr>
              <w:ind w:left="360"/>
              <w:jc w:val="both"/>
            </w:pPr>
          </w:p>
          <w:p w:rsidR="004A428B" w:rsidRDefault="004A428B" w:rsidP="007D784B">
            <w:pPr>
              <w:ind w:left="360"/>
              <w:jc w:val="both"/>
            </w:pPr>
            <w:r w:rsidRPr="007D784B">
              <w:rPr>
                <w:b/>
              </w:rPr>
              <w:t>Madde 12-</w:t>
            </w:r>
            <w:r>
              <w:t xml:space="preserve"> Bu Yönerge hükümlerini Muğla </w:t>
            </w:r>
            <w:r w:rsidR="00422648">
              <w:t xml:space="preserve">Sıtkı Koçman </w:t>
            </w:r>
            <w:r>
              <w:t>Üniversitesi Rektörü yürütür.</w:t>
            </w:r>
          </w:p>
          <w:p w:rsidR="004A428B" w:rsidRDefault="004A428B" w:rsidP="007D784B">
            <w:pPr>
              <w:ind w:left="360"/>
              <w:jc w:val="both"/>
            </w:pPr>
          </w:p>
          <w:p w:rsidR="004A428B" w:rsidRDefault="004A428B" w:rsidP="007D784B">
            <w:pPr>
              <w:ind w:left="360"/>
              <w:jc w:val="both"/>
            </w:pPr>
            <w:r>
              <w:t>(*)      30/11/1993 tarih ve 10/3 Sayılı Üniversite Senatosu Kararı</w:t>
            </w:r>
          </w:p>
          <w:p w:rsidR="004A428B" w:rsidRDefault="004A428B" w:rsidP="007D784B">
            <w:pPr>
              <w:ind w:left="360"/>
              <w:jc w:val="both"/>
            </w:pPr>
            <w:r>
              <w:t>(**)    11/14/1995 tarih ve 37/2 Sayılı Üniversite Senatosu Kararıyla yapılan değişiklik.</w:t>
            </w:r>
          </w:p>
          <w:p w:rsidR="004A428B" w:rsidRDefault="004A428B" w:rsidP="007D784B">
            <w:pPr>
              <w:ind w:left="360"/>
              <w:jc w:val="both"/>
            </w:pPr>
            <w:r>
              <w:t>(***</w:t>
            </w:r>
            <w:proofErr w:type="gramStart"/>
            <w:r>
              <w:t>)  17</w:t>
            </w:r>
            <w:proofErr w:type="gramEnd"/>
            <w:r>
              <w:t>/06/2003 tarih ve 265/4 Sayılı Üniversite Senatosu Kararıyla yapılan değişiklik.</w:t>
            </w:r>
          </w:p>
          <w:p w:rsidR="004A428B" w:rsidRDefault="004A428B" w:rsidP="007D784B">
            <w:pPr>
              <w:ind w:left="360"/>
              <w:jc w:val="both"/>
            </w:pPr>
          </w:p>
          <w:p w:rsidR="004A428B" w:rsidRDefault="004A428B" w:rsidP="007D784B">
            <w:pPr>
              <w:ind w:left="360"/>
              <w:jc w:val="both"/>
            </w:pPr>
          </w:p>
          <w:p w:rsidR="004A428B" w:rsidRDefault="004A428B" w:rsidP="007D784B">
            <w:pPr>
              <w:ind w:left="360"/>
              <w:jc w:val="both"/>
            </w:pPr>
            <w:r>
              <w:tab/>
            </w:r>
            <w:r>
              <w:tab/>
            </w:r>
          </w:p>
          <w:p w:rsidR="00E132AD" w:rsidRDefault="00E132AD" w:rsidP="007D784B">
            <w:pPr>
              <w:ind w:left="360"/>
              <w:jc w:val="both"/>
            </w:pPr>
          </w:p>
          <w:p w:rsidR="00E132AD" w:rsidRDefault="00E132AD" w:rsidP="007D784B">
            <w:pPr>
              <w:ind w:left="360"/>
              <w:jc w:val="both"/>
            </w:pPr>
          </w:p>
          <w:p w:rsidR="00E132AD" w:rsidRDefault="00E132AD" w:rsidP="007D784B">
            <w:pPr>
              <w:ind w:left="360"/>
              <w:jc w:val="both"/>
            </w:pPr>
          </w:p>
          <w:p w:rsidR="00E132AD" w:rsidRDefault="00E132AD" w:rsidP="007D784B">
            <w:pPr>
              <w:ind w:left="360"/>
              <w:jc w:val="both"/>
            </w:pPr>
          </w:p>
          <w:p w:rsidR="00E132AD" w:rsidRDefault="00E132AD" w:rsidP="007D784B">
            <w:pPr>
              <w:ind w:left="360"/>
              <w:jc w:val="both"/>
            </w:pPr>
          </w:p>
          <w:p w:rsidR="00E132AD" w:rsidRDefault="00E132AD" w:rsidP="007D784B">
            <w:pPr>
              <w:ind w:left="360"/>
              <w:jc w:val="both"/>
            </w:pPr>
          </w:p>
          <w:p w:rsidR="00E132AD" w:rsidRDefault="00E132AD" w:rsidP="007D784B">
            <w:pPr>
              <w:ind w:left="360"/>
              <w:jc w:val="both"/>
            </w:pPr>
          </w:p>
          <w:p w:rsidR="00E132AD" w:rsidRDefault="00E132AD" w:rsidP="007D784B">
            <w:pPr>
              <w:ind w:left="360"/>
              <w:jc w:val="both"/>
            </w:pPr>
          </w:p>
          <w:p w:rsidR="00E132AD" w:rsidRDefault="00E132AD" w:rsidP="007D784B">
            <w:pPr>
              <w:ind w:left="360"/>
              <w:jc w:val="both"/>
            </w:pPr>
          </w:p>
          <w:p w:rsidR="00E132AD" w:rsidRDefault="00E132AD" w:rsidP="007D784B">
            <w:pPr>
              <w:jc w:val="both"/>
            </w:pPr>
          </w:p>
          <w:p w:rsidR="004A428B" w:rsidRDefault="004A428B" w:rsidP="007D784B">
            <w:pPr>
              <w:ind w:left="360"/>
            </w:pPr>
          </w:p>
        </w:tc>
      </w:tr>
    </w:tbl>
    <w:p w:rsidR="000A0364" w:rsidRDefault="000A0364" w:rsidP="005C7356">
      <w:pPr>
        <w:jc w:val="center"/>
        <w:rPr>
          <w:b/>
        </w:rPr>
      </w:pPr>
    </w:p>
    <w:p w:rsidR="005C7356" w:rsidRDefault="000A0364" w:rsidP="005C7356">
      <w:pPr>
        <w:jc w:val="center"/>
        <w:rPr>
          <w:b/>
        </w:rPr>
      </w:pPr>
      <w:r>
        <w:rPr>
          <w:b/>
        </w:rPr>
        <w:br w:type="page"/>
      </w:r>
    </w:p>
    <w:tbl>
      <w:tblPr>
        <w:tblW w:w="0" w:type="auto"/>
        <w:tblInd w:w="1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923"/>
      </w:tblGrid>
      <w:tr w:rsidR="00E132AD" w:rsidRPr="00833A46">
        <w:tblPrEx>
          <w:tblCellMar>
            <w:top w:w="0" w:type="dxa"/>
            <w:bottom w:w="0" w:type="dxa"/>
          </w:tblCellMar>
        </w:tblPrEx>
        <w:trPr>
          <w:trHeight w:val="540"/>
        </w:trPr>
        <w:tc>
          <w:tcPr>
            <w:tcW w:w="6923" w:type="dxa"/>
            <w:vAlign w:val="center"/>
          </w:tcPr>
          <w:p w:rsidR="00E132AD" w:rsidRPr="00833A46" w:rsidRDefault="00E132AD" w:rsidP="00507BFF">
            <w:pPr>
              <w:pStyle w:val="Heading4"/>
              <w:spacing w:before="0"/>
              <w:jc w:val="center"/>
              <w:rPr>
                <w:sz w:val="24"/>
                <w:szCs w:val="24"/>
              </w:rPr>
            </w:pPr>
            <w:r w:rsidRPr="00833A46">
              <w:rPr>
                <w:sz w:val="24"/>
                <w:szCs w:val="24"/>
              </w:rPr>
              <w:t>ZİYARETÇİ ÖĞRETİM ELEMANI RAPOR FORMU</w:t>
            </w:r>
          </w:p>
          <w:p w:rsidR="005C7356" w:rsidRPr="00833A46" w:rsidRDefault="005C7356" w:rsidP="00833A46">
            <w:pPr>
              <w:jc w:val="center"/>
              <w:rPr>
                <w:b/>
              </w:rPr>
            </w:pPr>
            <w:r w:rsidRPr="00833A46">
              <w:rPr>
                <w:b/>
              </w:rPr>
              <w:t>REPORT OF THE VISITING FACULTY MEMBER</w:t>
            </w:r>
          </w:p>
        </w:tc>
      </w:tr>
    </w:tbl>
    <w:p w:rsidR="00E132AD" w:rsidRPr="00833A46" w:rsidRDefault="00E132AD" w:rsidP="00E132AD">
      <w:pPr>
        <w:jc w:val="center"/>
      </w:pPr>
    </w:p>
    <w:tbl>
      <w:tblPr>
        <w:tblW w:w="9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210"/>
        <w:gridCol w:w="2824"/>
        <w:gridCol w:w="2036"/>
        <w:gridCol w:w="2520"/>
      </w:tblGrid>
      <w:tr w:rsidR="005C7356" w:rsidRPr="00833A46">
        <w:tblPrEx>
          <w:tblCellMar>
            <w:top w:w="0" w:type="dxa"/>
            <w:bottom w:w="0" w:type="dxa"/>
          </w:tblCellMar>
        </w:tblPrEx>
        <w:trPr>
          <w:cantSplit/>
        </w:trPr>
        <w:tc>
          <w:tcPr>
            <w:tcW w:w="5034" w:type="dxa"/>
            <w:gridSpan w:val="2"/>
            <w:vAlign w:val="center"/>
          </w:tcPr>
          <w:p w:rsidR="005C7356" w:rsidRPr="00833A46" w:rsidRDefault="005C7356" w:rsidP="005C7356">
            <w:pPr>
              <w:rPr>
                <w:b/>
                <w:sz w:val="20"/>
                <w:szCs w:val="20"/>
              </w:rPr>
            </w:pPr>
            <w:r w:rsidRPr="00833A46">
              <w:rPr>
                <w:b/>
                <w:sz w:val="20"/>
                <w:szCs w:val="20"/>
              </w:rPr>
              <w:t>ÖĞRENCİNİN / STUDENT</w:t>
            </w:r>
            <w:r w:rsidR="00967F6F">
              <w:rPr>
                <w:b/>
                <w:sz w:val="20"/>
                <w:szCs w:val="20"/>
              </w:rPr>
              <w:t>’S</w:t>
            </w:r>
          </w:p>
        </w:tc>
        <w:tc>
          <w:tcPr>
            <w:tcW w:w="4556" w:type="dxa"/>
            <w:gridSpan w:val="2"/>
            <w:vAlign w:val="center"/>
          </w:tcPr>
          <w:p w:rsidR="005C7356" w:rsidRPr="00833A46" w:rsidRDefault="005C7356" w:rsidP="005C7356">
            <w:pPr>
              <w:rPr>
                <w:b/>
                <w:sz w:val="20"/>
                <w:szCs w:val="20"/>
              </w:rPr>
            </w:pPr>
            <w:r w:rsidRPr="00833A46">
              <w:rPr>
                <w:b/>
                <w:sz w:val="20"/>
                <w:szCs w:val="20"/>
              </w:rPr>
              <w:t>KURUMUN / COMPANY</w:t>
            </w:r>
            <w:r w:rsidR="00967F6F">
              <w:rPr>
                <w:b/>
                <w:sz w:val="20"/>
                <w:szCs w:val="20"/>
              </w:rPr>
              <w:t>’S</w:t>
            </w:r>
          </w:p>
        </w:tc>
      </w:tr>
      <w:tr w:rsidR="005C7356" w:rsidRPr="00833A46">
        <w:tblPrEx>
          <w:tblCellMar>
            <w:top w:w="0" w:type="dxa"/>
            <w:bottom w:w="0" w:type="dxa"/>
          </w:tblCellMar>
        </w:tblPrEx>
        <w:tc>
          <w:tcPr>
            <w:tcW w:w="2210" w:type="dxa"/>
            <w:vAlign w:val="center"/>
          </w:tcPr>
          <w:p w:rsidR="005C7356" w:rsidRPr="00833A46" w:rsidRDefault="005C7356" w:rsidP="005C7356">
            <w:pPr>
              <w:rPr>
                <w:sz w:val="20"/>
                <w:szCs w:val="20"/>
              </w:rPr>
            </w:pPr>
            <w:r w:rsidRPr="00833A46">
              <w:rPr>
                <w:sz w:val="20"/>
                <w:szCs w:val="20"/>
              </w:rPr>
              <w:t>Adı Soyadı / Name Surname</w:t>
            </w:r>
          </w:p>
        </w:tc>
        <w:tc>
          <w:tcPr>
            <w:tcW w:w="2824" w:type="dxa"/>
            <w:vAlign w:val="center"/>
          </w:tcPr>
          <w:p w:rsidR="005C7356" w:rsidRPr="00833A46" w:rsidRDefault="005C7356" w:rsidP="005C7356">
            <w:pPr>
              <w:rPr>
                <w:sz w:val="20"/>
                <w:szCs w:val="20"/>
              </w:rPr>
            </w:pPr>
          </w:p>
        </w:tc>
        <w:tc>
          <w:tcPr>
            <w:tcW w:w="2036" w:type="dxa"/>
            <w:vAlign w:val="center"/>
          </w:tcPr>
          <w:p w:rsidR="005C7356" w:rsidRPr="00833A46" w:rsidRDefault="005C7356" w:rsidP="005C7356">
            <w:pPr>
              <w:rPr>
                <w:sz w:val="20"/>
                <w:szCs w:val="20"/>
              </w:rPr>
            </w:pPr>
            <w:r w:rsidRPr="00833A46">
              <w:rPr>
                <w:sz w:val="20"/>
                <w:szCs w:val="20"/>
              </w:rPr>
              <w:t>Adı / Name</w:t>
            </w:r>
          </w:p>
        </w:tc>
        <w:tc>
          <w:tcPr>
            <w:tcW w:w="2520" w:type="dxa"/>
            <w:vAlign w:val="center"/>
          </w:tcPr>
          <w:p w:rsidR="005C7356" w:rsidRPr="00833A46" w:rsidRDefault="005C7356" w:rsidP="005C7356">
            <w:pPr>
              <w:rPr>
                <w:sz w:val="20"/>
                <w:szCs w:val="20"/>
              </w:rPr>
            </w:pPr>
          </w:p>
        </w:tc>
      </w:tr>
      <w:tr w:rsidR="005C7356" w:rsidRPr="00833A46">
        <w:tblPrEx>
          <w:tblCellMar>
            <w:top w:w="0" w:type="dxa"/>
            <w:bottom w:w="0" w:type="dxa"/>
          </w:tblCellMar>
        </w:tblPrEx>
        <w:tc>
          <w:tcPr>
            <w:tcW w:w="2210" w:type="dxa"/>
            <w:vAlign w:val="center"/>
          </w:tcPr>
          <w:p w:rsidR="005C7356" w:rsidRPr="00833A46" w:rsidRDefault="005C7356" w:rsidP="005C7356">
            <w:pPr>
              <w:rPr>
                <w:sz w:val="20"/>
                <w:szCs w:val="20"/>
              </w:rPr>
            </w:pPr>
            <w:r w:rsidRPr="00833A46">
              <w:rPr>
                <w:sz w:val="20"/>
                <w:szCs w:val="20"/>
              </w:rPr>
              <w:t>Sınıfı / Year</w:t>
            </w:r>
          </w:p>
        </w:tc>
        <w:tc>
          <w:tcPr>
            <w:tcW w:w="2824" w:type="dxa"/>
            <w:vAlign w:val="center"/>
          </w:tcPr>
          <w:p w:rsidR="005C7356" w:rsidRPr="00833A46" w:rsidRDefault="005C7356" w:rsidP="005C7356">
            <w:pPr>
              <w:rPr>
                <w:sz w:val="20"/>
                <w:szCs w:val="20"/>
              </w:rPr>
            </w:pPr>
          </w:p>
        </w:tc>
        <w:tc>
          <w:tcPr>
            <w:tcW w:w="2036" w:type="dxa"/>
            <w:vAlign w:val="center"/>
          </w:tcPr>
          <w:p w:rsidR="005C7356" w:rsidRPr="00833A46" w:rsidRDefault="005C7356" w:rsidP="005C7356">
            <w:pPr>
              <w:rPr>
                <w:sz w:val="20"/>
                <w:szCs w:val="20"/>
              </w:rPr>
            </w:pPr>
            <w:r w:rsidRPr="00833A46">
              <w:rPr>
                <w:sz w:val="20"/>
                <w:szCs w:val="20"/>
              </w:rPr>
              <w:t>Adresi / Address</w:t>
            </w:r>
          </w:p>
        </w:tc>
        <w:tc>
          <w:tcPr>
            <w:tcW w:w="2520" w:type="dxa"/>
            <w:vAlign w:val="center"/>
          </w:tcPr>
          <w:p w:rsidR="005C7356" w:rsidRPr="00833A46" w:rsidRDefault="005C7356" w:rsidP="005C7356">
            <w:pPr>
              <w:rPr>
                <w:sz w:val="20"/>
                <w:szCs w:val="20"/>
              </w:rPr>
            </w:pPr>
          </w:p>
        </w:tc>
      </w:tr>
      <w:tr w:rsidR="005C7356" w:rsidRPr="00833A46">
        <w:tblPrEx>
          <w:tblCellMar>
            <w:top w:w="0" w:type="dxa"/>
            <w:bottom w:w="0" w:type="dxa"/>
          </w:tblCellMar>
        </w:tblPrEx>
        <w:tc>
          <w:tcPr>
            <w:tcW w:w="2210" w:type="dxa"/>
            <w:vAlign w:val="center"/>
          </w:tcPr>
          <w:p w:rsidR="005C7356" w:rsidRPr="00833A46" w:rsidRDefault="005C7356" w:rsidP="005C7356">
            <w:pPr>
              <w:rPr>
                <w:sz w:val="20"/>
                <w:szCs w:val="20"/>
              </w:rPr>
            </w:pPr>
            <w:r w:rsidRPr="00833A46">
              <w:rPr>
                <w:sz w:val="20"/>
                <w:szCs w:val="20"/>
              </w:rPr>
              <w:t>Numarası / Number</w:t>
            </w:r>
          </w:p>
        </w:tc>
        <w:tc>
          <w:tcPr>
            <w:tcW w:w="2824" w:type="dxa"/>
            <w:vAlign w:val="center"/>
          </w:tcPr>
          <w:p w:rsidR="005C7356" w:rsidRPr="00833A46" w:rsidRDefault="005C7356" w:rsidP="005C7356">
            <w:pPr>
              <w:rPr>
                <w:sz w:val="20"/>
                <w:szCs w:val="20"/>
              </w:rPr>
            </w:pPr>
          </w:p>
        </w:tc>
        <w:tc>
          <w:tcPr>
            <w:tcW w:w="2036" w:type="dxa"/>
            <w:vAlign w:val="center"/>
          </w:tcPr>
          <w:p w:rsidR="005C7356" w:rsidRPr="00833A46" w:rsidRDefault="005C7356" w:rsidP="005C7356">
            <w:pPr>
              <w:rPr>
                <w:sz w:val="20"/>
                <w:szCs w:val="20"/>
              </w:rPr>
            </w:pPr>
            <w:r w:rsidRPr="00833A46">
              <w:rPr>
                <w:sz w:val="20"/>
                <w:szCs w:val="20"/>
              </w:rPr>
              <w:t>Telefon No / Phone</w:t>
            </w:r>
          </w:p>
        </w:tc>
        <w:tc>
          <w:tcPr>
            <w:tcW w:w="2520" w:type="dxa"/>
            <w:vAlign w:val="center"/>
          </w:tcPr>
          <w:p w:rsidR="005C7356" w:rsidRPr="00833A46" w:rsidRDefault="005C7356" w:rsidP="005C7356">
            <w:pPr>
              <w:rPr>
                <w:sz w:val="20"/>
                <w:szCs w:val="20"/>
              </w:rPr>
            </w:pPr>
          </w:p>
        </w:tc>
      </w:tr>
      <w:tr w:rsidR="005C7356" w:rsidRPr="00833A46">
        <w:tblPrEx>
          <w:tblCellMar>
            <w:top w:w="0" w:type="dxa"/>
            <w:bottom w:w="0" w:type="dxa"/>
          </w:tblCellMar>
        </w:tblPrEx>
        <w:tc>
          <w:tcPr>
            <w:tcW w:w="2210" w:type="dxa"/>
            <w:vAlign w:val="center"/>
          </w:tcPr>
          <w:p w:rsidR="005C7356" w:rsidRPr="00833A46" w:rsidRDefault="005C7356" w:rsidP="005C7356">
            <w:pPr>
              <w:rPr>
                <w:sz w:val="20"/>
                <w:szCs w:val="20"/>
                <w:highlight w:val="magenta"/>
              </w:rPr>
            </w:pPr>
            <w:r w:rsidRPr="00833A46">
              <w:rPr>
                <w:sz w:val="20"/>
                <w:szCs w:val="20"/>
              </w:rPr>
              <w:t xml:space="preserve">Staj Kodu / </w:t>
            </w:r>
            <w:r w:rsidR="003F43CB">
              <w:rPr>
                <w:sz w:val="20"/>
                <w:szCs w:val="20"/>
              </w:rPr>
              <w:t>Summer Practise</w:t>
            </w:r>
            <w:r w:rsidRPr="00833A46">
              <w:rPr>
                <w:sz w:val="20"/>
                <w:szCs w:val="20"/>
              </w:rPr>
              <w:t xml:space="preserve"> Code</w:t>
            </w:r>
          </w:p>
        </w:tc>
        <w:tc>
          <w:tcPr>
            <w:tcW w:w="2824" w:type="dxa"/>
            <w:vAlign w:val="center"/>
          </w:tcPr>
          <w:p w:rsidR="005C7356" w:rsidRPr="00833A46" w:rsidRDefault="005C7356" w:rsidP="005C7356">
            <w:pPr>
              <w:rPr>
                <w:sz w:val="20"/>
                <w:szCs w:val="20"/>
              </w:rPr>
            </w:pPr>
          </w:p>
        </w:tc>
        <w:tc>
          <w:tcPr>
            <w:tcW w:w="2036" w:type="dxa"/>
            <w:vAlign w:val="center"/>
          </w:tcPr>
          <w:p w:rsidR="005C7356" w:rsidRPr="00833A46" w:rsidRDefault="005C7356" w:rsidP="005C7356">
            <w:pPr>
              <w:rPr>
                <w:sz w:val="20"/>
                <w:szCs w:val="20"/>
              </w:rPr>
            </w:pPr>
            <w:r w:rsidRPr="00833A46">
              <w:rPr>
                <w:sz w:val="20"/>
                <w:szCs w:val="20"/>
              </w:rPr>
              <w:t>Faaliyet Alanı / Activity Field</w:t>
            </w:r>
          </w:p>
        </w:tc>
        <w:tc>
          <w:tcPr>
            <w:tcW w:w="2520" w:type="dxa"/>
            <w:vAlign w:val="center"/>
          </w:tcPr>
          <w:p w:rsidR="005C7356" w:rsidRPr="00833A46" w:rsidRDefault="005C7356" w:rsidP="005C7356">
            <w:pPr>
              <w:rPr>
                <w:sz w:val="20"/>
                <w:szCs w:val="20"/>
              </w:rPr>
            </w:pPr>
          </w:p>
        </w:tc>
      </w:tr>
    </w:tbl>
    <w:p w:rsidR="005C7356" w:rsidRPr="00833A46" w:rsidRDefault="005C7356" w:rsidP="005C7356">
      <w:pPr>
        <w:jc w:val="center"/>
        <w:rPr>
          <w:sz w:val="20"/>
          <w:szCs w:val="20"/>
        </w:rPr>
      </w:pPr>
    </w:p>
    <w:p w:rsidR="005C7356" w:rsidRPr="00833A46" w:rsidRDefault="005C7356" w:rsidP="005C7356">
      <w:pPr>
        <w:jc w:val="both"/>
        <w:rPr>
          <w:b/>
          <w:sz w:val="20"/>
          <w:szCs w:val="20"/>
          <w:u w:val="single"/>
        </w:rPr>
      </w:pPr>
      <w:r w:rsidRPr="00833A46">
        <w:rPr>
          <w:b/>
          <w:sz w:val="20"/>
          <w:szCs w:val="20"/>
          <w:u w:val="single"/>
        </w:rPr>
        <w:t>DEĞERLENDİRME ZİYARETİ YAPANIN / VISITING FACULTY MEMBER:</w:t>
      </w:r>
    </w:p>
    <w:p w:rsidR="005C7356" w:rsidRPr="00833A46" w:rsidRDefault="005C7356" w:rsidP="005C7356">
      <w:pPr>
        <w:jc w:val="both"/>
        <w:rPr>
          <w:sz w:val="20"/>
          <w:szCs w:val="20"/>
        </w:rPr>
      </w:pPr>
      <w:r w:rsidRPr="00833A46">
        <w:rPr>
          <w:sz w:val="20"/>
          <w:szCs w:val="20"/>
        </w:rPr>
        <w:t>Adı Soyadı / Name Surname</w:t>
      </w:r>
      <w:r w:rsidRPr="00833A46">
        <w:rPr>
          <w:sz w:val="20"/>
          <w:szCs w:val="20"/>
        </w:rPr>
        <w:tab/>
        <w:t xml:space="preserve">  </w:t>
      </w:r>
      <w:proofErr w:type="gramStart"/>
      <w:r w:rsidRPr="00833A46">
        <w:rPr>
          <w:sz w:val="20"/>
          <w:szCs w:val="20"/>
        </w:rPr>
        <w:t xml:space="preserve">  :</w:t>
      </w:r>
      <w:proofErr w:type="gramEnd"/>
    </w:p>
    <w:p w:rsidR="005C7356" w:rsidRPr="00833A46" w:rsidRDefault="005C7356" w:rsidP="005C7356">
      <w:pPr>
        <w:jc w:val="both"/>
        <w:rPr>
          <w:sz w:val="20"/>
          <w:szCs w:val="20"/>
        </w:rPr>
      </w:pPr>
      <w:r w:rsidRPr="00833A46">
        <w:rPr>
          <w:sz w:val="20"/>
          <w:szCs w:val="20"/>
        </w:rPr>
        <w:t>Ünvanı</w:t>
      </w:r>
      <w:r w:rsidRPr="00833A46">
        <w:rPr>
          <w:sz w:val="20"/>
          <w:szCs w:val="20"/>
        </w:rPr>
        <w:tab/>
        <w:t xml:space="preserve"> / Title</w:t>
      </w:r>
      <w:r w:rsidRPr="00833A46">
        <w:rPr>
          <w:sz w:val="20"/>
          <w:szCs w:val="20"/>
        </w:rPr>
        <w:tab/>
      </w:r>
      <w:r w:rsidRPr="00833A46">
        <w:rPr>
          <w:sz w:val="20"/>
          <w:szCs w:val="20"/>
        </w:rPr>
        <w:tab/>
      </w:r>
      <w:r w:rsidRPr="00833A46">
        <w:rPr>
          <w:sz w:val="20"/>
          <w:szCs w:val="20"/>
        </w:rPr>
        <w:tab/>
        <w:t xml:space="preserve">  </w:t>
      </w:r>
      <w:proofErr w:type="gramStart"/>
      <w:r w:rsidRPr="00833A46">
        <w:rPr>
          <w:sz w:val="20"/>
          <w:szCs w:val="20"/>
        </w:rPr>
        <w:t xml:space="preserve">  :</w:t>
      </w:r>
      <w:proofErr w:type="gramEnd"/>
    </w:p>
    <w:p w:rsidR="005C7356" w:rsidRPr="00833A46" w:rsidRDefault="005C7356" w:rsidP="005C7356">
      <w:pPr>
        <w:jc w:val="both"/>
        <w:rPr>
          <w:sz w:val="20"/>
          <w:szCs w:val="20"/>
        </w:rPr>
      </w:pPr>
      <w:r w:rsidRPr="00833A46">
        <w:rPr>
          <w:sz w:val="20"/>
          <w:szCs w:val="20"/>
        </w:rPr>
        <w:t>Ziyaret Tarihleri / Date of Visit :</w:t>
      </w:r>
      <w:proofErr w:type="gramStart"/>
      <w:r w:rsidRPr="00833A46">
        <w:rPr>
          <w:sz w:val="20"/>
          <w:szCs w:val="20"/>
        </w:rPr>
        <w:t>1)......</w:t>
      </w:r>
      <w:proofErr w:type="gramEnd"/>
      <w:r w:rsidRPr="00833A46">
        <w:rPr>
          <w:sz w:val="20"/>
          <w:szCs w:val="20"/>
        </w:rPr>
        <w:t>/....../20</w:t>
      </w:r>
      <w:r w:rsidR="00833A46">
        <w:rPr>
          <w:sz w:val="20"/>
          <w:szCs w:val="20"/>
        </w:rPr>
        <w:t>.</w:t>
      </w:r>
      <w:r w:rsidRPr="00833A46">
        <w:rPr>
          <w:sz w:val="20"/>
          <w:szCs w:val="20"/>
        </w:rPr>
        <w:t>.... 2)....../....../</w:t>
      </w:r>
      <w:proofErr w:type="gramStart"/>
      <w:r w:rsidRPr="00833A46">
        <w:rPr>
          <w:sz w:val="20"/>
          <w:szCs w:val="20"/>
        </w:rPr>
        <w:t>20</w:t>
      </w:r>
      <w:r w:rsidR="00833A46">
        <w:rPr>
          <w:sz w:val="20"/>
          <w:szCs w:val="20"/>
        </w:rPr>
        <w:t>.</w:t>
      </w:r>
      <w:r w:rsidRPr="00833A46">
        <w:rPr>
          <w:sz w:val="20"/>
          <w:szCs w:val="20"/>
        </w:rPr>
        <w:t>...</w:t>
      </w:r>
      <w:proofErr w:type="gramEnd"/>
      <w:r w:rsidRPr="00833A46">
        <w:rPr>
          <w:sz w:val="20"/>
          <w:szCs w:val="20"/>
        </w:rPr>
        <w:t>. 3)....../....../</w:t>
      </w:r>
      <w:proofErr w:type="gramStart"/>
      <w:r w:rsidRPr="00833A46">
        <w:rPr>
          <w:sz w:val="20"/>
          <w:szCs w:val="20"/>
        </w:rPr>
        <w:t>20</w:t>
      </w:r>
      <w:r w:rsidR="00833A46">
        <w:rPr>
          <w:sz w:val="20"/>
          <w:szCs w:val="20"/>
        </w:rPr>
        <w:t>.</w:t>
      </w:r>
      <w:r w:rsidRPr="00833A46">
        <w:rPr>
          <w:sz w:val="20"/>
          <w:szCs w:val="20"/>
        </w:rPr>
        <w:t>...</w:t>
      </w:r>
      <w:proofErr w:type="gramEnd"/>
      <w:r w:rsidRPr="00833A46">
        <w:rPr>
          <w:sz w:val="20"/>
          <w:szCs w:val="20"/>
        </w:rPr>
        <w:t>.</w:t>
      </w:r>
    </w:p>
    <w:p w:rsidR="005C7356" w:rsidRPr="00833A46" w:rsidRDefault="005C7356" w:rsidP="005C7356">
      <w:pPr>
        <w:jc w:val="both"/>
        <w:rPr>
          <w:sz w:val="20"/>
          <w:szCs w:val="20"/>
        </w:rPr>
      </w:pPr>
    </w:p>
    <w:p w:rsidR="005C7356" w:rsidRPr="00833A46" w:rsidRDefault="005C7356" w:rsidP="005C7356">
      <w:pPr>
        <w:jc w:val="both"/>
        <w:rPr>
          <w:b/>
          <w:sz w:val="20"/>
          <w:szCs w:val="20"/>
          <w:u w:val="single"/>
        </w:rPr>
      </w:pPr>
      <w:r w:rsidRPr="00833A46">
        <w:rPr>
          <w:b/>
          <w:sz w:val="20"/>
          <w:szCs w:val="20"/>
          <w:u w:val="single"/>
        </w:rPr>
        <w:t>ÖĞRENCİYE NEZARET EDEN KİŞİLER / SUPERVISOR IN THE COMPANY:</w:t>
      </w:r>
    </w:p>
    <w:p w:rsidR="005C7356" w:rsidRPr="00833A46" w:rsidRDefault="005C7356" w:rsidP="005C7356">
      <w:pPr>
        <w:jc w:val="both"/>
        <w:rPr>
          <w:sz w:val="20"/>
          <w:szCs w:val="20"/>
        </w:rPr>
      </w:pPr>
      <w:r w:rsidRPr="00833A46">
        <w:rPr>
          <w:sz w:val="20"/>
          <w:szCs w:val="20"/>
          <w:u w:val="single"/>
        </w:rPr>
        <w:t xml:space="preserve">Adı Soyadı / Name Surname </w:t>
      </w:r>
      <w:r w:rsidRPr="00833A46">
        <w:rPr>
          <w:sz w:val="20"/>
          <w:szCs w:val="20"/>
          <w:u w:val="single"/>
        </w:rPr>
        <w:tab/>
        <w:t xml:space="preserve">         </w:t>
      </w:r>
      <w:proofErr w:type="gramStart"/>
      <w:r w:rsidRPr="00833A46">
        <w:rPr>
          <w:sz w:val="20"/>
          <w:szCs w:val="20"/>
          <w:u w:val="single"/>
        </w:rPr>
        <w:t xml:space="preserve">  :</w:t>
      </w:r>
      <w:proofErr w:type="gramEnd"/>
      <w:r w:rsidR="00967F6F">
        <w:rPr>
          <w:sz w:val="20"/>
          <w:szCs w:val="20"/>
        </w:rPr>
        <w:t xml:space="preserve">       </w:t>
      </w:r>
      <w:r w:rsidRPr="00833A46">
        <w:rPr>
          <w:sz w:val="20"/>
          <w:szCs w:val="20"/>
        </w:rPr>
        <w:t xml:space="preserve"> </w:t>
      </w:r>
      <w:r w:rsidRPr="00833A46">
        <w:rPr>
          <w:sz w:val="20"/>
          <w:szCs w:val="20"/>
          <w:u w:val="single"/>
        </w:rPr>
        <w:t>Kurumdaki Görevi / Position in the Company :</w:t>
      </w:r>
    </w:p>
    <w:p w:rsidR="005C7356" w:rsidRPr="00833A46" w:rsidRDefault="005C7356" w:rsidP="005C7356">
      <w:pPr>
        <w:jc w:val="both"/>
        <w:rPr>
          <w:sz w:val="20"/>
          <w:szCs w:val="20"/>
        </w:rPr>
      </w:pPr>
      <w:r w:rsidRPr="00833A46">
        <w:rPr>
          <w:sz w:val="20"/>
          <w:szCs w:val="20"/>
        </w:rPr>
        <w:t>1)........................................................</w:t>
      </w:r>
      <w:r w:rsidRPr="00833A46">
        <w:rPr>
          <w:sz w:val="20"/>
          <w:szCs w:val="20"/>
        </w:rPr>
        <w:tab/>
      </w:r>
      <w:r w:rsidR="00967F6F">
        <w:rPr>
          <w:sz w:val="20"/>
          <w:szCs w:val="20"/>
        </w:rPr>
        <w:t xml:space="preserve">       </w:t>
      </w:r>
      <w:r w:rsidRPr="00833A46">
        <w:rPr>
          <w:sz w:val="20"/>
          <w:szCs w:val="20"/>
        </w:rPr>
        <w:t>............................................................</w:t>
      </w:r>
    </w:p>
    <w:p w:rsidR="005C7356" w:rsidRPr="00833A46" w:rsidRDefault="005C7356" w:rsidP="005C7356">
      <w:pPr>
        <w:jc w:val="both"/>
        <w:rPr>
          <w:sz w:val="20"/>
          <w:szCs w:val="20"/>
        </w:rPr>
      </w:pPr>
      <w:r w:rsidRPr="00833A46">
        <w:rPr>
          <w:sz w:val="20"/>
          <w:szCs w:val="20"/>
        </w:rPr>
        <w:t>2)........................................................</w:t>
      </w:r>
      <w:r w:rsidRPr="00833A46">
        <w:rPr>
          <w:sz w:val="20"/>
          <w:szCs w:val="20"/>
        </w:rPr>
        <w:tab/>
      </w:r>
      <w:r w:rsidR="00967F6F">
        <w:rPr>
          <w:sz w:val="20"/>
          <w:szCs w:val="20"/>
        </w:rPr>
        <w:t xml:space="preserve">       </w:t>
      </w:r>
      <w:r w:rsidRPr="00833A46">
        <w:rPr>
          <w:sz w:val="20"/>
          <w:szCs w:val="20"/>
        </w:rPr>
        <w:t>............................................................</w:t>
      </w:r>
    </w:p>
    <w:p w:rsidR="005C7356" w:rsidRPr="00833A46" w:rsidRDefault="005C7356" w:rsidP="005C7356">
      <w:pPr>
        <w:jc w:val="both"/>
        <w:rPr>
          <w:sz w:val="20"/>
          <w:szCs w:val="20"/>
        </w:rPr>
      </w:pPr>
      <w:r w:rsidRPr="00833A46">
        <w:rPr>
          <w:sz w:val="20"/>
          <w:szCs w:val="20"/>
        </w:rPr>
        <w:t>Yapılan İşin Çeşidi /Tipi / Type of work</w:t>
      </w:r>
      <w:proofErr w:type="gramStart"/>
      <w:r w:rsidRPr="00833A46">
        <w:rPr>
          <w:sz w:val="20"/>
          <w:szCs w:val="20"/>
        </w:rPr>
        <w:tab/>
        <w:t>:.......................................................................</w:t>
      </w:r>
      <w:proofErr w:type="gramEnd"/>
    </w:p>
    <w:p w:rsidR="005C7356" w:rsidRPr="00833A46" w:rsidRDefault="005C7356" w:rsidP="00833A46">
      <w:pPr>
        <w:jc w:val="both"/>
        <w:rPr>
          <w:sz w:val="20"/>
          <w:szCs w:val="20"/>
        </w:rPr>
      </w:pPr>
      <w:r w:rsidRPr="00833A46">
        <w:rPr>
          <w:sz w:val="20"/>
          <w:szCs w:val="20"/>
        </w:rPr>
        <w:t>Çalışma Şekli</w:t>
      </w:r>
      <w:r w:rsidRPr="00833A46">
        <w:rPr>
          <w:sz w:val="20"/>
          <w:szCs w:val="20"/>
        </w:rPr>
        <w:tab/>
        <w:t>/ Form of work</w:t>
      </w:r>
      <w:r w:rsidRPr="00833A46">
        <w:rPr>
          <w:sz w:val="20"/>
          <w:szCs w:val="20"/>
        </w:rPr>
        <w:tab/>
      </w:r>
      <w:proofErr w:type="gramStart"/>
      <w:r w:rsidRPr="00833A46">
        <w:rPr>
          <w:sz w:val="20"/>
          <w:szCs w:val="20"/>
        </w:rPr>
        <w:tab/>
        <w:t>:Ferdi</w:t>
      </w:r>
      <w:proofErr w:type="gramEnd"/>
      <w:r w:rsidRPr="00833A46">
        <w:rPr>
          <w:sz w:val="20"/>
          <w:szCs w:val="20"/>
        </w:rPr>
        <w:t xml:space="preserve"> Çalışıyor / Single (  ) Grup Olarak Çalışıyor / Group (  )</w:t>
      </w:r>
    </w:p>
    <w:p w:rsidR="005C7356" w:rsidRPr="00833A46" w:rsidRDefault="005C7356" w:rsidP="005C7356">
      <w:pPr>
        <w:jc w:val="both"/>
        <w:rPr>
          <w:sz w:val="20"/>
          <w:szCs w:val="20"/>
        </w:rPr>
      </w:pPr>
      <w:r w:rsidRPr="00833A46">
        <w:rPr>
          <w:sz w:val="20"/>
          <w:szCs w:val="20"/>
        </w:rPr>
        <w:t xml:space="preserve">Yaptığı İncelemelerin Konusu / Subjects worked </w:t>
      </w:r>
      <w:proofErr w:type="gramStart"/>
      <w:r w:rsidRPr="00833A46">
        <w:rPr>
          <w:sz w:val="20"/>
          <w:szCs w:val="20"/>
        </w:rPr>
        <w:t>on:…</w:t>
      </w:r>
      <w:proofErr w:type="gramEnd"/>
      <w:r w:rsidRPr="00833A46">
        <w:rPr>
          <w:sz w:val="20"/>
          <w:szCs w:val="20"/>
        </w:rPr>
        <w:t>……………………………………….</w:t>
      </w:r>
    </w:p>
    <w:p w:rsidR="005C7356" w:rsidRPr="00833A46" w:rsidRDefault="005C7356" w:rsidP="005C7356">
      <w:pPr>
        <w:jc w:val="both"/>
        <w:rPr>
          <w:sz w:val="20"/>
          <w:szCs w:val="20"/>
        </w:rPr>
      </w:pPr>
      <w:r w:rsidRPr="00833A46">
        <w:rPr>
          <w:sz w:val="20"/>
          <w:szCs w:val="20"/>
        </w:rPr>
        <w:t>İşyeri personeli ile geçimi / Communication with company staff: ……………………………</w:t>
      </w:r>
    </w:p>
    <w:p w:rsidR="005C7356" w:rsidRPr="00833A46" w:rsidRDefault="005C7356" w:rsidP="005C7356">
      <w:pPr>
        <w:jc w:val="both"/>
        <w:rPr>
          <w:sz w:val="20"/>
          <w:szCs w:val="20"/>
        </w:rPr>
      </w:pPr>
      <w:r w:rsidRPr="00833A46">
        <w:rPr>
          <w:sz w:val="20"/>
          <w:szCs w:val="20"/>
        </w:rPr>
        <w:t>Günlük rapor tutulup tutulmadığı / Keeping Daily Reports: …………………………………</w:t>
      </w:r>
    </w:p>
    <w:p w:rsidR="005C7356" w:rsidRPr="00833A46" w:rsidRDefault="005C7356" w:rsidP="005C7356">
      <w:pPr>
        <w:jc w:val="both"/>
        <w:rPr>
          <w:sz w:val="20"/>
          <w:szCs w:val="20"/>
        </w:rPr>
      </w:pPr>
      <w:r w:rsidRPr="00833A46">
        <w:rPr>
          <w:sz w:val="20"/>
          <w:szCs w:val="20"/>
        </w:rPr>
        <w:t>Varsa gitmediği günler ve nedenleri / Lack of attendance and reasons: ………………………</w:t>
      </w:r>
    </w:p>
    <w:p w:rsidR="00507BFF" w:rsidRDefault="00507BFF" w:rsidP="005C7356">
      <w:pPr>
        <w:jc w:val="center"/>
        <w:rPr>
          <w:b/>
          <w:sz w:val="20"/>
          <w:szCs w:val="20"/>
        </w:rPr>
      </w:pPr>
    </w:p>
    <w:p w:rsidR="005C7356" w:rsidRPr="00833A46" w:rsidRDefault="005C7356" w:rsidP="005C7356">
      <w:pPr>
        <w:jc w:val="center"/>
        <w:rPr>
          <w:b/>
          <w:sz w:val="20"/>
          <w:szCs w:val="20"/>
        </w:rPr>
      </w:pPr>
      <w:r w:rsidRPr="00833A46">
        <w:rPr>
          <w:b/>
          <w:sz w:val="20"/>
          <w:szCs w:val="20"/>
        </w:rPr>
        <w:t>ZİYARET DEĞERLENDİRMESİ / EVALUATION OF VIS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003"/>
        <w:gridCol w:w="1735"/>
        <w:gridCol w:w="1735"/>
        <w:gridCol w:w="1735"/>
      </w:tblGrid>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p>
        </w:tc>
        <w:tc>
          <w:tcPr>
            <w:tcW w:w="1735" w:type="dxa"/>
          </w:tcPr>
          <w:p w:rsidR="005C7356" w:rsidRPr="00833A46" w:rsidRDefault="005C7356" w:rsidP="006C3B9E">
            <w:pPr>
              <w:jc w:val="center"/>
              <w:rPr>
                <w:sz w:val="20"/>
                <w:szCs w:val="20"/>
              </w:rPr>
            </w:pPr>
            <w:r w:rsidRPr="00833A46">
              <w:rPr>
                <w:sz w:val="20"/>
                <w:szCs w:val="20"/>
              </w:rPr>
              <w:t>1. ZİYARET / VISIT 1</w:t>
            </w:r>
          </w:p>
        </w:tc>
        <w:tc>
          <w:tcPr>
            <w:tcW w:w="1735" w:type="dxa"/>
          </w:tcPr>
          <w:p w:rsidR="005C7356" w:rsidRPr="00833A46" w:rsidRDefault="005C7356" w:rsidP="006C3B9E">
            <w:pPr>
              <w:jc w:val="center"/>
              <w:rPr>
                <w:sz w:val="20"/>
                <w:szCs w:val="20"/>
              </w:rPr>
            </w:pPr>
            <w:r w:rsidRPr="00833A46">
              <w:rPr>
                <w:sz w:val="20"/>
                <w:szCs w:val="20"/>
              </w:rPr>
              <w:t>2.ZİYARET / VISIT 2</w:t>
            </w:r>
          </w:p>
        </w:tc>
        <w:tc>
          <w:tcPr>
            <w:tcW w:w="1735" w:type="dxa"/>
          </w:tcPr>
          <w:p w:rsidR="005C7356" w:rsidRPr="00833A46" w:rsidRDefault="005C7356" w:rsidP="006C3B9E">
            <w:pPr>
              <w:jc w:val="center"/>
              <w:rPr>
                <w:sz w:val="20"/>
                <w:szCs w:val="20"/>
              </w:rPr>
            </w:pPr>
            <w:r w:rsidRPr="00833A46">
              <w:rPr>
                <w:sz w:val="20"/>
                <w:szCs w:val="20"/>
              </w:rPr>
              <w:t>NOT / NOTE</w:t>
            </w:r>
          </w:p>
        </w:tc>
      </w:tr>
    </w:tbl>
    <w:p w:rsidR="005C7356" w:rsidRPr="00833A46" w:rsidRDefault="005C7356" w:rsidP="005C7356">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003"/>
        <w:gridCol w:w="1735"/>
        <w:gridCol w:w="1735"/>
        <w:gridCol w:w="1735"/>
      </w:tblGrid>
      <w:tr w:rsidR="005C7356" w:rsidRPr="00833A46">
        <w:tblPrEx>
          <w:tblCellMar>
            <w:top w:w="0" w:type="dxa"/>
            <w:bottom w:w="0" w:type="dxa"/>
          </w:tblCellMar>
        </w:tblPrEx>
        <w:trPr>
          <w:cantSplit/>
        </w:trPr>
        <w:tc>
          <w:tcPr>
            <w:tcW w:w="9208" w:type="dxa"/>
            <w:gridSpan w:val="4"/>
          </w:tcPr>
          <w:p w:rsidR="005C7356" w:rsidRPr="00833A46" w:rsidRDefault="005C7356" w:rsidP="005C7356">
            <w:pPr>
              <w:jc w:val="both"/>
              <w:rPr>
                <w:b/>
                <w:sz w:val="20"/>
                <w:szCs w:val="20"/>
              </w:rPr>
            </w:pPr>
            <w:r w:rsidRPr="00833A46">
              <w:rPr>
                <w:b/>
                <w:sz w:val="20"/>
                <w:szCs w:val="20"/>
              </w:rPr>
              <w:t>İŞVERENİN GÖRÜŞ VE DEĞERLENDİRMESİ / EVALUATION AND OPINION OF EMPLOYER</w:t>
            </w: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r w:rsidRPr="00833A46">
              <w:rPr>
                <w:sz w:val="20"/>
                <w:szCs w:val="20"/>
              </w:rPr>
              <w:t>İşe İlgisi ve İşlerin Tamlığı / Interest in work and fulfilling the duties</w:t>
            </w: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r w:rsidRPr="00833A46">
              <w:rPr>
                <w:sz w:val="20"/>
                <w:szCs w:val="20"/>
              </w:rPr>
              <w:t>Kişisel Nitelikleri / Personal quality</w:t>
            </w: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r w:rsidRPr="00833A46">
              <w:rPr>
                <w:sz w:val="20"/>
                <w:szCs w:val="20"/>
              </w:rPr>
              <w:t>Alet ve Teçhizat Kullanma / Instrument and Equipment Usage</w:t>
            </w: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r w:rsidRPr="00833A46">
              <w:rPr>
                <w:sz w:val="20"/>
                <w:szCs w:val="20"/>
              </w:rPr>
              <w:t>Teşebbüs Gücü / Effort</w:t>
            </w: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r w:rsidRPr="00833A46">
              <w:rPr>
                <w:sz w:val="20"/>
                <w:szCs w:val="20"/>
              </w:rPr>
              <w:t>Kendini Geliştirme Kabiliyeti / Capability of Self Development</w:t>
            </w: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r w:rsidRPr="00833A46">
              <w:rPr>
                <w:sz w:val="20"/>
                <w:szCs w:val="20"/>
              </w:rPr>
              <w:t>Verimliliği / Produvtivity</w:t>
            </w: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r w:rsidRPr="00833A46">
              <w:rPr>
                <w:sz w:val="20"/>
                <w:szCs w:val="20"/>
              </w:rPr>
              <w:t>Genel Değerlendirme Sonuçları / General Evaluation</w:t>
            </w: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r>
    </w:tbl>
    <w:p w:rsidR="005C7356" w:rsidRPr="00833A46" w:rsidRDefault="005C7356" w:rsidP="005C7356">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003"/>
        <w:gridCol w:w="1735"/>
        <w:gridCol w:w="1735"/>
        <w:gridCol w:w="1735"/>
      </w:tblGrid>
      <w:tr w:rsidR="005C7356" w:rsidRPr="00833A46">
        <w:tblPrEx>
          <w:tblCellMar>
            <w:top w:w="0" w:type="dxa"/>
            <w:bottom w:w="0" w:type="dxa"/>
          </w:tblCellMar>
        </w:tblPrEx>
        <w:trPr>
          <w:cantSplit/>
        </w:trPr>
        <w:tc>
          <w:tcPr>
            <w:tcW w:w="9208" w:type="dxa"/>
            <w:gridSpan w:val="4"/>
          </w:tcPr>
          <w:p w:rsidR="005C7356" w:rsidRPr="00833A46" w:rsidRDefault="005C7356" w:rsidP="005C7356">
            <w:pPr>
              <w:jc w:val="both"/>
              <w:rPr>
                <w:b/>
                <w:sz w:val="20"/>
                <w:szCs w:val="20"/>
              </w:rPr>
            </w:pPr>
            <w:r w:rsidRPr="00833A46">
              <w:rPr>
                <w:b/>
                <w:sz w:val="20"/>
                <w:szCs w:val="20"/>
              </w:rPr>
              <w:t xml:space="preserve">ÖĞRETİM </w:t>
            </w:r>
            <w:proofErr w:type="gramStart"/>
            <w:r w:rsidRPr="00833A46">
              <w:rPr>
                <w:b/>
                <w:sz w:val="20"/>
                <w:szCs w:val="20"/>
              </w:rPr>
              <w:t>ELEMANININ  GÖRÜŞ</w:t>
            </w:r>
            <w:proofErr w:type="gramEnd"/>
            <w:r w:rsidRPr="00833A46">
              <w:rPr>
                <w:b/>
                <w:sz w:val="20"/>
                <w:szCs w:val="20"/>
              </w:rPr>
              <w:t xml:space="preserve"> VE DEĞERLENDİRMESİ / EVALUATION AND OPINION OF FACULTY MEMBER</w:t>
            </w: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r w:rsidRPr="00833A46">
              <w:rPr>
                <w:sz w:val="20"/>
                <w:szCs w:val="20"/>
              </w:rPr>
              <w:t>İşe İlgi derecesi / Interest in work</w:t>
            </w: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b/>
                <w:sz w:val="20"/>
                <w:szCs w:val="20"/>
              </w:rPr>
            </w:pPr>
          </w:p>
        </w:tc>
        <w:tc>
          <w:tcPr>
            <w:tcW w:w="1735" w:type="dxa"/>
          </w:tcPr>
          <w:p w:rsidR="005C7356" w:rsidRPr="00833A46" w:rsidRDefault="005C7356" w:rsidP="005C7356">
            <w:pPr>
              <w:jc w:val="both"/>
              <w:rPr>
                <w:sz w:val="20"/>
                <w:szCs w:val="20"/>
              </w:rPr>
            </w:pP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r w:rsidRPr="00833A46">
              <w:rPr>
                <w:sz w:val="20"/>
                <w:szCs w:val="20"/>
              </w:rPr>
              <w:t>İş Bitirme / Fulfilling the duties</w:t>
            </w: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r w:rsidRPr="00833A46">
              <w:rPr>
                <w:sz w:val="20"/>
                <w:szCs w:val="20"/>
              </w:rPr>
              <w:t>Tutumu / Attitude</w:t>
            </w: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r>
      <w:tr w:rsidR="005C7356" w:rsidRPr="00833A46">
        <w:tblPrEx>
          <w:tblCellMar>
            <w:top w:w="0" w:type="dxa"/>
            <w:bottom w:w="0" w:type="dxa"/>
          </w:tblCellMar>
        </w:tblPrEx>
        <w:tc>
          <w:tcPr>
            <w:tcW w:w="4003" w:type="dxa"/>
          </w:tcPr>
          <w:p w:rsidR="005C7356" w:rsidRPr="00833A46" w:rsidRDefault="005C7356" w:rsidP="005C7356">
            <w:pPr>
              <w:jc w:val="both"/>
              <w:rPr>
                <w:sz w:val="20"/>
                <w:szCs w:val="20"/>
              </w:rPr>
            </w:pPr>
            <w:r w:rsidRPr="00833A46">
              <w:rPr>
                <w:sz w:val="20"/>
                <w:szCs w:val="20"/>
              </w:rPr>
              <w:t>Genel Değerlendirme Sonuçları / General Evaluation</w:t>
            </w: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c>
          <w:tcPr>
            <w:tcW w:w="1735" w:type="dxa"/>
          </w:tcPr>
          <w:p w:rsidR="005C7356" w:rsidRPr="00833A46" w:rsidRDefault="005C7356" w:rsidP="005C7356">
            <w:pPr>
              <w:jc w:val="both"/>
              <w:rPr>
                <w:sz w:val="20"/>
                <w:szCs w:val="20"/>
              </w:rPr>
            </w:pPr>
          </w:p>
        </w:tc>
      </w:tr>
    </w:tbl>
    <w:p w:rsidR="005C7356" w:rsidRDefault="005C7356" w:rsidP="005C7356">
      <w:pPr>
        <w:jc w:val="both"/>
        <w:rPr>
          <w:sz w:val="20"/>
          <w:szCs w:val="20"/>
        </w:rPr>
      </w:pPr>
    </w:p>
    <w:p w:rsidR="00507BFF" w:rsidRPr="00833A46" w:rsidRDefault="00507BFF" w:rsidP="005C7356">
      <w:pPr>
        <w:jc w:val="both"/>
        <w:rPr>
          <w:sz w:val="20"/>
          <w:szCs w:val="20"/>
        </w:rPr>
      </w:pPr>
    </w:p>
    <w:p w:rsidR="005C7356" w:rsidRPr="00833A46" w:rsidRDefault="005C7356" w:rsidP="005C7356">
      <w:pPr>
        <w:jc w:val="both"/>
        <w:rPr>
          <w:sz w:val="20"/>
          <w:szCs w:val="20"/>
          <w:u w:val="single"/>
        </w:rPr>
      </w:pPr>
      <w:r w:rsidRPr="00833A46">
        <w:rPr>
          <w:sz w:val="20"/>
          <w:szCs w:val="20"/>
          <w:u w:val="single"/>
        </w:rPr>
        <w:t>İŞYERİ YETKİLİSİNİN</w:t>
      </w:r>
      <w:r w:rsidR="00833A46">
        <w:rPr>
          <w:sz w:val="20"/>
          <w:szCs w:val="20"/>
          <w:u w:val="single"/>
        </w:rPr>
        <w:t xml:space="preserve"> </w:t>
      </w:r>
      <w:r w:rsidRPr="00833A46">
        <w:rPr>
          <w:sz w:val="20"/>
          <w:szCs w:val="20"/>
          <w:u w:val="single"/>
        </w:rPr>
        <w:t>/</w:t>
      </w:r>
      <w:r w:rsidRPr="00833A46">
        <w:rPr>
          <w:sz w:val="20"/>
          <w:szCs w:val="20"/>
          <w:u w:val="single"/>
        </w:rPr>
        <w:tab/>
      </w:r>
      <w:r w:rsidR="00833A46">
        <w:rPr>
          <w:sz w:val="20"/>
          <w:szCs w:val="20"/>
          <w:u w:val="single"/>
        </w:rPr>
        <w:t xml:space="preserve"> </w:t>
      </w:r>
      <w:r w:rsidR="00833A46" w:rsidRPr="00833A46">
        <w:rPr>
          <w:sz w:val="20"/>
          <w:szCs w:val="20"/>
          <w:u w:val="single"/>
        </w:rPr>
        <w:t>RESPONSIBLE PERSON</w:t>
      </w:r>
      <w:r w:rsidRPr="00833A46">
        <w:rPr>
          <w:sz w:val="20"/>
          <w:szCs w:val="20"/>
        </w:rPr>
        <w:tab/>
      </w:r>
      <w:r w:rsidRPr="00833A46">
        <w:rPr>
          <w:sz w:val="20"/>
          <w:szCs w:val="20"/>
          <w:u w:val="single"/>
        </w:rPr>
        <w:t>DEĞERLENDİRENİN</w:t>
      </w:r>
      <w:r w:rsidR="00833A46">
        <w:rPr>
          <w:sz w:val="20"/>
          <w:szCs w:val="20"/>
          <w:u w:val="single"/>
        </w:rPr>
        <w:t xml:space="preserve"> /</w:t>
      </w:r>
      <w:r w:rsidR="00833A46" w:rsidRPr="00833A46">
        <w:rPr>
          <w:sz w:val="20"/>
          <w:szCs w:val="20"/>
          <w:u w:val="single"/>
        </w:rPr>
        <w:t xml:space="preserve"> EVALUATOR</w:t>
      </w:r>
    </w:p>
    <w:p w:rsidR="005C7356" w:rsidRPr="00833A46" w:rsidRDefault="005C7356" w:rsidP="005C7356">
      <w:pPr>
        <w:jc w:val="both"/>
        <w:rPr>
          <w:sz w:val="20"/>
          <w:szCs w:val="20"/>
          <w:u w:val="single"/>
        </w:rPr>
      </w:pPr>
      <w:r w:rsidRPr="00833A46">
        <w:rPr>
          <w:sz w:val="20"/>
          <w:szCs w:val="20"/>
        </w:rPr>
        <w:tab/>
      </w:r>
      <w:r w:rsidRPr="00833A46">
        <w:rPr>
          <w:sz w:val="20"/>
          <w:szCs w:val="20"/>
        </w:rPr>
        <w:tab/>
      </w:r>
      <w:r w:rsidRPr="00833A46">
        <w:rPr>
          <w:sz w:val="20"/>
          <w:szCs w:val="20"/>
        </w:rPr>
        <w:tab/>
      </w:r>
      <w:r w:rsidR="00833A46">
        <w:rPr>
          <w:sz w:val="20"/>
          <w:szCs w:val="20"/>
        </w:rPr>
        <w:tab/>
      </w:r>
      <w:r w:rsidRPr="00833A46">
        <w:rPr>
          <w:sz w:val="20"/>
          <w:szCs w:val="20"/>
        </w:rPr>
        <w:tab/>
      </w:r>
      <w:r w:rsidRPr="00833A46">
        <w:rPr>
          <w:sz w:val="20"/>
          <w:szCs w:val="20"/>
        </w:rPr>
        <w:tab/>
      </w:r>
      <w:r w:rsidR="00833A46">
        <w:rPr>
          <w:sz w:val="20"/>
          <w:szCs w:val="20"/>
        </w:rPr>
        <w:tab/>
      </w:r>
    </w:p>
    <w:p w:rsidR="005C7356" w:rsidRPr="00833A46" w:rsidRDefault="00833A46" w:rsidP="005C7356">
      <w:pPr>
        <w:jc w:val="both"/>
        <w:rPr>
          <w:sz w:val="20"/>
          <w:szCs w:val="20"/>
        </w:rPr>
      </w:pPr>
      <w:r w:rsidRPr="00833A46">
        <w:rPr>
          <w:sz w:val="20"/>
          <w:szCs w:val="20"/>
        </w:rPr>
        <w:t>Adı Soyadı</w:t>
      </w:r>
      <w:r>
        <w:rPr>
          <w:sz w:val="20"/>
          <w:szCs w:val="20"/>
        </w:rPr>
        <w:t xml:space="preserve"> </w:t>
      </w:r>
      <w:r w:rsidRPr="00833A46">
        <w:rPr>
          <w:sz w:val="20"/>
          <w:szCs w:val="20"/>
        </w:rPr>
        <w:t>/</w:t>
      </w:r>
      <w:r w:rsidR="005C7356" w:rsidRPr="00833A46">
        <w:rPr>
          <w:sz w:val="20"/>
          <w:szCs w:val="20"/>
        </w:rPr>
        <w:t>Na</w:t>
      </w:r>
      <w:r w:rsidR="002E4CDE">
        <w:rPr>
          <w:sz w:val="20"/>
          <w:szCs w:val="20"/>
        </w:rPr>
        <w:t>me Surname</w:t>
      </w:r>
      <w:r w:rsidR="005C7356" w:rsidRPr="00833A46">
        <w:rPr>
          <w:sz w:val="20"/>
          <w:szCs w:val="20"/>
        </w:rPr>
        <w:t>:</w:t>
      </w:r>
      <w:r w:rsidR="005C7356" w:rsidRPr="00833A46">
        <w:rPr>
          <w:sz w:val="20"/>
          <w:szCs w:val="20"/>
        </w:rPr>
        <w:tab/>
      </w:r>
      <w:r w:rsidR="005C7356" w:rsidRPr="00833A46">
        <w:rPr>
          <w:sz w:val="20"/>
          <w:szCs w:val="20"/>
        </w:rPr>
        <w:tab/>
      </w:r>
      <w:r>
        <w:rPr>
          <w:sz w:val="20"/>
          <w:szCs w:val="20"/>
        </w:rPr>
        <w:tab/>
      </w:r>
      <w:r w:rsidR="002E4CDE">
        <w:rPr>
          <w:sz w:val="20"/>
          <w:szCs w:val="20"/>
        </w:rPr>
        <w:t xml:space="preserve">          </w:t>
      </w:r>
      <w:r w:rsidRPr="00833A46">
        <w:rPr>
          <w:sz w:val="20"/>
          <w:szCs w:val="20"/>
        </w:rPr>
        <w:t>Adı Soyadı</w:t>
      </w:r>
      <w:r>
        <w:rPr>
          <w:sz w:val="20"/>
          <w:szCs w:val="20"/>
        </w:rPr>
        <w:t xml:space="preserve"> /</w:t>
      </w:r>
      <w:r w:rsidRPr="00833A46">
        <w:rPr>
          <w:sz w:val="20"/>
          <w:szCs w:val="20"/>
        </w:rPr>
        <w:t xml:space="preserve"> </w:t>
      </w:r>
      <w:r w:rsidR="005C7356" w:rsidRPr="00833A46">
        <w:rPr>
          <w:sz w:val="20"/>
          <w:szCs w:val="20"/>
        </w:rPr>
        <w:t>Name Surname</w:t>
      </w:r>
      <w:r w:rsidR="005C7356" w:rsidRPr="00833A46">
        <w:rPr>
          <w:sz w:val="20"/>
          <w:szCs w:val="20"/>
        </w:rPr>
        <w:tab/>
        <w:t>:</w:t>
      </w:r>
    </w:p>
    <w:p w:rsidR="005C7356" w:rsidRPr="00833A46" w:rsidRDefault="005C7356" w:rsidP="005C7356">
      <w:pPr>
        <w:jc w:val="both"/>
        <w:rPr>
          <w:sz w:val="20"/>
          <w:szCs w:val="20"/>
        </w:rPr>
      </w:pPr>
      <w:r w:rsidRPr="00833A46">
        <w:rPr>
          <w:sz w:val="20"/>
          <w:szCs w:val="20"/>
        </w:rPr>
        <w:t>Ünvanı</w:t>
      </w:r>
      <w:r w:rsidRPr="00833A46">
        <w:rPr>
          <w:sz w:val="20"/>
          <w:szCs w:val="20"/>
        </w:rPr>
        <w:tab/>
        <w:t xml:space="preserve"> / Title</w:t>
      </w:r>
      <w:r w:rsidRPr="00833A46">
        <w:rPr>
          <w:sz w:val="20"/>
          <w:szCs w:val="20"/>
        </w:rPr>
        <w:tab/>
      </w:r>
      <w:proofErr w:type="gramStart"/>
      <w:r w:rsidRPr="00833A46">
        <w:rPr>
          <w:sz w:val="20"/>
          <w:szCs w:val="20"/>
        </w:rPr>
        <w:tab/>
      </w:r>
      <w:r w:rsidR="002E4CDE">
        <w:rPr>
          <w:sz w:val="20"/>
          <w:szCs w:val="20"/>
        </w:rPr>
        <w:t xml:space="preserve">  </w:t>
      </w:r>
      <w:r w:rsidR="00833A46">
        <w:rPr>
          <w:sz w:val="20"/>
          <w:szCs w:val="20"/>
        </w:rPr>
        <w:t>:</w:t>
      </w:r>
      <w:proofErr w:type="gramEnd"/>
      <w:r w:rsidR="00833A46">
        <w:rPr>
          <w:sz w:val="20"/>
          <w:szCs w:val="20"/>
        </w:rPr>
        <w:tab/>
      </w:r>
      <w:r w:rsidR="00833A46">
        <w:rPr>
          <w:sz w:val="20"/>
          <w:szCs w:val="20"/>
        </w:rPr>
        <w:tab/>
      </w:r>
      <w:r w:rsidR="00833A46">
        <w:rPr>
          <w:sz w:val="20"/>
          <w:szCs w:val="20"/>
        </w:rPr>
        <w:tab/>
      </w:r>
      <w:r w:rsidR="002E4CDE">
        <w:rPr>
          <w:sz w:val="20"/>
          <w:szCs w:val="20"/>
        </w:rPr>
        <w:t xml:space="preserve">          </w:t>
      </w:r>
      <w:r w:rsidRPr="00833A46">
        <w:rPr>
          <w:sz w:val="20"/>
          <w:szCs w:val="20"/>
        </w:rPr>
        <w:t>Ünvanı</w:t>
      </w:r>
      <w:r w:rsidRPr="00833A46">
        <w:rPr>
          <w:sz w:val="20"/>
          <w:szCs w:val="20"/>
        </w:rPr>
        <w:tab/>
        <w:t xml:space="preserve"> / Title</w:t>
      </w:r>
      <w:r w:rsidRPr="00833A46">
        <w:rPr>
          <w:sz w:val="20"/>
          <w:szCs w:val="20"/>
        </w:rPr>
        <w:tab/>
      </w:r>
      <w:r w:rsidRPr="00833A46">
        <w:rPr>
          <w:sz w:val="20"/>
          <w:szCs w:val="20"/>
        </w:rPr>
        <w:tab/>
        <w:t>:</w:t>
      </w:r>
    </w:p>
    <w:p w:rsidR="005C7356" w:rsidRPr="00833A46" w:rsidRDefault="005C7356" w:rsidP="005C7356">
      <w:pPr>
        <w:jc w:val="both"/>
        <w:rPr>
          <w:sz w:val="20"/>
          <w:szCs w:val="20"/>
        </w:rPr>
      </w:pPr>
      <w:r w:rsidRPr="00833A46">
        <w:rPr>
          <w:sz w:val="20"/>
          <w:szCs w:val="20"/>
        </w:rPr>
        <w:t>İmzası</w:t>
      </w:r>
      <w:r w:rsidRPr="00833A46">
        <w:rPr>
          <w:sz w:val="20"/>
          <w:szCs w:val="20"/>
        </w:rPr>
        <w:tab/>
        <w:t>/ Signature</w:t>
      </w:r>
      <w:proofErr w:type="gramStart"/>
      <w:r w:rsidRPr="00833A46">
        <w:rPr>
          <w:sz w:val="20"/>
          <w:szCs w:val="20"/>
        </w:rPr>
        <w:tab/>
      </w:r>
      <w:r w:rsidR="002E4CDE">
        <w:rPr>
          <w:sz w:val="20"/>
          <w:szCs w:val="20"/>
        </w:rPr>
        <w:t xml:space="preserve">  </w:t>
      </w:r>
      <w:r w:rsidRPr="00833A46">
        <w:rPr>
          <w:sz w:val="20"/>
          <w:szCs w:val="20"/>
        </w:rPr>
        <w:t>:</w:t>
      </w:r>
      <w:proofErr w:type="gramEnd"/>
      <w:r w:rsidRPr="00833A46">
        <w:rPr>
          <w:sz w:val="20"/>
          <w:szCs w:val="20"/>
        </w:rPr>
        <w:tab/>
      </w:r>
      <w:r w:rsidRPr="00833A46">
        <w:rPr>
          <w:sz w:val="20"/>
          <w:szCs w:val="20"/>
        </w:rPr>
        <w:tab/>
      </w:r>
      <w:r w:rsidRPr="00833A46">
        <w:rPr>
          <w:sz w:val="20"/>
          <w:szCs w:val="20"/>
        </w:rPr>
        <w:tab/>
      </w:r>
      <w:r w:rsidR="002E4CDE">
        <w:rPr>
          <w:sz w:val="20"/>
          <w:szCs w:val="20"/>
        </w:rPr>
        <w:t xml:space="preserve">          </w:t>
      </w:r>
      <w:r w:rsidRPr="00833A46">
        <w:rPr>
          <w:sz w:val="20"/>
          <w:szCs w:val="20"/>
        </w:rPr>
        <w:t>İmzası</w:t>
      </w:r>
      <w:r w:rsidRPr="00833A46">
        <w:rPr>
          <w:sz w:val="20"/>
          <w:szCs w:val="20"/>
        </w:rPr>
        <w:tab/>
        <w:t>/ Signature</w:t>
      </w:r>
      <w:r w:rsidRPr="00833A46">
        <w:rPr>
          <w:sz w:val="20"/>
          <w:szCs w:val="20"/>
        </w:rPr>
        <w:tab/>
        <w:t>:</w:t>
      </w:r>
    </w:p>
    <w:p w:rsidR="000C7179" w:rsidRDefault="005C7356" w:rsidP="005C7356">
      <w:pPr>
        <w:jc w:val="both"/>
        <w:rPr>
          <w:sz w:val="20"/>
          <w:szCs w:val="20"/>
        </w:rPr>
      </w:pPr>
      <w:r w:rsidRPr="00833A46">
        <w:rPr>
          <w:sz w:val="20"/>
          <w:szCs w:val="20"/>
        </w:rPr>
        <w:t>Tarihi / Date</w:t>
      </w:r>
      <w:r w:rsidRPr="00833A46">
        <w:rPr>
          <w:sz w:val="20"/>
          <w:szCs w:val="20"/>
        </w:rPr>
        <w:tab/>
      </w:r>
      <w:proofErr w:type="gramStart"/>
      <w:r w:rsidRPr="00833A46">
        <w:rPr>
          <w:sz w:val="20"/>
          <w:szCs w:val="20"/>
        </w:rPr>
        <w:tab/>
      </w:r>
      <w:r w:rsidR="002E4CDE">
        <w:rPr>
          <w:sz w:val="20"/>
          <w:szCs w:val="20"/>
        </w:rPr>
        <w:t xml:space="preserve">  </w:t>
      </w:r>
      <w:r w:rsidRPr="00833A46">
        <w:rPr>
          <w:sz w:val="20"/>
          <w:szCs w:val="20"/>
        </w:rPr>
        <w:t>:</w:t>
      </w:r>
      <w:proofErr w:type="gramEnd"/>
      <w:r w:rsidRPr="00833A46">
        <w:rPr>
          <w:sz w:val="20"/>
          <w:szCs w:val="20"/>
        </w:rPr>
        <w:tab/>
      </w:r>
      <w:r w:rsidRPr="00833A46">
        <w:rPr>
          <w:sz w:val="20"/>
          <w:szCs w:val="20"/>
        </w:rPr>
        <w:tab/>
      </w:r>
      <w:r w:rsidRPr="00833A46">
        <w:rPr>
          <w:sz w:val="20"/>
          <w:szCs w:val="20"/>
        </w:rPr>
        <w:tab/>
      </w:r>
      <w:r w:rsidR="002E4CDE">
        <w:rPr>
          <w:sz w:val="20"/>
          <w:szCs w:val="20"/>
        </w:rPr>
        <w:t xml:space="preserve">          </w:t>
      </w:r>
      <w:r w:rsidRPr="00833A46">
        <w:rPr>
          <w:sz w:val="20"/>
          <w:szCs w:val="20"/>
        </w:rPr>
        <w:t>Tarihi / Date</w:t>
      </w:r>
      <w:r w:rsidRPr="00833A46">
        <w:rPr>
          <w:sz w:val="20"/>
          <w:szCs w:val="20"/>
        </w:rPr>
        <w:tab/>
      </w:r>
      <w:r w:rsidRPr="00833A46">
        <w:rPr>
          <w:sz w:val="20"/>
          <w:szCs w:val="20"/>
        </w:rPr>
        <w:tab/>
      </w:r>
      <w:r w:rsidR="002E4CDE">
        <w:rPr>
          <w:sz w:val="20"/>
          <w:szCs w:val="20"/>
        </w:rPr>
        <w:t>:</w:t>
      </w:r>
    </w:p>
    <w:p w:rsidR="00CB0EAD" w:rsidRPr="00CB0EAD" w:rsidRDefault="00A17C13" w:rsidP="00CB0EAD">
      <w:pPr>
        <w:pStyle w:val="Heading5"/>
        <w:jc w:val="center"/>
        <w:rPr>
          <w:i w:val="0"/>
        </w:rPr>
      </w:pPr>
      <w:r>
        <w:br w:type="page"/>
      </w:r>
      <w:r w:rsidR="00362F54" w:rsidRPr="00CB0EAD">
        <w:rPr>
          <w:i w:val="0"/>
        </w:rPr>
        <w:lastRenderedPageBreak/>
        <w:t>BÖLÜM STAJ</w:t>
      </w:r>
      <w:r w:rsidR="00CB0EAD" w:rsidRPr="00CB0EAD">
        <w:rPr>
          <w:i w:val="0"/>
        </w:rPr>
        <w:t xml:space="preserve"> KOMİSYONUNUN DEĞERLENDİRMESİ</w:t>
      </w:r>
    </w:p>
    <w:p w:rsidR="00362F54" w:rsidRPr="00CB0EAD" w:rsidRDefault="000D19E6" w:rsidP="00CB0EAD">
      <w:pPr>
        <w:pStyle w:val="Heading5"/>
        <w:jc w:val="center"/>
        <w:rPr>
          <w:i w:val="0"/>
        </w:rPr>
      </w:pPr>
      <w:r>
        <w:rPr>
          <w:i w:val="0"/>
        </w:rPr>
        <w:t>EVALUATION OF THE DEPARTMENTAL</w:t>
      </w:r>
      <w:r w:rsidR="00362F54" w:rsidRPr="00CB0EAD">
        <w:rPr>
          <w:i w:val="0"/>
        </w:rPr>
        <w:t xml:space="preserve"> </w:t>
      </w:r>
      <w:r w:rsidR="000A1C25" w:rsidRPr="00CB0EAD">
        <w:rPr>
          <w:i w:val="0"/>
        </w:rPr>
        <w:t>SUMMER PRACTIC</w:t>
      </w:r>
      <w:r w:rsidR="008F634A" w:rsidRPr="00CB0EAD">
        <w:rPr>
          <w:i w:val="0"/>
        </w:rPr>
        <w:t>E</w:t>
      </w:r>
      <w:r w:rsidR="00362F54" w:rsidRPr="00CB0EAD">
        <w:rPr>
          <w:i w:val="0"/>
        </w:rPr>
        <w:t xml:space="preserve"> COMMITTEE</w:t>
      </w:r>
    </w:p>
    <w:p w:rsidR="00CB0EAD" w:rsidRDefault="00CB0EAD" w:rsidP="00CB0EAD"/>
    <w:p w:rsidR="00CB0EAD" w:rsidRPr="00CB0EAD" w:rsidRDefault="00CB0EAD" w:rsidP="00CB0EAD"/>
    <w:tbl>
      <w:tblPr>
        <w:tblW w:w="9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902"/>
        <w:gridCol w:w="1304"/>
        <w:gridCol w:w="2160"/>
      </w:tblGrid>
      <w:tr w:rsidR="00362F54" w:rsidRPr="00A17C13" w:rsidTr="00507BFF">
        <w:tblPrEx>
          <w:tblCellMar>
            <w:top w:w="0" w:type="dxa"/>
            <w:bottom w:w="0" w:type="dxa"/>
          </w:tblCellMar>
        </w:tblPrEx>
        <w:trPr>
          <w:trHeight w:val="454"/>
        </w:trPr>
        <w:tc>
          <w:tcPr>
            <w:tcW w:w="5902" w:type="dxa"/>
            <w:vAlign w:val="center"/>
          </w:tcPr>
          <w:p w:rsidR="00362F54" w:rsidRPr="00A17C13" w:rsidRDefault="00362F54" w:rsidP="00362F54">
            <w:r w:rsidRPr="00A17C13">
              <w:t>ÖĞRENCİNİN / STUDENT</w:t>
            </w:r>
            <w:r w:rsidR="00307BFA" w:rsidRPr="00A17C13">
              <w:t>’S</w:t>
            </w:r>
          </w:p>
        </w:tc>
        <w:tc>
          <w:tcPr>
            <w:tcW w:w="1304" w:type="dxa"/>
            <w:vAlign w:val="center"/>
          </w:tcPr>
          <w:p w:rsidR="00307BFA" w:rsidRPr="00A17C13" w:rsidRDefault="00307BFA" w:rsidP="00362F54">
            <w:pPr>
              <w:rPr>
                <w:sz w:val="22"/>
                <w:szCs w:val="22"/>
              </w:rPr>
            </w:pPr>
            <w:proofErr w:type="gramStart"/>
            <w:r w:rsidRPr="00A17C13">
              <w:rPr>
                <w:sz w:val="22"/>
                <w:szCs w:val="22"/>
              </w:rPr>
              <w:t>Not(</w:t>
            </w:r>
            <w:proofErr w:type="gramEnd"/>
            <w:r w:rsidRPr="00A17C13">
              <w:rPr>
                <w:sz w:val="22"/>
                <w:szCs w:val="22"/>
              </w:rPr>
              <w:t>1-10)</w:t>
            </w:r>
            <w:r w:rsidR="00362F54" w:rsidRPr="00A17C13">
              <w:rPr>
                <w:sz w:val="22"/>
                <w:szCs w:val="22"/>
              </w:rPr>
              <w:t xml:space="preserve"> </w:t>
            </w:r>
          </w:p>
          <w:p w:rsidR="00362F54" w:rsidRPr="00A17C13" w:rsidRDefault="00307BFA" w:rsidP="00362F54">
            <w:pPr>
              <w:rPr>
                <w:sz w:val="22"/>
                <w:szCs w:val="22"/>
              </w:rPr>
            </w:pPr>
            <w:r w:rsidRPr="00A17C13">
              <w:rPr>
                <w:sz w:val="22"/>
                <w:szCs w:val="22"/>
              </w:rPr>
              <w:t>Grade</w:t>
            </w:r>
            <w:r w:rsidR="00362F54" w:rsidRPr="00A17C13">
              <w:rPr>
                <w:sz w:val="22"/>
                <w:szCs w:val="22"/>
              </w:rPr>
              <w:t xml:space="preserve"> (1-10)</w:t>
            </w:r>
          </w:p>
        </w:tc>
        <w:tc>
          <w:tcPr>
            <w:tcW w:w="2160" w:type="dxa"/>
            <w:vAlign w:val="center"/>
          </w:tcPr>
          <w:p w:rsidR="00362F54" w:rsidRPr="00A17C13" w:rsidRDefault="00362F54" w:rsidP="00362F54">
            <w:r w:rsidRPr="00A17C13">
              <w:t>DÜŞÜNCELER / OPINIONS</w:t>
            </w:r>
          </w:p>
        </w:tc>
      </w:tr>
      <w:tr w:rsidR="00362F54" w:rsidTr="00507BFF">
        <w:tblPrEx>
          <w:tblCellMar>
            <w:top w:w="0" w:type="dxa"/>
            <w:bottom w:w="0" w:type="dxa"/>
          </w:tblCellMar>
        </w:tblPrEx>
        <w:tc>
          <w:tcPr>
            <w:tcW w:w="5902" w:type="dxa"/>
            <w:vAlign w:val="center"/>
          </w:tcPr>
          <w:p w:rsidR="00362F54" w:rsidRDefault="000A1C25" w:rsidP="00362F54">
            <w:r>
              <w:t>Teorik Bilgi Kullanımı</w:t>
            </w:r>
            <w:r w:rsidR="00362F54">
              <w:t xml:space="preserve"> </w:t>
            </w:r>
            <w:r w:rsidR="00CB0EAD">
              <w:t xml:space="preserve">/ </w:t>
            </w:r>
            <w:r>
              <w:t xml:space="preserve">Usage </w:t>
            </w:r>
            <w:r w:rsidR="00CB0EAD">
              <w:t xml:space="preserve">Of </w:t>
            </w:r>
            <w:r w:rsidR="00362F54">
              <w:t>Theoretical Knowledge</w:t>
            </w:r>
          </w:p>
        </w:tc>
        <w:tc>
          <w:tcPr>
            <w:tcW w:w="1304" w:type="dxa"/>
            <w:vAlign w:val="center"/>
          </w:tcPr>
          <w:p w:rsidR="00362F54" w:rsidRDefault="00362F54" w:rsidP="00362F54"/>
        </w:tc>
        <w:tc>
          <w:tcPr>
            <w:tcW w:w="2160" w:type="dxa"/>
            <w:vAlign w:val="center"/>
          </w:tcPr>
          <w:p w:rsidR="00362F54" w:rsidRDefault="00362F54" w:rsidP="00362F54"/>
        </w:tc>
      </w:tr>
      <w:tr w:rsidR="00362F54" w:rsidTr="00507BFF">
        <w:tblPrEx>
          <w:tblCellMar>
            <w:top w:w="0" w:type="dxa"/>
            <w:bottom w:w="0" w:type="dxa"/>
          </w:tblCellMar>
        </w:tblPrEx>
        <w:tc>
          <w:tcPr>
            <w:tcW w:w="5902" w:type="dxa"/>
            <w:vAlign w:val="center"/>
          </w:tcPr>
          <w:p w:rsidR="00362F54" w:rsidRDefault="000A1C25" w:rsidP="00362F54">
            <w:r>
              <w:t>Pratik Bilgi Kullanımı</w:t>
            </w:r>
            <w:r w:rsidR="00362F54">
              <w:t xml:space="preserve"> </w:t>
            </w:r>
            <w:r w:rsidR="00CB0EAD">
              <w:t xml:space="preserve">/ </w:t>
            </w:r>
            <w:r>
              <w:t xml:space="preserve">Usage </w:t>
            </w:r>
            <w:r w:rsidR="00CB0EAD">
              <w:t xml:space="preserve">Of </w:t>
            </w:r>
            <w:r w:rsidR="00362F54">
              <w:t>Practical Knowledge</w:t>
            </w:r>
          </w:p>
        </w:tc>
        <w:tc>
          <w:tcPr>
            <w:tcW w:w="1304" w:type="dxa"/>
            <w:vAlign w:val="center"/>
          </w:tcPr>
          <w:p w:rsidR="00362F54" w:rsidRDefault="00362F54" w:rsidP="00362F54"/>
        </w:tc>
        <w:tc>
          <w:tcPr>
            <w:tcW w:w="2160" w:type="dxa"/>
            <w:vAlign w:val="center"/>
          </w:tcPr>
          <w:p w:rsidR="00362F54" w:rsidRDefault="00362F54" w:rsidP="00362F54"/>
        </w:tc>
      </w:tr>
      <w:tr w:rsidR="00362F54" w:rsidTr="00507BFF">
        <w:tblPrEx>
          <w:tblCellMar>
            <w:top w:w="0" w:type="dxa"/>
            <w:bottom w:w="0" w:type="dxa"/>
          </w:tblCellMar>
        </w:tblPrEx>
        <w:tc>
          <w:tcPr>
            <w:tcW w:w="5902" w:type="dxa"/>
            <w:vAlign w:val="center"/>
          </w:tcPr>
          <w:p w:rsidR="00362F54" w:rsidRDefault="00CB0EAD" w:rsidP="00362F54">
            <w:r>
              <w:t>Verilen İşi Zamanında Yapma / Punctuality</w:t>
            </w:r>
          </w:p>
        </w:tc>
        <w:tc>
          <w:tcPr>
            <w:tcW w:w="1304" w:type="dxa"/>
            <w:vAlign w:val="center"/>
          </w:tcPr>
          <w:p w:rsidR="00362F54" w:rsidRDefault="00362F54" w:rsidP="00362F54"/>
        </w:tc>
        <w:tc>
          <w:tcPr>
            <w:tcW w:w="2160" w:type="dxa"/>
            <w:vAlign w:val="center"/>
          </w:tcPr>
          <w:p w:rsidR="00362F54" w:rsidRDefault="00362F54" w:rsidP="00362F54"/>
        </w:tc>
      </w:tr>
      <w:tr w:rsidR="00362F54" w:rsidTr="00507BFF">
        <w:tblPrEx>
          <w:tblCellMar>
            <w:top w:w="0" w:type="dxa"/>
            <w:bottom w:w="0" w:type="dxa"/>
          </w:tblCellMar>
        </w:tblPrEx>
        <w:tc>
          <w:tcPr>
            <w:tcW w:w="5902" w:type="dxa"/>
            <w:vAlign w:val="center"/>
          </w:tcPr>
          <w:p w:rsidR="00362F54" w:rsidRDefault="00362F54" w:rsidP="00362F54">
            <w:r>
              <w:t xml:space="preserve">İşe İlgisi </w:t>
            </w:r>
            <w:r w:rsidR="00CB0EAD">
              <w:t xml:space="preserve">Ve </w:t>
            </w:r>
            <w:r>
              <w:t xml:space="preserve">Becerisi </w:t>
            </w:r>
            <w:r w:rsidR="00CB0EAD">
              <w:t xml:space="preserve">/ </w:t>
            </w:r>
            <w:r>
              <w:t xml:space="preserve">Skill </w:t>
            </w:r>
            <w:r w:rsidR="00CB0EAD">
              <w:t xml:space="preserve">And </w:t>
            </w:r>
            <w:r>
              <w:t xml:space="preserve">Interest </w:t>
            </w:r>
            <w:r w:rsidR="00CB0EAD">
              <w:t xml:space="preserve">İn </w:t>
            </w:r>
            <w:r>
              <w:t>Work</w:t>
            </w:r>
          </w:p>
        </w:tc>
        <w:tc>
          <w:tcPr>
            <w:tcW w:w="1304" w:type="dxa"/>
            <w:vAlign w:val="center"/>
          </w:tcPr>
          <w:p w:rsidR="00362F54" w:rsidRDefault="00362F54" w:rsidP="00362F54"/>
        </w:tc>
        <w:tc>
          <w:tcPr>
            <w:tcW w:w="2160" w:type="dxa"/>
            <w:vAlign w:val="center"/>
          </w:tcPr>
          <w:p w:rsidR="00362F54" w:rsidRDefault="00362F54" w:rsidP="00362F54"/>
        </w:tc>
      </w:tr>
      <w:tr w:rsidR="00362F54" w:rsidTr="00507BFF">
        <w:tblPrEx>
          <w:tblCellMar>
            <w:top w:w="0" w:type="dxa"/>
            <w:bottom w:w="0" w:type="dxa"/>
          </w:tblCellMar>
        </w:tblPrEx>
        <w:tc>
          <w:tcPr>
            <w:tcW w:w="5902" w:type="dxa"/>
            <w:vAlign w:val="center"/>
          </w:tcPr>
          <w:p w:rsidR="00362F54" w:rsidRDefault="00362F54" w:rsidP="00362F54">
            <w:r>
              <w:t>So</w:t>
            </w:r>
            <w:r w:rsidR="00CB0EAD">
              <w:t>rumluluk Alma / Responsibility</w:t>
            </w:r>
          </w:p>
        </w:tc>
        <w:tc>
          <w:tcPr>
            <w:tcW w:w="1304" w:type="dxa"/>
            <w:vAlign w:val="center"/>
          </w:tcPr>
          <w:p w:rsidR="00362F54" w:rsidRDefault="00362F54" w:rsidP="00362F54"/>
        </w:tc>
        <w:tc>
          <w:tcPr>
            <w:tcW w:w="2160" w:type="dxa"/>
            <w:vAlign w:val="center"/>
          </w:tcPr>
          <w:p w:rsidR="00362F54" w:rsidRDefault="00362F54" w:rsidP="00362F54"/>
        </w:tc>
      </w:tr>
      <w:tr w:rsidR="00362F54" w:rsidTr="00507BFF">
        <w:tblPrEx>
          <w:tblCellMar>
            <w:top w:w="0" w:type="dxa"/>
            <w:bottom w:w="0" w:type="dxa"/>
          </w:tblCellMar>
        </w:tblPrEx>
        <w:tc>
          <w:tcPr>
            <w:tcW w:w="5902" w:type="dxa"/>
            <w:vAlign w:val="center"/>
          </w:tcPr>
          <w:p w:rsidR="00362F54" w:rsidRDefault="00362F54" w:rsidP="00362F54">
            <w:r>
              <w:t xml:space="preserve">İşe Devamı </w:t>
            </w:r>
            <w:r w:rsidR="00CB0EAD">
              <w:t xml:space="preserve">Ve </w:t>
            </w:r>
            <w:r>
              <w:t xml:space="preserve">Disipline Uyma </w:t>
            </w:r>
            <w:r w:rsidR="00CB0EAD">
              <w:t xml:space="preserve">/ </w:t>
            </w:r>
            <w:r>
              <w:t xml:space="preserve">Attendance </w:t>
            </w:r>
            <w:r w:rsidR="00CB0EAD">
              <w:t>and Discipline</w:t>
            </w:r>
          </w:p>
        </w:tc>
        <w:tc>
          <w:tcPr>
            <w:tcW w:w="1304" w:type="dxa"/>
            <w:vAlign w:val="center"/>
          </w:tcPr>
          <w:p w:rsidR="00362F54" w:rsidRDefault="00362F54" w:rsidP="00362F54"/>
        </w:tc>
        <w:tc>
          <w:tcPr>
            <w:tcW w:w="2160" w:type="dxa"/>
            <w:vAlign w:val="center"/>
          </w:tcPr>
          <w:p w:rsidR="00362F54" w:rsidRDefault="00362F54" w:rsidP="00362F54"/>
        </w:tc>
      </w:tr>
      <w:tr w:rsidR="00362F54" w:rsidTr="00507BFF">
        <w:tblPrEx>
          <w:tblCellMar>
            <w:top w:w="0" w:type="dxa"/>
            <w:bottom w:w="0" w:type="dxa"/>
          </w:tblCellMar>
        </w:tblPrEx>
        <w:tc>
          <w:tcPr>
            <w:tcW w:w="5902" w:type="dxa"/>
            <w:vAlign w:val="center"/>
          </w:tcPr>
          <w:p w:rsidR="00362F54" w:rsidRPr="00FB5AEC" w:rsidRDefault="00362F54" w:rsidP="00362F54">
            <w:r w:rsidRPr="00FB5AEC">
              <w:t xml:space="preserve">Girişken </w:t>
            </w:r>
            <w:r w:rsidR="00CB0EAD" w:rsidRPr="00FB5AEC">
              <w:t xml:space="preserve">Ve </w:t>
            </w:r>
            <w:r w:rsidRPr="00FB5AEC">
              <w:t xml:space="preserve">Müteşebbis Olma </w:t>
            </w:r>
            <w:r w:rsidR="00CB0EAD" w:rsidRPr="00FB5AEC">
              <w:t xml:space="preserve">/ </w:t>
            </w:r>
            <w:r w:rsidRPr="00FB5AEC">
              <w:t>Enterprising</w:t>
            </w:r>
          </w:p>
        </w:tc>
        <w:tc>
          <w:tcPr>
            <w:tcW w:w="1304" w:type="dxa"/>
            <w:vAlign w:val="center"/>
          </w:tcPr>
          <w:p w:rsidR="00362F54" w:rsidRDefault="00362F54" w:rsidP="00362F54"/>
        </w:tc>
        <w:tc>
          <w:tcPr>
            <w:tcW w:w="2160" w:type="dxa"/>
            <w:vAlign w:val="center"/>
          </w:tcPr>
          <w:p w:rsidR="00362F54" w:rsidRDefault="00362F54" w:rsidP="00362F54"/>
        </w:tc>
      </w:tr>
      <w:tr w:rsidR="00CB0EAD" w:rsidTr="00507BFF">
        <w:tblPrEx>
          <w:tblCellMar>
            <w:top w:w="0" w:type="dxa"/>
            <w:bottom w:w="0" w:type="dxa"/>
          </w:tblCellMar>
        </w:tblPrEx>
        <w:tc>
          <w:tcPr>
            <w:tcW w:w="5902" w:type="dxa"/>
            <w:vAlign w:val="center"/>
          </w:tcPr>
          <w:p w:rsidR="00CB0EAD" w:rsidRPr="00FB5AEC" w:rsidRDefault="00CB0EAD" w:rsidP="00362F54">
            <w:r>
              <w:t xml:space="preserve">Diğer Çalışanlarla </w:t>
            </w:r>
            <w:proofErr w:type="gramStart"/>
            <w:r>
              <w:t>İşbirliği</w:t>
            </w:r>
            <w:proofErr w:type="gramEnd"/>
            <w:r>
              <w:t xml:space="preserve"> / Cooperation With Employees </w:t>
            </w:r>
          </w:p>
        </w:tc>
        <w:tc>
          <w:tcPr>
            <w:tcW w:w="1304" w:type="dxa"/>
            <w:vAlign w:val="center"/>
          </w:tcPr>
          <w:p w:rsidR="00CB0EAD" w:rsidRDefault="00CB0EAD" w:rsidP="00362F54"/>
        </w:tc>
        <w:tc>
          <w:tcPr>
            <w:tcW w:w="2160" w:type="dxa"/>
            <w:vAlign w:val="center"/>
          </w:tcPr>
          <w:p w:rsidR="00CB0EAD" w:rsidRDefault="00CB0EAD" w:rsidP="00362F54"/>
        </w:tc>
      </w:tr>
      <w:tr w:rsidR="00362F54" w:rsidTr="00507BFF">
        <w:tblPrEx>
          <w:tblCellMar>
            <w:top w:w="0" w:type="dxa"/>
            <w:bottom w:w="0" w:type="dxa"/>
          </w:tblCellMar>
        </w:tblPrEx>
        <w:tc>
          <w:tcPr>
            <w:tcW w:w="5902" w:type="dxa"/>
            <w:vAlign w:val="center"/>
          </w:tcPr>
          <w:p w:rsidR="00362F54" w:rsidRDefault="00CB0EAD" w:rsidP="000A1C25">
            <w:r>
              <w:t>Yazılım Aktiviteleri / Software Related Activity</w:t>
            </w:r>
          </w:p>
        </w:tc>
        <w:tc>
          <w:tcPr>
            <w:tcW w:w="1304" w:type="dxa"/>
            <w:vAlign w:val="center"/>
          </w:tcPr>
          <w:p w:rsidR="00362F54" w:rsidRDefault="00362F54" w:rsidP="00362F54"/>
        </w:tc>
        <w:tc>
          <w:tcPr>
            <w:tcW w:w="2160" w:type="dxa"/>
            <w:vAlign w:val="center"/>
          </w:tcPr>
          <w:p w:rsidR="00362F54" w:rsidRDefault="00362F54" w:rsidP="00362F54"/>
        </w:tc>
      </w:tr>
      <w:tr w:rsidR="000A1C25" w:rsidTr="00507BFF">
        <w:tblPrEx>
          <w:tblCellMar>
            <w:top w:w="0" w:type="dxa"/>
            <w:bottom w:w="0" w:type="dxa"/>
          </w:tblCellMar>
        </w:tblPrEx>
        <w:tc>
          <w:tcPr>
            <w:tcW w:w="5902" w:type="dxa"/>
            <w:vAlign w:val="center"/>
          </w:tcPr>
          <w:p w:rsidR="000A1C25" w:rsidRDefault="00CB0EAD" w:rsidP="000A1C25">
            <w:r>
              <w:t>Donanım Aktiviteleri / Hardware Related Activity</w:t>
            </w:r>
          </w:p>
        </w:tc>
        <w:tc>
          <w:tcPr>
            <w:tcW w:w="1304" w:type="dxa"/>
            <w:vAlign w:val="center"/>
          </w:tcPr>
          <w:p w:rsidR="000A1C25" w:rsidRDefault="000A1C25" w:rsidP="00362F54"/>
        </w:tc>
        <w:tc>
          <w:tcPr>
            <w:tcW w:w="2160" w:type="dxa"/>
            <w:vAlign w:val="center"/>
          </w:tcPr>
          <w:p w:rsidR="000A1C25" w:rsidRDefault="000A1C25" w:rsidP="00362F54"/>
        </w:tc>
      </w:tr>
      <w:tr w:rsidR="00362F54" w:rsidTr="00507BFF">
        <w:tblPrEx>
          <w:tblCellMar>
            <w:top w:w="0" w:type="dxa"/>
            <w:bottom w:w="0" w:type="dxa"/>
          </w:tblCellMar>
        </w:tblPrEx>
        <w:tc>
          <w:tcPr>
            <w:tcW w:w="5902" w:type="dxa"/>
            <w:vAlign w:val="center"/>
          </w:tcPr>
          <w:p w:rsidR="00362F54" w:rsidRDefault="00362F54" w:rsidP="00362F54">
            <w:r>
              <w:t>GENEL NOT TOPLAMI / OVERALL GRADE</w:t>
            </w:r>
          </w:p>
        </w:tc>
        <w:tc>
          <w:tcPr>
            <w:tcW w:w="1304" w:type="dxa"/>
            <w:vAlign w:val="center"/>
          </w:tcPr>
          <w:p w:rsidR="00362F54" w:rsidRDefault="00362F54" w:rsidP="00362F54"/>
        </w:tc>
        <w:tc>
          <w:tcPr>
            <w:tcW w:w="2160" w:type="dxa"/>
            <w:vAlign w:val="center"/>
          </w:tcPr>
          <w:p w:rsidR="00362F54" w:rsidRDefault="00362F54" w:rsidP="00362F54">
            <w:r>
              <w:t>Başarılı/</w:t>
            </w:r>
            <w:r w:rsidR="000A0364">
              <w:t>Passed</w:t>
            </w:r>
          </w:p>
          <w:p w:rsidR="00362F54" w:rsidRDefault="00362F54" w:rsidP="000A0364">
            <w:r>
              <w:t>Başarısız/</w:t>
            </w:r>
            <w:r w:rsidR="000A0364">
              <w:t>Failed</w:t>
            </w:r>
          </w:p>
        </w:tc>
      </w:tr>
    </w:tbl>
    <w:p w:rsidR="00362F54" w:rsidRDefault="00362F54" w:rsidP="00362F54">
      <w:pPr>
        <w:jc w:val="center"/>
      </w:pPr>
    </w:p>
    <w:p w:rsidR="00CB0EAD" w:rsidRDefault="00CB0EAD" w:rsidP="00362F54">
      <w:pPr>
        <w:jc w:val="center"/>
        <w:rPr>
          <w:sz w:val="20"/>
          <w:szCs w:val="20"/>
        </w:rPr>
      </w:pPr>
    </w:p>
    <w:p w:rsidR="00CB0EAD" w:rsidRPr="00CB0EAD" w:rsidRDefault="00CB0EAD" w:rsidP="00CB0EAD">
      <w:pPr>
        <w:rPr>
          <w:b/>
        </w:rPr>
      </w:pPr>
      <w:r w:rsidRPr="00CB0EAD">
        <w:rPr>
          <w:b/>
        </w:rPr>
        <w:t xml:space="preserve">Diğer Notlar / Other </w:t>
      </w:r>
      <w:proofErr w:type="gramStart"/>
      <w:r w:rsidRPr="00CB0EAD">
        <w:rPr>
          <w:b/>
        </w:rPr>
        <w:t>Notes :</w:t>
      </w:r>
      <w:proofErr w:type="gramEnd"/>
      <w:r w:rsidRPr="00CB0EAD">
        <w:rPr>
          <w:b/>
        </w:rPr>
        <w:t xml:space="preserve"> </w:t>
      </w:r>
    </w:p>
    <w:p w:rsidR="00CB0EAD" w:rsidRDefault="00CB0EAD" w:rsidP="00CB0EAD">
      <w:pPr>
        <w:rPr>
          <w:sz w:val="20"/>
          <w:szCs w:val="20"/>
        </w:rPr>
      </w:pPr>
    </w:p>
    <w:p w:rsidR="00CB0EAD" w:rsidRDefault="00CB0EAD" w:rsidP="00CB0EAD">
      <w:pPr>
        <w:rPr>
          <w:sz w:val="20"/>
          <w:szCs w:val="20"/>
        </w:rPr>
      </w:pPr>
    </w:p>
    <w:p w:rsidR="00CB0EAD" w:rsidRDefault="00CB0EAD" w:rsidP="00CB0EAD">
      <w:pPr>
        <w:rPr>
          <w:sz w:val="20"/>
          <w:szCs w:val="20"/>
        </w:rPr>
      </w:pPr>
    </w:p>
    <w:p w:rsidR="00507BFF" w:rsidRDefault="00507BFF" w:rsidP="00CB0EAD">
      <w:pPr>
        <w:rPr>
          <w:sz w:val="20"/>
          <w:szCs w:val="20"/>
        </w:rPr>
      </w:pPr>
    </w:p>
    <w:p w:rsidR="00CB0EAD" w:rsidRDefault="00CB0EAD" w:rsidP="00CB0EAD">
      <w:pPr>
        <w:rPr>
          <w:sz w:val="20"/>
          <w:szCs w:val="20"/>
        </w:rPr>
      </w:pPr>
    </w:p>
    <w:p w:rsidR="00CB0EAD" w:rsidRDefault="00CB0EAD" w:rsidP="00CB0EAD">
      <w:pPr>
        <w:rPr>
          <w:sz w:val="20"/>
          <w:szCs w:val="20"/>
        </w:rPr>
      </w:pPr>
    </w:p>
    <w:p w:rsidR="00CB0EAD" w:rsidRDefault="00CB0EAD" w:rsidP="00362F54">
      <w:pPr>
        <w:jc w:val="center"/>
        <w:rPr>
          <w:sz w:val="20"/>
          <w:szCs w:val="20"/>
        </w:rPr>
      </w:pPr>
    </w:p>
    <w:p w:rsidR="00362F54" w:rsidRPr="00833A46" w:rsidRDefault="00362F54" w:rsidP="00362F54">
      <w:pPr>
        <w:jc w:val="center"/>
        <w:rPr>
          <w:sz w:val="20"/>
          <w:szCs w:val="20"/>
        </w:rPr>
      </w:pPr>
      <w:r w:rsidRPr="00833A46">
        <w:rPr>
          <w:sz w:val="20"/>
          <w:szCs w:val="20"/>
        </w:rPr>
        <w:t>Bölüm Staj Komisyonu Başkanı</w:t>
      </w:r>
    </w:p>
    <w:p w:rsidR="00362F54" w:rsidRDefault="00362F54" w:rsidP="00362F54">
      <w:pPr>
        <w:jc w:val="center"/>
        <w:rPr>
          <w:sz w:val="20"/>
          <w:szCs w:val="20"/>
        </w:rPr>
      </w:pPr>
      <w:r w:rsidRPr="00833A46">
        <w:rPr>
          <w:sz w:val="20"/>
          <w:szCs w:val="20"/>
        </w:rPr>
        <w:t xml:space="preserve">Head of the Department </w:t>
      </w:r>
      <w:r w:rsidR="000A1C25">
        <w:rPr>
          <w:sz w:val="20"/>
          <w:szCs w:val="20"/>
        </w:rPr>
        <w:t>Summer Practic</w:t>
      </w:r>
      <w:r w:rsidR="00674194">
        <w:rPr>
          <w:sz w:val="20"/>
          <w:szCs w:val="20"/>
        </w:rPr>
        <w:t>e</w:t>
      </w:r>
      <w:r w:rsidRPr="00833A46">
        <w:rPr>
          <w:sz w:val="20"/>
          <w:szCs w:val="20"/>
        </w:rPr>
        <w:t xml:space="preserve"> Committee</w:t>
      </w:r>
    </w:p>
    <w:p w:rsidR="006B38D0" w:rsidRDefault="006B38D0" w:rsidP="00362F54">
      <w:pPr>
        <w:jc w:val="center"/>
        <w:rPr>
          <w:sz w:val="20"/>
          <w:szCs w:val="20"/>
        </w:rPr>
      </w:pPr>
    </w:p>
    <w:p w:rsidR="00CB0EAD" w:rsidRDefault="00CB0EAD" w:rsidP="00362F54">
      <w:pPr>
        <w:jc w:val="center"/>
        <w:rPr>
          <w:sz w:val="20"/>
          <w:szCs w:val="20"/>
        </w:rPr>
      </w:pPr>
    </w:p>
    <w:p w:rsidR="000C7179" w:rsidRDefault="000C7179" w:rsidP="00362F54">
      <w:pPr>
        <w:jc w:val="center"/>
        <w:rPr>
          <w:sz w:val="20"/>
          <w:szCs w:val="20"/>
        </w:rPr>
      </w:pPr>
    </w:p>
    <w:p w:rsidR="000C7179" w:rsidRDefault="000C7179" w:rsidP="00362F54">
      <w:pPr>
        <w:jc w:val="center"/>
        <w:rPr>
          <w:sz w:val="20"/>
          <w:szCs w:val="20"/>
        </w:rPr>
      </w:pPr>
    </w:p>
    <w:p w:rsidR="000C7179" w:rsidRDefault="00362F54" w:rsidP="000C7179">
      <w:pPr>
        <w:jc w:val="center"/>
        <w:rPr>
          <w:sz w:val="20"/>
          <w:szCs w:val="20"/>
        </w:rPr>
      </w:pPr>
      <w:r w:rsidRPr="00833A46">
        <w:rPr>
          <w:sz w:val="20"/>
          <w:szCs w:val="20"/>
        </w:rPr>
        <w:t xml:space="preserve">Bölüm Staj Komisyonu </w:t>
      </w:r>
      <w:r w:rsidR="00833A46" w:rsidRPr="00833A46">
        <w:rPr>
          <w:sz w:val="20"/>
          <w:szCs w:val="20"/>
        </w:rPr>
        <w:t>Üyesi</w:t>
      </w:r>
      <w:r w:rsidRPr="00833A46">
        <w:rPr>
          <w:sz w:val="20"/>
          <w:szCs w:val="20"/>
        </w:rPr>
        <w:t xml:space="preserve">                </w:t>
      </w:r>
      <w:r w:rsidR="00CB0EAD">
        <w:rPr>
          <w:sz w:val="20"/>
          <w:szCs w:val="20"/>
        </w:rPr>
        <w:t xml:space="preserve">  </w:t>
      </w:r>
      <w:r w:rsidRPr="00833A46">
        <w:rPr>
          <w:sz w:val="20"/>
          <w:szCs w:val="20"/>
        </w:rPr>
        <w:t>Bölüm Staj Komisyonu</w:t>
      </w:r>
      <w:r w:rsidR="00833A46" w:rsidRPr="00833A46">
        <w:rPr>
          <w:sz w:val="20"/>
          <w:szCs w:val="20"/>
        </w:rPr>
        <w:t xml:space="preserve"> Üyesi</w:t>
      </w:r>
    </w:p>
    <w:p w:rsidR="000C7179" w:rsidRDefault="00CB0EAD" w:rsidP="000C7179">
      <w:pPr>
        <w:jc w:val="center"/>
        <w:rPr>
          <w:sz w:val="20"/>
          <w:szCs w:val="20"/>
        </w:rPr>
      </w:pPr>
      <w:r>
        <w:rPr>
          <w:sz w:val="20"/>
          <w:szCs w:val="20"/>
        </w:rPr>
        <w:t xml:space="preserve">  </w:t>
      </w:r>
      <w:r w:rsidR="00362F54" w:rsidRPr="00833A46">
        <w:rPr>
          <w:sz w:val="20"/>
          <w:szCs w:val="20"/>
        </w:rPr>
        <w:t>Dep</w:t>
      </w:r>
      <w:r w:rsidR="00833A46">
        <w:rPr>
          <w:sz w:val="20"/>
          <w:szCs w:val="20"/>
        </w:rPr>
        <w:t>.</w:t>
      </w:r>
      <w:r w:rsidR="00362F54" w:rsidRPr="00833A46">
        <w:rPr>
          <w:sz w:val="20"/>
          <w:szCs w:val="20"/>
        </w:rPr>
        <w:t xml:space="preserve"> </w:t>
      </w:r>
      <w:r w:rsidR="00674194">
        <w:rPr>
          <w:sz w:val="20"/>
          <w:szCs w:val="20"/>
        </w:rPr>
        <w:t>Sum. Prac.</w:t>
      </w:r>
      <w:r w:rsidR="00362F54" w:rsidRPr="00833A46">
        <w:rPr>
          <w:sz w:val="20"/>
          <w:szCs w:val="20"/>
        </w:rPr>
        <w:t xml:space="preserve"> Com.</w:t>
      </w:r>
      <w:r w:rsidR="00833A46" w:rsidRPr="00833A46">
        <w:rPr>
          <w:sz w:val="20"/>
          <w:szCs w:val="20"/>
        </w:rPr>
        <w:t xml:space="preserve"> Mem</w:t>
      </w:r>
      <w:r w:rsidR="00833A46">
        <w:rPr>
          <w:sz w:val="20"/>
          <w:szCs w:val="20"/>
        </w:rPr>
        <w:t>ber</w:t>
      </w:r>
      <w:r w:rsidR="00833A46" w:rsidRPr="00833A46">
        <w:rPr>
          <w:sz w:val="20"/>
          <w:szCs w:val="20"/>
        </w:rPr>
        <w:t xml:space="preserve"> </w:t>
      </w:r>
      <w:r w:rsidR="00362F54" w:rsidRPr="00833A46">
        <w:rPr>
          <w:sz w:val="20"/>
          <w:szCs w:val="20"/>
        </w:rPr>
        <w:t xml:space="preserve">     </w:t>
      </w:r>
      <w:r w:rsidR="00833A46">
        <w:rPr>
          <w:sz w:val="20"/>
          <w:szCs w:val="20"/>
        </w:rPr>
        <w:t xml:space="preserve">         </w:t>
      </w:r>
      <w:r w:rsidR="00833A46" w:rsidRPr="00833A46">
        <w:rPr>
          <w:sz w:val="20"/>
          <w:szCs w:val="20"/>
        </w:rPr>
        <w:t xml:space="preserve"> Dep</w:t>
      </w:r>
      <w:r w:rsidR="00833A46">
        <w:rPr>
          <w:sz w:val="20"/>
          <w:szCs w:val="20"/>
        </w:rPr>
        <w:t>.</w:t>
      </w:r>
      <w:r w:rsidR="00833A46" w:rsidRPr="00833A46">
        <w:rPr>
          <w:sz w:val="20"/>
          <w:szCs w:val="20"/>
        </w:rPr>
        <w:t xml:space="preserve"> </w:t>
      </w:r>
      <w:r w:rsidR="00674194">
        <w:rPr>
          <w:sz w:val="20"/>
          <w:szCs w:val="20"/>
        </w:rPr>
        <w:t>Sum. Prac.</w:t>
      </w:r>
      <w:r w:rsidR="00674194" w:rsidRPr="00833A46">
        <w:rPr>
          <w:sz w:val="20"/>
          <w:szCs w:val="20"/>
        </w:rPr>
        <w:t xml:space="preserve"> </w:t>
      </w:r>
      <w:r w:rsidR="00833A46" w:rsidRPr="00833A46">
        <w:rPr>
          <w:sz w:val="20"/>
          <w:szCs w:val="20"/>
        </w:rPr>
        <w:t>Com. Mem</w:t>
      </w:r>
      <w:r w:rsidR="00833A46">
        <w:rPr>
          <w:sz w:val="20"/>
          <w:szCs w:val="20"/>
        </w:rPr>
        <w:t>ber</w:t>
      </w:r>
      <w:r w:rsidR="00833A46" w:rsidRPr="00833A46">
        <w:rPr>
          <w:sz w:val="20"/>
          <w:szCs w:val="20"/>
        </w:rPr>
        <w:t xml:space="preserve">     </w:t>
      </w:r>
    </w:p>
    <w:p w:rsidR="00E132AD" w:rsidRDefault="00E132AD" w:rsidP="000C7179">
      <w:pPr>
        <w:jc w:val="center"/>
        <w:rPr>
          <w:sz w:val="20"/>
          <w:szCs w:val="20"/>
        </w:rPr>
      </w:pPr>
    </w:p>
    <w:p w:rsidR="000D19E6" w:rsidRDefault="000D19E6" w:rsidP="000C7179">
      <w:pPr>
        <w:jc w:val="center"/>
        <w:rPr>
          <w:sz w:val="20"/>
          <w:szCs w:val="20"/>
        </w:rPr>
      </w:pPr>
    </w:p>
    <w:p w:rsidR="001F531A" w:rsidRDefault="001F531A" w:rsidP="006C61D9">
      <w:pPr>
        <w:pStyle w:val="Heading5"/>
        <w:jc w:val="center"/>
      </w:pPr>
      <w:r>
        <w:rPr>
          <w:sz w:val="20"/>
          <w:szCs w:val="20"/>
        </w:rPr>
        <w:br w:type="page"/>
      </w:r>
      <w:r>
        <w:lastRenderedPageBreak/>
        <w:t xml:space="preserve">STAJ RAPORU İÇERİK DÜZENİ / </w:t>
      </w:r>
    </w:p>
    <w:p w:rsidR="001F531A" w:rsidRDefault="001F531A" w:rsidP="006C61D9">
      <w:pPr>
        <w:pStyle w:val="Heading5"/>
        <w:jc w:val="center"/>
      </w:pPr>
      <w:r>
        <w:t>CONTENT OF THE SUMMER PRACTICE REPORT</w:t>
      </w:r>
    </w:p>
    <w:p w:rsidR="001F531A" w:rsidRDefault="001F531A" w:rsidP="00362F54"/>
    <w:p w:rsidR="001F531A" w:rsidRDefault="001F531A" w:rsidP="00362F54">
      <w:pPr>
        <w:rPr>
          <w:b/>
        </w:rPr>
      </w:pPr>
      <w:r>
        <w:rPr>
          <w:b/>
        </w:rPr>
        <w:t>1. GİRİŞ / INTRODUCTION</w:t>
      </w:r>
    </w:p>
    <w:p w:rsidR="001F531A" w:rsidRDefault="001F531A" w:rsidP="00362F54">
      <w:pPr>
        <w:rPr>
          <w:b/>
        </w:rPr>
      </w:pPr>
    </w:p>
    <w:p w:rsidR="001F531A" w:rsidRDefault="001F531A" w:rsidP="00362F54">
      <w:pPr>
        <w:jc w:val="both"/>
      </w:pPr>
      <w:r>
        <w:tab/>
        <w:t xml:space="preserve">İşyerinin tanıtımı / Description of the work place, İşyerinin amaçları / Objectives of the work place, </w:t>
      </w:r>
      <w:r w:rsidRPr="00FB5AEC">
        <w:t xml:space="preserve">Şematik olarak işyerinin teşkilat yapısı ve görev dağılımı / Schematic plan of the </w:t>
      </w:r>
      <w:r>
        <w:t>work place</w:t>
      </w:r>
      <w:r w:rsidRPr="00FB5AEC">
        <w:t xml:space="preserve"> structure and task allocation</w:t>
      </w:r>
      <w:r>
        <w:t>, İşyeri araştırma geliştirme çalışmaları / Research and development activities, Gerekli görülen diğer bilgiler / Other relevant information</w:t>
      </w:r>
    </w:p>
    <w:p w:rsidR="001F531A" w:rsidRDefault="001F531A" w:rsidP="00362F54">
      <w:pPr>
        <w:jc w:val="both"/>
      </w:pPr>
    </w:p>
    <w:p w:rsidR="001F531A" w:rsidRDefault="001F531A" w:rsidP="00362F54">
      <w:pPr>
        <w:jc w:val="both"/>
        <w:rPr>
          <w:b/>
        </w:rPr>
      </w:pPr>
      <w:r>
        <w:rPr>
          <w:b/>
        </w:rPr>
        <w:t>2. ÖNSÖZ / FOREWORD</w:t>
      </w:r>
    </w:p>
    <w:p w:rsidR="001F531A" w:rsidRDefault="001F531A" w:rsidP="00362F54">
      <w:pPr>
        <w:jc w:val="both"/>
        <w:rPr>
          <w:b/>
        </w:rPr>
      </w:pPr>
    </w:p>
    <w:p w:rsidR="001F531A" w:rsidRDefault="001F531A" w:rsidP="00362F54">
      <w:pPr>
        <w:jc w:val="both"/>
      </w:pPr>
      <w:r>
        <w:tab/>
        <w:t>Bu bölümde stajdaki görevlerin, işin şeklinin kısa bir tanımı yapılacak ve işyerinin hangi biriminde, kimlerle beraber çalışıldığı (işyerindeki rolleri) özetlenecektir.</w:t>
      </w:r>
    </w:p>
    <w:p w:rsidR="001F531A" w:rsidRDefault="001F531A" w:rsidP="00362F54">
      <w:pPr>
        <w:jc w:val="both"/>
      </w:pPr>
      <w:r>
        <w:t xml:space="preserve"> </w:t>
      </w:r>
    </w:p>
    <w:p w:rsidR="001F531A" w:rsidRDefault="001F531A" w:rsidP="00362F54">
      <w:pPr>
        <w:jc w:val="both"/>
      </w:pPr>
      <w:r>
        <w:tab/>
        <w:t>This section will include a brief description of the tasks you involved with, form of the work of your practice, the unit where you work and with whom you work (their roles in the workplace).</w:t>
      </w:r>
    </w:p>
    <w:p w:rsidR="001F531A" w:rsidRDefault="001F531A" w:rsidP="00362F54">
      <w:pPr>
        <w:jc w:val="both"/>
      </w:pPr>
      <w:r>
        <w:t xml:space="preserve"> </w:t>
      </w:r>
    </w:p>
    <w:p w:rsidR="001F531A" w:rsidRDefault="001F531A" w:rsidP="00362F54">
      <w:pPr>
        <w:jc w:val="both"/>
        <w:rPr>
          <w:b/>
        </w:rPr>
      </w:pPr>
      <w:r>
        <w:rPr>
          <w:b/>
        </w:rPr>
        <w:t>3. HAFTALIK ÇALIŞMA RAPORLARI / WEEKLY WORK REPORTS</w:t>
      </w:r>
    </w:p>
    <w:p w:rsidR="001F531A" w:rsidRDefault="001F531A" w:rsidP="00362F54">
      <w:pPr>
        <w:jc w:val="both"/>
        <w:rPr>
          <w:b/>
        </w:rPr>
      </w:pPr>
    </w:p>
    <w:p w:rsidR="001F531A" w:rsidRDefault="001F531A" w:rsidP="00362F54">
      <w:pPr>
        <w:jc w:val="both"/>
      </w:pPr>
      <w:r>
        <w:rPr>
          <w:b/>
        </w:rPr>
        <w:tab/>
      </w:r>
      <w:r>
        <w:t>İşyeri stajı süresince yapılan tüm çalışmalar bu bölümde toplanacaktır. Haftalık raporlar Staj Sorumlusu tarafından onaylanmalı ve her hafta bitiminde şayet varsa kendi kişisel görüşünü özetlemelidir.</w:t>
      </w:r>
    </w:p>
    <w:p w:rsidR="001F531A" w:rsidRDefault="001F531A" w:rsidP="00362F54">
      <w:pPr>
        <w:jc w:val="both"/>
      </w:pPr>
    </w:p>
    <w:p w:rsidR="001F531A" w:rsidRDefault="001F531A" w:rsidP="00362F54">
      <w:pPr>
        <w:jc w:val="both"/>
      </w:pPr>
      <w:r>
        <w:tab/>
        <w:t>Entire work carried out during the summer practice will be presented in this section. Weekly reports should be approved by the Responsible Person and a weekly opinion by him/her could be added to the end of each week.</w:t>
      </w:r>
    </w:p>
    <w:p w:rsidR="001F531A" w:rsidRDefault="001F531A" w:rsidP="00362F54">
      <w:pPr>
        <w:jc w:val="both"/>
      </w:pPr>
    </w:p>
    <w:p w:rsidR="001F531A" w:rsidRDefault="001F531A" w:rsidP="00362F54">
      <w:pPr>
        <w:jc w:val="both"/>
        <w:rPr>
          <w:b/>
        </w:rPr>
      </w:pPr>
      <w:r>
        <w:rPr>
          <w:b/>
        </w:rPr>
        <w:t>4. SONUÇ VE ÖNERİLER / CONCLUSIONS AND SUGGESTIONS</w:t>
      </w:r>
    </w:p>
    <w:p w:rsidR="001F531A" w:rsidRDefault="001F531A" w:rsidP="00362F54">
      <w:pPr>
        <w:jc w:val="both"/>
        <w:rPr>
          <w:b/>
        </w:rPr>
      </w:pPr>
    </w:p>
    <w:p w:rsidR="001F531A" w:rsidRDefault="001F531A" w:rsidP="00362F54">
      <w:pPr>
        <w:jc w:val="both"/>
      </w:pPr>
      <w:r>
        <w:rPr>
          <w:b/>
        </w:rPr>
        <w:tab/>
      </w:r>
      <w:r>
        <w:t xml:space="preserve">İşyeri stajı süresince yapılan çalışmalar gözden geçirilerek mesleki açıdan görüşlerin ifade edilmesi. Stajyer olarak tamamlanan veya dahil olan bir proje olduysa projenin öğeleri (kullanılan yazılımlar, yardımcı programlar, veritabanı vb.), nelerin nasıl gerçekleştirildiği, yapılamayan kısımları, zorluk çıkaran yönleri gibi noktalara değinilmelidir. Şayet böyle bir projede görev alınmadıysa da kurumda gerçekleştirilen bir proje benzeri açılardan analiz edilmelidir.  </w:t>
      </w:r>
    </w:p>
    <w:p w:rsidR="001F531A" w:rsidRDefault="001F531A" w:rsidP="00362F54">
      <w:pPr>
        <w:jc w:val="both"/>
      </w:pPr>
    </w:p>
    <w:p w:rsidR="001F531A" w:rsidRDefault="001F531A" w:rsidP="00362F54">
      <w:pPr>
        <w:jc w:val="both"/>
      </w:pPr>
      <w:r>
        <w:tab/>
        <w:t xml:space="preserve">Works carried out during the summer practice will be summarized and opinions will be </w:t>
      </w:r>
      <w:proofErr w:type="gramStart"/>
      <w:r>
        <w:t>expressed  in</w:t>
      </w:r>
      <w:proofErr w:type="gramEnd"/>
      <w:r>
        <w:t xml:space="preserve"> a professional point of view. If you completed or be part of a project, explain the components of this project, implementation details, issues that were hard for you or you couldn’t implement. Even if you didn’t get involved in </w:t>
      </w:r>
      <w:proofErr w:type="gramStart"/>
      <w:r>
        <w:t>such  a</w:t>
      </w:r>
      <w:proofErr w:type="gramEnd"/>
      <w:r>
        <w:t xml:space="preserve"> project analyze a project that is developed in this workplace in a similar manner.</w:t>
      </w:r>
    </w:p>
    <w:p w:rsidR="001F531A" w:rsidRDefault="001F531A" w:rsidP="00362F54">
      <w:pPr>
        <w:jc w:val="both"/>
      </w:pPr>
    </w:p>
    <w:p w:rsidR="001F531A" w:rsidRDefault="001F531A" w:rsidP="003319EA">
      <w:pPr>
        <w:rPr>
          <w:b/>
        </w:rPr>
      </w:pPr>
      <w:r>
        <w:rPr>
          <w:b/>
        </w:rPr>
        <w:t>5. EKLER / APPENDIX</w:t>
      </w:r>
    </w:p>
    <w:p w:rsidR="001F531A" w:rsidRDefault="001F531A" w:rsidP="00362F54">
      <w:pPr>
        <w:jc w:val="both"/>
        <w:rPr>
          <w:b/>
        </w:rPr>
      </w:pPr>
    </w:p>
    <w:p w:rsidR="001F531A" w:rsidRDefault="001F531A" w:rsidP="00362F54">
      <w:pPr>
        <w:jc w:val="both"/>
      </w:pPr>
      <w:r>
        <w:rPr>
          <w:b/>
        </w:rPr>
        <w:tab/>
      </w:r>
      <w:r w:rsidRPr="003319EA">
        <w:t>Staj süresi boyunca üzerinde çalıştığınız projeler</w:t>
      </w:r>
      <w:r>
        <w:t>le ilgili şekilleri,</w:t>
      </w:r>
      <w:r w:rsidRPr="003319EA">
        <w:t xml:space="preserve"> yazdığınız kodlar</w:t>
      </w:r>
      <w:r>
        <w:t>ı vb.</w:t>
      </w:r>
      <w:r w:rsidRPr="003319EA">
        <w:t xml:space="preserve"> ilgili ekleri CD veya </w:t>
      </w:r>
      <w:proofErr w:type="gramStart"/>
      <w:r w:rsidRPr="003319EA">
        <w:t>kağıt</w:t>
      </w:r>
      <w:proofErr w:type="gramEnd"/>
      <w:r w:rsidRPr="003319EA">
        <w:t xml:space="preserve"> üzerinde bu son kısma ekleyebilirsiniz.</w:t>
      </w:r>
    </w:p>
    <w:p w:rsidR="001F531A" w:rsidRDefault="001F531A" w:rsidP="00362F54">
      <w:pPr>
        <w:jc w:val="both"/>
      </w:pPr>
    </w:p>
    <w:p w:rsidR="001F531A" w:rsidRPr="003319EA" w:rsidRDefault="001F531A" w:rsidP="00362F54">
      <w:pPr>
        <w:jc w:val="both"/>
      </w:pPr>
      <w:r>
        <w:t xml:space="preserve"> </w:t>
      </w:r>
      <w:r>
        <w:tab/>
        <w:t xml:space="preserve">You can attach information on the projects you worked on, drawings, code you have written etc. </w:t>
      </w:r>
      <w:proofErr w:type="gramStart"/>
      <w:r>
        <w:t>in</w:t>
      </w:r>
      <w:proofErr w:type="gramEnd"/>
      <w:r>
        <w:t xml:space="preserve"> this section on paper or within a CD.</w:t>
      </w:r>
    </w:p>
    <w:p w:rsidR="001F531A" w:rsidRDefault="001F531A" w:rsidP="0099260D">
      <w:pPr>
        <w:pStyle w:val="Heading4"/>
        <w:jc w:val="both"/>
        <w:rPr>
          <w:u w:val="single"/>
        </w:rPr>
      </w:pPr>
      <w:r>
        <w:rPr>
          <w:u w:val="single"/>
        </w:rPr>
        <w:lastRenderedPageBreak/>
        <w:t xml:space="preserve">I-GİRİŞ / </w:t>
      </w:r>
      <w:proofErr w:type="gramStart"/>
      <w:r>
        <w:rPr>
          <w:u w:val="single"/>
        </w:rPr>
        <w:t>INTRODUCTION :</w:t>
      </w:r>
      <w:proofErr w:type="gramEnd"/>
    </w:p>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 w:rsidR="001F531A" w:rsidRDefault="001F531A" w:rsidP="0099260D">
      <w:pPr>
        <w:rPr>
          <w:b/>
          <w:sz w:val="28"/>
          <w:szCs w:val="28"/>
          <w:u w:val="single"/>
        </w:rPr>
      </w:pPr>
    </w:p>
    <w:p w:rsidR="001F531A" w:rsidRDefault="001F531A" w:rsidP="0099260D">
      <w:pPr>
        <w:rPr>
          <w:b/>
          <w:sz w:val="28"/>
          <w:szCs w:val="28"/>
          <w:u w:val="single"/>
        </w:rPr>
      </w:pPr>
    </w:p>
    <w:p w:rsidR="001F531A" w:rsidRPr="00D53C15" w:rsidRDefault="001F531A" w:rsidP="0099260D">
      <w:pPr>
        <w:rPr>
          <w:b/>
          <w:sz w:val="28"/>
          <w:szCs w:val="28"/>
          <w:u w:val="single"/>
        </w:rPr>
      </w:pPr>
      <w:r w:rsidRPr="00D53C15">
        <w:rPr>
          <w:b/>
          <w:sz w:val="28"/>
          <w:szCs w:val="28"/>
          <w:u w:val="single"/>
        </w:rPr>
        <w:lastRenderedPageBreak/>
        <w:t>II-ÖNSÖZ / FOREWORD</w:t>
      </w:r>
      <w:r w:rsidRPr="00D53C15">
        <w:rPr>
          <w:b/>
          <w:sz w:val="28"/>
          <w:szCs w:val="28"/>
          <w:u w:val="single"/>
        </w:rPr>
        <w:tab/>
        <w:t>:</w:t>
      </w: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99260D">
      <w:pPr>
        <w:rPr>
          <w:b/>
          <w:u w:val="single"/>
        </w:rPr>
      </w:pPr>
    </w:p>
    <w:p w:rsidR="001F531A" w:rsidRDefault="001F531A" w:rsidP="005C7F6E">
      <w:pPr>
        <w:pStyle w:val="Heading4"/>
        <w:jc w:val="both"/>
        <w:rPr>
          <w:u w:val="single"/>
        </w:rPr>
      </w:pPr>
      <w:r>
        <w:rPr>
          <w:u w:val="single"/>
        </w:rPr>
        <w:lastRenderedPageBreak/>
        <w:t>III-HAFTALIK ÇALIŞMA RAPORLARI / WEEKLY WORK REPORTS:</w:t>
      </w:r>
    </w:p>
    <w:p w:rsidR="001F531A" w:rsidRDefault="001F531A" w:rsidP="005C7F6E">
      <w:pPr>
        <w:jc w:val="both"/>
      </w:pPr>
      <w:r>
        <w:t xml:space="preserve">Staj süresince yapılan işler hafta hafta özetlenecektir. Dilenirse her hafta yapılan işler gün gün de açıklanabilir. </w:t>
      </w:r>
    </w:p>
    <w:p w:rsidR="001F531A" w:rsidRDefault="001F531A" w:rsidP="005C7F6E">
      <w:pPr>
        <w:jc w:val="both"/>
      </w:pPr>
      <w:r>
        <w:t>Summary of the work done each week of the practice. Weekly summaries can be given as daily reports.</w:t>
      </w:r>
    </w:p>
    <w:p w:rsidR="001F531A" w:rsidRDefault="001F531A" w:rsidP="005C7F6E">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2"/>
      </w:tblGrid>
      <w:tr w:rsidR="001F531A" w:rsidTr="00DD73BA">
        <w:trPr>
          <w:trHeight w:val="7867"/>
        </w:trPr>
        <w:tc>
          <w:tcPr>
            <w:tcW w:w="9212" w:type="dxa"/>
          </w:tcPr>
          <w:p w:rsidR="001F531A" w:rsidRDefault="001F531A" w:rsidP="00DD73BA">
            <w:pPr>
              <w:rPr>
                <w:u w:val="single"/>
              </w:rPr>
            </w:pPr>
            <w:r>
              <w:rPr>
                <w:u w:val="single"/>
              </w:rPr>
              <w:t>1.HAFTA (WEEK 1):</w:t>
            </w:r>
          </w:p>
          <w:p w:rsidR="001F531A" w:rsidRDefault="001F531A" w:rsidP="00DD73BA">
            <w:pPr>
              <w:rPr>
                <w:u w:val="single"/>
              </w:rPr>
            </w:pPr>
          </w:p>
          <w:p w:rsidR="001F531A" w:rsidRDefault="001F531A" w:rsidP="00DD73BA">
            <w:pPr>
              <w:rPr>
                <w:u w:val="single"/>
              </w:rPr>
            </w:pPr>
          </w:p>
        </w:tc>
      </w:tr>
      <w:tr w:rsidR="001F531A" w:rsidTr="00DD73BA">
        <w:trPr>
          <w:trHeight w:val="4236"/>
        </w:trPr>
        <w:tc>
          <w:tcPr>
            <w:tcW w:w="9212" w:type="dxa"/>
          </w:tcPr>
          <w:p w:rsidR="001F531A" w:rsidRDefault="001F531A" w:rsidP="00936AF8">
            <w:pPr>
              <w:rPr>
                <w:u w:val="single"/>
              </w:rPr>
            </w:pPr>
            <w:r>
              <w:rPr>
                <w:u w:val="single"/>
              </w:rPr>
              <w:t xml:space="preserve">STAJ SORUMLUSUNUN ÖĞRENCİ HAKKINDAKİ HAFTALIK GÖRÜŞLERİ / </w:t>
            </w:r>
          </w:p>
          <w:p w:rsidR="001F531A" w:rsidRDefault="001F531A" w:rsidP="00936AF8">
            <w:pPr>
              <w:rPr>
                <w:u w:val="single"/>
              </w:rPr>
            </w:pPr>
            <w:r>
              <w:rPr>
                <w:u w:val="single"/>
              </w:rPr>
              <w:t>OPINION OF THE RESPONSIBLE PERSON FOR STUDENT’S WEEKLY PERFORMANCE:</w:t>
            </w:r>
          </w:p>
        </w:tc>
      </w:tr>
    </w:tbl>
    <w:p w:rsidR="00486F11" w:rsidRPr="00486F11" w:rsidRDefault="00486F11" w:rsidP="00486F11">
      <w:pPr>
        <w:jc w:val="both"/>
        <w:rPr>
          <w:sz w:val="22"/>
        </w:rPr>
      </w:pPr>
      <w:r w:rsidRPr="00486F11">
        <w:rPr>
          <w:sz w:val="22"/>
        </w:rPr>
        <w:t xml:space="preserve">*Haftalık raporlar işyeri sorumlusu tarafından </w:t>
      </w:r>
      <w:r w:rsidRPr="00486F11">
        <w:rPr>
          <w:b/>
          <w:sz w:val="22"/>
        </w:rPr>
        <w:t>imza ve görüş</w:t>
      </w:r>
      <w:r w:rsidRPr="00486F11">
        <w:rPr>
          <w:sz w:val="22"/>
        </w:rPr>
        <w:t xml:space="preserve"> ile </w:t>
      </w:r>
      <w:proofErr w:type="gramStart"/>
      <w:r w:rsidRPr="00486F11">
        <w:rPr>
          <w:sz w:val="22"/>
        </w:rPr>
        <w:t>onaylanacaktır  /</w:t>
      </w:r>
      <w:proofErr w:type="gramEnd"/>
      <w:r w:rsidRPr="00486F11">
        <w:rPr>
          <w:sz w:val="22"/>
        </w:rPr>
        <w:t xml:space="preserve"> Weekly reports will be approved by </w:t>
      </w:r>
      <w:r w:rsidRPr="00486F11">
        <w:rPr>
          <w:b/>
          <w:sz w:val="22"/>
        </w:rPr>
        <w:t>signature and comment</w:t>
      </w:r>
      <w:r w:rsidRPr="00486F11">
        <w:rPr>
          <w:sz w:val="22"/>
        </w:rPr>
        <w:t xml:space="preserve"> from the person responsible for summer practise.</w:t>
      </w:r>
    </w:p>
    <w:p w:rsidR="001F531A" w:rsidRDefault="001F531A" w:rsidP="00F74831">
      <w:pPr>
        <w:jc w:val="both"/>
        <w:rPr>
          <w:b/>
          <w:sz w:val="28"/>
          <w:szCs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2"/>
      </w:tblGrid>
      <w:tr w:rsidR="001F531A" w:rsidTr="00DD73BA">
        <w:trPr>
          <w:trHeight w:val="9308"/>
        </w:trPr>
        <w:tc>
          <w:tcPr>
            <w:tcW w:w="9212" w:type="dxa"/>
          </w:tcPr>
          <w:p w:rsidR="001F531A" w:rsidRDefault="001F531A" w:rsidP="00DD73BA">
            <w:pPr>
              <w:rPr>
                <w:u w:val="single"/>
              </w:rPr>
            </w:pPr>
            <w:r>
              <w:rPr>
                <w:b/>
                <w:sz w:val="28"/>
                <w:szCs w:val="28"/>
                <w:u w:val="single"/>
              </w:rPr>
              <w:lastRenderedPageBreak/>
              <w:br w:type="page"/>
            </w:r>
            <w:r>
              <w:rPr>
                <w:u w:val="single"/>
              </w:rPr>
              <w:t>2.HAFTA (WEEK 2):</w:t>
            </w:r>
          </w:p>
          <w:p w:rsidR="001F531A" w:rsidRDefault="001F531A" w:rsidP="00DD73BA">
            <w:pPr>
              <w:rPr>
                <w:u w:val="single"/>
              </w:rPr>
            </w:pPr>
          </w:p>
          <w:p w:rsidR="001F531A" w:rsidRDefault="001F531A" w:rsidP="00DD73BA">
            <w:pPr>
              <w:rPr>
                <w:u w:val="single"/>
              </w:rPr>
            </w:pPr>
          </w:p>
        </w:tc>
      </w:tr>
      <w:tr w:rsidR="001F531A" w:rsidTr="00DD73BA">
        <w:trPr>
          <w:trHeight w:val="4238"/>
        </w:trPr>
        <w:tc>
          <w:tcPr>
            <w:tcW w:w="9212" w:type="dxa"/>
          </w:tcPr>
          <w:p w:rsidR="001F531A" w:rsidRDefault="001F531A" w:rsidP="00DD73BA">
            <w:pPr>
              <w:rPr>
                <w:u w:val="single"/>
              </w:rPr>
            </w:pPr>
            <w:r>
              <w:rPr>
                <w:u w:val="single"/>
              </w:rPr>
              <w:t xml:space="preserve">STAJ SORUMLUSUNUN ÖĞRENCİ HAKKINDAKİ HAFTALIK GÖRÜŞLERİ / </w:t>
            </w:r>
          </w:p>
          <w:p w:rsidR="001F531A" w:rsidRDefault="001F531A" w:rsidP="00DD73BA">
            <w:pPr>
              <w:rPr>
                <w:u w:val="single"/>
              </w:rPr>
            </w:pPr>
            <w:r>
              <w:rPr>
                <w:u w:val="single"/>
              </w:rPr>
              <w:t>OPINION OF THE RESPONSIBLE PERSON FOR STUDENT’S WEEKLY PERFORMANCE:</w:t>
            </w:r>
          </w:p>
        </w:tc>
      </w:tr>
    </w:tbl>
    <w:p w:rsidR="00486F11" w:rsidRPr="00486F11" w:rsidRDefault="00486F11" w:rsidP="00486F11">
      <w:pPr>
        <w:jc w:val="both"/>
        <w:rPr>
          <w:sz w:val="22"/>
        </w:rPr>
      </w:pPr>
      <w:r w:rsidRPr="00486F11">
        <w:rPr>
          <w:sz w:val="22"/>
        </w:rPr>
        <w:t xml:space="preserve">*Haftalık raporlar işyeri sorumlusu tarafından </w:t>
      </w:r>
      <w:r w:rsidRPr="00486F11">
        <w:rPr>
          <w:b/>
          <w:sz w:val="22"/>
        </w:rPr>
        <w:t>imza ve görüş</w:t>
      </w:r>
      <w:r w:rsidRPr="00486F11">
        <w:rPr>
          <w:sz w:val="22"/>
        </w:rPr>
        <w:t xml:space="preserve"> ile </w:t>
      </w:r>
      <w:proofErr w:type="gramStart"/>
      <w:r w:rsidRPr="00486F11">
        <w:rPr>
          <w:sz w:val="22"/>
        </w:rPr>
        <w:t>onaylanacaktır  /</w:t>
      </w:r>
      <w:proofErr w:type="gramEnd"/>
      <w:r w:rsidRPr="00486F11">
        <w:rPr>
          <w:sz w:val="22"/>
        </w:rPr>
        <w:t xml:space="preserve"> Weekly reports will be approved by </w:t>
      </w:r>
      <w:r w:rsidRPr="00486F11">
        <w:rPr>
          <w:b/>
          <w:sz w:val="22"/>
        </w:rPr>
        <w:t>signature and comment</w:t>
      </w:r>
      <w:r w:rsidRPr="00486F11">
        <w:rPr>
          <w:sz w:val="22"/>
        </w:rPr>
        <w:t xml:space="preserve"> from the person responsible for summer practise.</w:t>
      </w:r>
    </w:p>
    <w:p w:rsidR="001F531A" w:rsidRDefault="001F531A" w:rsidP="00F74831">
      <w:pPr>
        <w:jc w:val="both"/>
        <w:rPr>
          <w:b/>
          <w:sz w:val="28"/>
          <w:szCs w:val="28"/>
          <w:u w:val="single"/>
        </w:rPr>
      </w:pPr>
      <w:r>
        <w:rPr>
          <w:b/>
          <w:sz w:val="28"/>
          <w:szCs w:val="28"/>
          <w:u w:val="single"/>
        </w:rPr>
        <w:br w:type="page"/>
      </w:r>
    </w:p>
    <w:tbl>
      <w:tblPr>
        <w:tblW w:w="9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41"/>
      </w:tblGrid>
      <w:tr w:rsidR="001F531A" w:rsidTr="00486F11">
        <w:trPr>
          <w:trHeight w:val="9629"/>
        </w:trPr>
        <w:tc>
          <w:tcPr>
            <w:tcW w:w="9241" w:type="dxa"/>
          </w:tcPr>
          <w:p w:rsidR="001F531A" w:rsidRDefault="001F531A" w:rsidP="00486F11">
            <w:pPr>
              <w:rPr>
                <w:u w:val="single"/>
              </w:rPr>
            </w:pPr>
            <w:r>
              <w:rPr>
                <w:b/>
                <w:sz w:val="28"/>
                <w:szCs w:val="28"/>
                <w:u w:val="single"/>
              </w:rPr>
              <w:br w:type="page"/>
            </w:r>
            <w:r>
              <w:rPr>
                <w:u w:val="single"/>
              </w:rPr>
              <w:t>3.HAFTA (WEEK 3):</w:t>
            </w:r>
          </w:p>
        </w:tc>
      </w:tr>
      <w:tr w:rsidR="001F531A" w:rsidTr="00486F11">
        <w:trPr>
          <w:trHeight w:val="4059"/>
        </w:trPr>
        <w:tc>
          <w:tcPr>
            <w:tcW w:w="9241" w:type="dxa"/>
          </w:tcPr>
          <w:p w:rsidR="001F531A" w:rsidRDefault="001F531A" w:rsidP="00DD73BA">
            <w:pPr>
              <w:rPr>
                <w:u w:val="single"/>
              </w:rPr>
            </w:pPr>
            <w:r>
              <w:rPr>
                <w:u w:val="single"/>
              </w:rPr>
              <w:t xml:space="preserve">STAJ SORUMLUSUNUN ÖĞRENCİ HAKKINDAKİ HAFTALIK GÖRÜŞLERİ / </w:t>
            </w:r>
          </w:p>
          <w:p w:rsidR="001F531A" w:rsidRDefault="001F531A" w:rsidP="00DD73BA">
            <w:pPr>
              <w:rPr>
                <w:u w:val="single"/>
              </w:rPr>
            </w:pPr>
            <w:r>
              <w:rPr>
                <w:u w:val="single"/>
              </w:rPr>
              <w:t>OPINION OF THE RESPONSIBLE PERSON FOR STUDENT’S WEEKLY PERFORMANCE:</w:t>
            </w:r>
          </w:p>
        </w:tc>
      </w:tr>
    </w:tbl>
    <w:p w:rsidR="00486F11" w:rsidRPr="00486F11" w:rsidRDefault="00486F11" w:rsidP="00486F11">
      <w:pPr>
        <w:jc w:val="both"/>
        <w:rPr>
          <w:sz w:val="22"/>
        </w:rPr>
      </w:pPr>
      <w:r w:rsidRPr="00486F11">
        <w:rPr>
          <w:sz w:val="22"/>
        </w:rPr>
        <w:t xml:space="preserve">*Haftalık raporlar işyeri sorumlusu tarafından </w:t>
      </w:r>
      <w:r w:rsidRPr="00486F11">
        <w:rPr>
          <w:b/>
          <w:sz w:val="22"/>
        </w:rPr>
        <w:t>imza ve görüş</w:t>
      </w:r>
      <w:r w:rsidRPr="00486F11">
        <w:rPr>
          <w:sz w:val="22"/>
        </w:rPr>
        <w:t xml:space="preserve"> ile </w:t>
      </w:r>
      <w:proofErr w:type="gramStart"/>
      <w:r w:rsidRPr="00486F11">
        <w:rPr>
          <w:sz w:val="22"/>
        </w:rPr>
        <w:t>onaylanacaktır  /</w:t>
      </w:r>
      <w:proofErr w:type="gramEnd"/>
      <w:r w:rsidRPr="00486F11">
        <w:rPr>
          <w:sz w:val="22"/>
        </w:rPr>
        <w:t xml:space="preserve"> Weekly reports will be approved by </w:t>
      </w:r>
      <w:r w:rsidRPr="00486F11">
        <w:rPr>
          <w:b/>
          <w:sz w:val="22"/>
        </w:rPr>
        <w:t>signature and comment</w:t>
      </w:r>
      <w:r w:rsidRPr="00486F11">
        <w:rPr>
          <w:sz w:val="22"/>
        </w:rPr>
        <w:t xml:space="preserve"> from the person responsible for summer practise.</w:t>
      </w:r>
    </w:p>
    <w:p w:rsidR="001F531A" w:rsidRDefault="001F531A" w:rsidP="00DD73BA">
      <w:pPr>
        <w:jc w:val="both"/>
        <w:rPr>
          <w:b/>
          <w:sz w:val="28"/>
          <w:szCs w:val="28"/>
          <w:u w:val="single"/>
        </w:rPr>
      </w:pPr>
      <w:r>
        <w:rPr>
          <w:b/>
          <w:sz w:val="28"/>
          <w:szCs w:val="28"/>
          <w:u w:val="singl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2"/>
      </w:tblGrid>
      <w:tr w:rsidR="001F531A" w:rsidTr="00DD73BA">
        <w:trPr>
          <w:trHeight w:val="9629"/>
        </w:trPr>
        <w:tc>
          <w:tcPr>
            <w:tcW w:w="9212" w:type="dxa"/>
          </w:tcPr>
          <w:p w:rsidR="001F531A" w:rsidRDefault="001F531A" w:rsidP="00DD73BA">
            <w:pPr>
              <w:rPr>
                <w:u w:val="single"/>
              </w:rPr>
            </w:pPr>
            <w:r>
              <w:rPr>
                <w:b/>
                <w:sz w:val="28"/>
                <w:szCs w:val="28"/>
                <w:u w:val="single"/>
              </w:rPr>
              <w:br w:type="page"/>
            </w:r>
            <w:r>
              <w:rPr>
                <w:u w:val="single"/>
              </w:rPr>
              <w:t>4.HAFTA (WEEK 4):</w:t>
            </w:r>
          </w:p>
          <w:p w:rsidR="001F531A" w:rsidRDefault="001F531A" w:rsidP="00DD73BA">
            <w:pPr>
              <w:rPr>
                <w:u w:val="single"/>
              </w:rPr>
            </w:pPr>
          </w:p>
          <w:p w:rsidR="001F531A" w:rsidRDefault="001F531A" w:rsidP="00DD73BA">
            <w:pPr>
              <w:rPr>
                <w:u w:val="single"/>
              </w:rPr>
            </w:pPr>
          </w:p>
        </w:tc>
      </w:tr>
      <w:tr w:rsidR="001F531A" w:rsidTr="001F531A">
        <w:trPr>
          <w:trHeight w:val="4059"/>
        </w:trPr>
        <w:tc>
          <w:tcPr>
            <w:tcW w:w="9212" w:type="dxa"/>
          </w:tcPr>
          <w:p w:rsidR="001F531A" w:rsidRDefault="001F531A" w:rsidP="00DD73BA">
            <w:pPr>
              <w:rPr>
                <w:u w:val="single"/>
              </w:rPr>
            </w:pPr>
            <w:r>
              <w:rPr>
                <w:u w:val="single"/>
              </w:rPr>
              <w:t xml:space="preserve">STAJ SORUMLUSUNUN ÖĞRENCİ HAKKINDAKİ HAFTALIK GÖRÜŞLERİ / </w:t>
            </w:r>
          </w:p>
          <w:p w:rsidR="001F531A" w:rsidRDefault="001F531A" w:rsidP="00DD73BA">
            <w:pPr>
              <w:rPr>
                <w:u w:val="single"/>
              </w:rPr>
            </w:pPr>
            <w:r>
              <w:rPr>
                <w:u w:val="single"/>
              </w:rPr>
              <w:t>OPINION OF THE RESPONSIBLE PERSON FOR STUDENT’S WEEKLY PERFORMANCE:</w:t>
            </w:r>
          </w:p>
        </w:tc>
      </w:tr>
    </w:tbl>
    <w:p w:rsidR="00486F11" w:rsidRPr="00486F11" w:rsidRDefault="00486F11" w:rsidP="00486F11">
      <w:pPr>
        <w:jc w:val="both"/>
        <w:rPr>
          <w:sz w:val="22"/>
        </w:rPr>
      </w:pPr>
      <w:r w:rsidRPr="00486F11">
        <w:rPr>
          <w:sz w:val="22"/>
        </w:rPr>
        <w:t xml:space="preserve">*Haftalık raporlar işyeri sorumlusu tarafından </w:t>
      </w:r>
      <w:r w:rsidRPr="00486F11">
        <w:rPr>
          <w:b/>
          <w:sz w:val="22"/>
        </w:rPr>
        <w:t>imza ve görüş</w:t>
      </w:r>
      <w:r w:rsidRPr="00486F11">
        <w:rPr>
          <w:sz w:val="22"/>
        </w:rPr>
        <w:t xml:space="preserve"> ile </w:t>
      </w:r>
      <w:proofErr w:type="gramStart"/>
      <w:r w:rsidRPr="00486F11">
        <w:rPr>
          <w:sz w:val="22"/>
        </w:rPr>
        <w:t>onaylanacaktır  /</w:t>
      </w:r>
      <w:proofErr w:type="gramEnd"/>
      <w:r w:rsidRPr="00486F11">
        <w:rPr>
          <w:sz w:val="22"/>
        </w:rPr>
        <w:t xml:space="preserve"> Weekly reports will be approved by </w:t>
      </w:r>
      <w:r w:rsidRPr="00486F11">
        <w:rPr>
          <w:b/>
          <w:sz w:val="22"/>
        </w:rPr>
        <w:t>signature and comment</w:t>
      </w:r>
      <w:r w:rsidRPr="00486F11">
        <w:rPr>
          <w:sz w:val="22"/>
        </w:rPr>
        <w:t xml:space="preserve"> from the person responsible for summer practise.</w:t>
      </w:r>
    </w:p>
    <w:p w:rsidR="001F531A" w:rsidRDefault="001F531A" w:rsidP="00DD73BA">
      <w:pPr>
        <w:jc w:val="both"/>
        <w:rPr>
          <w:b/>
          <w:sz w:val="28"/>
          <w:szCs w:val="28"/>
          <w:u w:val="single"/>
        </w:rPr>
      </w:pPr>
      <w:r>
        <w:rPr>
          <w:b/>
          <w:sz w:val="28"/>
          <w:szCs w:val="28"/>
          <w:u w:val="singl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2"/>
      </w:tblGrid>
      <w:tr w:rsidR="001F531A" w:rsidTr="00DD73BA">
        <w:trPr>
          <w:trHeight w:val="9629"/>
        </w:trPr>
        <w:tc>
          <w:tcPr>
            <w:tcW w:w="9212" w:type="dxa"/>
          </w:tcPr>
          <w:p w:rsidR="001F531A" w:rsidRDefault="001F531A" w:rsidP="00DD73BA">
            <w:pPr>
              <w:rPr>
                <w:u w:val="single"/>
              </w:rPr>
            </w:pPr>
            <w:r>
              <w:rPr>
                <w:b/>
                <w:sz w:val="28"/>
                <w:szCs w:val="28"/>
                <w:u w:val="single"/>
              </w:rPr>
              <w:br w:type="page"/>
            </w:r>
            <w:r>
              <w:rPr>
                <w:u w:val="single"/>
              </w:rPr>
              <w:t>5.HAFTA (WEEK 5):</w:t>
            </w:r>
          </w:p>
          <w:p w:rsidR="001F531A" w:rsidRDefault="001F531A" w:rsidP="00DD73BA">
            <w:pPr>
              <w:rPr>
                <w:u w:val="single"/>
              </w:rPr>
            </w:pPr>
          </w:p>
          <w:p w:rsidR="001F531A" w:rsidRDefault="001F531A" w:rsidP="00DD73BA">
            <w:pPr>
              <w:rPr>
                <w:u w:val="single"/>
              </w:rPr>
            </w:pPr>
          </w:p>
        </w:tc>
      </w:tr>
      <w:tr w:rsidR="001F531A" w:rsidTr="001F531A">
        <w:trPr>
          <w:trHeight w:val="4059"/>
        </w:trPr>
        <w:tc>
          <w:tcPr>
            <w:tcW w:w="9212" w:type="dxa"/>
          </w:tcPr>
          <w:p w:rsidR="001F531A" w:rsidRDefault="001F531A" w:rsidP="00DD73BA">
            <w:pPr>
              <w:rPr>
                <w:u w:val="single"/>
              </w:rPr>
            </w:pPr>
            <w:r>
              <w:rPr>
                <w:u w:val="single"/>
              </w:rPr>
              <w:t xml:space="preserve">STAJ SORUMLUSUNUN ÖĞRENCİ HAKKINDAKİ HAFTALIK GÖRÜŞLERİ / </w:t>
            </w:r>
          </w:p>
          <w:p w:rsidR="001F531A" w:rsidRDefault="001F531A" w:rsidP="00DD73BA">
            <w:pPr>
              <w:rPr>
                <w:u w:val="single"/>
              </w:rPr>
            </w:pPr>
            <w:r>
              <w:rPr>
                <w:u w:val="single"/>
              </w:rPr>
              <w:t>OPINION OF THE RESPONSIBLE PERSON FOR STUDENT’S WEEKLY PERFORMANCE:</w:t>
            </w:r>
          </w:p>
        </w:tc>
      </w:tr>
    </w:tbl>
    <w:p w:rsidR="00486F11" w:rsidRPr="00486F11" w:rsidRDefault="00486F11" w:rsidP="00486F11">
      <w:pPr>
        <w:jc w:val="both"/>
        <w:rPr>
          <w:sz w:val="22"/>
        </w:rPr>
      </w:pPr>
      <w:r w:rsidRPr="00486F11">
        <w:rPr>
          <w:sz w:val="22"/>
        </w:rPr>
        <w:t xml:space="preserve">*Haftalık raporlar işyeri sorumlusu tarafından </w:t>
      </w:r>
      <w:r w:rsidRPr="00486F11">
        <w:rPr>
          <w:b/>
          <w:sz w:val="22"/>
        </w:rPr>
        <w:t>imza ve görüş</w:t>
      </w:r>
      <w:r w:rsidRPr="00486F11">
        <w:rPr>
          <w:sz w:val="22"/>
        </w:rPr>
        <w:t xml:space="preserve"> ile </w:t>
      </w:r>
      <w:proofErr w:type="gramStart"/>
      <w:r w:rsidRPr="00486F11">
        <w:rPr>
          <w:sz w:val="22"/>
        </w:rPr>
        <w:t>onaylanacaktır  /</w:t>
      </w:r>
      <w:proofErr w:type="gramEnd"/>
      <w:r w:rsidRPr="00486F11">
        <w:rPr>
          <w:sz w:val="22"/>
        </w:rPr>
        <w:t xml:space="preserve"> Weekly reports will be approved by </w:t>
      </w:r>
      <w:r w:rsidRPr="00486F11">
        <w:rPr>
          <w:b/>
          <w:sz w:val="22"/>
        </w:rPr>
        <w:t>signature and comment</w:t>
      </w:r>
      <w:r w:rsidRPr="00486F11">
        <w:rPr>
          <w:sz w:val="22"/>
        </w:rPr>
        <w:t xml:space="preserve"> from the person responsible for summer practise.</w:t>
      </w:r>
    </w:p>
    <w:p w:rsidR="001F531A" w:rsidRDefault="001F531A" w:rsidP="00DD73BA">
      <w:pPr>
        <w:jc w:val="both"/>
        <w:rPr>
          <w:b/>
          <w:sz w:val="28"/>
          <w:szCs w:val="28"/>
          <w:u w:val="single"/>
        </w:rPr>
      </w:pPr>
      <w:r>
        <w:rPr>
          <w:b/>
          <w:sz w:val="28"/>
          <w:szCs w:val="28"/>
          <w:u w:val="singl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2"/>
      </w:tblGrid>
      <w:tr w:rsidR="001F531A" w:rsidTr="00DD73BA">
        <w:trPr>
          <w:trHeight w:val="9630"/>
        </w:trPr>
        <w:tc>
          <w:tcPr>
            <w:tcW w:w="9212" w:type="dxa"/>
          </w:tcPr>
          <w:p w:rsidR="001F531A" w:rsidRDefault="001F531A" w:rsidP="00DD73BA">
            <w:pPr>
              <w:rPr>
                <w:u w:val="single"/>
              </w:rPr>
            </w:pPr>
            <w:r>
              <w:rPr>
                <w:b/>
                <w:sz w:val="28"/>
                <w:szCs w:val="28"/>
                <w:u w:val="single"/>
              </w:rPr>
              <w:br w:type="page"/>
            </w:r>
            <w:r>
              <w:rPr>
                <w:u w:val="single"/>
              </w:rPr>
              <w:t>6.HAFTA (WEEK 6):</w:t>
            </w:r>
          </w:p>
          <w:p w:rsidR="001F531A" w:rsidRDefault="001F531A" w:rsidP="00DD73BA">
            <w:pPr>
              <w:rPr>
                <w:u w:val="single"/>
              </w:rPr>
            </w:pPr>
          </w:p>
          <w:p w:rsidR="001F531A" w:rsidRDefault="001F531A" w:rsidP="00DD73BA">
            <w:pPr>
              <w:rPr>
                <w:u w:val="single"/>
              </w:rPr>
            </w:pPr>
          </w:p>
        </w:tc>
      </w:tr>
      <w:tr w:rsidR="001F531A" w:rsidTr="001F531A">
        <w:trPr>
          <w:trHeight w:val="4059"/>
        </w:trPr>
        <w:tc>
          <w:tcPr>
            <w:tcW w:w="9212" w:type="dxa"/>
          </w:tcPr>
          <w:p w:rsidR="001F531A" w:rsidRDefault="001F531A" w:rsidP="00DD73BA">
            <w:pPr>
              <w:rPr>
                <w:u w:val="single"/>
              </w:rPr>
            </w:pPr>
            <w:r>
              <w:rPr>
                <w:u w:val="single"/>
              </w:rPr>
              <w:t xml:space="preserve">STAJ SORUMLUSUNUN ÖĞRENCİ HAKKINDAKİ HAFTALIK GÖRÜŞLERİ / </w:t>
            </w:r>
          </w:p>
          <w:p w:rsidR="001F531A" w:rsidRDefault="001F531A" w:rsidP="00DD73BA">
            <w:pPr>
              <w:rPr>
                <w:u w:val="single"/>
              </w:rPr>
            </w:pPr>
            <w:r>
              <w:rPr>
                <w:u w:val="single"/>
              </w:rPr>
              <w:t>OPINION OF THE RESPONSIBLE PERSON FOR STUDENT’S WEEKLY PERFORMANCE:</w:t>
            </w:r>
          </w:p>
        </w:tc>
      </w:tr>
    </w:tbl>
    <w:p w:rsidR="00486F11" w:rsidRPr="00486F11" w:rsidRDefault="00486F11" w:rsidP="00486F11">
      <w:pPr>
        <w:jc w:val="both"/>
        <w:rPr>
          <w:sz w:val="22"/>
        </w:rPr>
      </w:pPr>
      <w:r w:rsidRPr="00486F11">
        <w:rPr>
          <w:sz w:val="22"/>
        </w:rPr>
        <w:t xml:space="preserve">*Haftalık raporlar işyeri sorumlusu tarafından </w:t>
      </w:r>
      <w:r w:rsidRPr="00486F11">
        <w:rPr>
          <w:b/>
          <w:sz w:val="22"/>
        </w:rPr>
        <w:t>imza ve görüş</w:t>
      </w:r>
      <w:r w:rsidRPr="00486F11">
        <w:rPr>
          <w:sz w:val="22"/>
        </w:rPr>
        <w:t xml:space="preserve"> ile </w:t>
      </w:r>
      <w:proofErr w:type="gramStart"/>
      <w:r w:rsidRPr="00486F11">
        <w:rPr>
          <w:sz w:val="22"/>
        </w:rPr>
        <w:t>onaylanacaktır  /</w:t>
      </w:r>
      <w:proofErr w:type="gramEnd"/>
      <w:r w:rsidRPr="00486F11">
        <w:rPr>
          <w:sz w:val="22"/>
        </w:rPr>
        <w:t xml:space="preserve"> Weekly reports will be approved by </w:t>
      </w:r>
      <w:r w:rsidRPr="00486F11">
        <w:rPr>
          <w:b/>
          <w:sz w:val="22"/>
        </w:rPr>
        <w:t>signature and comment</w:t>
      </w:r>
      <w:r w:rsidRPr="00486F11">
        <w:rPr>
          <w:sz w:val="22"/>
        </w:rPr>
        <w:t xml:space="preserve"> from the person responsible for summer practise.</w:t>
      </w:r>
    </w:p>
    <w:p w:rsidR="001F531A" w:rsidRPr="00D53C15" w:rsidRDefault="001F531A" w:rsidP="00DD73BA">
      <w:pPr>
        <w:jc w:val="both"/>
        <w:rPr>
          <w:b/>
          <w:sz w:val="28"/>
          <w:szCs w:val="28"/>
          <w:u w:val="single"/>
        </w:rPr>
      </w:pPr>
      <w:r>
        <w:rPr>
          <w:b/>
          <w:sz w:val="28"/>
          <w:szCs w:val="28"/>
          <w:u w:val="single"/>
        </w:rPr>
        <w:br w:type="page"/>
      </w:r>
      <w:r w:rsidRPr="00D53C15">
        <w:rPr>
          <w:b/>
          <w:sz w:val="28"/>
          <w:szCs w:val="28"/>
          <w:u w:val="single"/>
        </w:rPr>
        <w:lastRenderedPageBreak/>
        <w:t>IV. SONUÇ VE ÖNERİLER</w:t>
      </w:r>
      <w:r>
        <w:rPr>
          <w:b/>
          <w:sz w:val="28"/>
          <w:szCs w:val="28"/>
          <w:u w:val="single"/>
        </w:rPr>
        <w:t xml:space="preserve"> </w:t>
      </w:r>
      <w:r w:rsidRPr="00D53C15">
        <w:rPr>
          <w:b/>
          <w:sz w:val="28"/>
          <w:szCs w:val="28"/>
          <w:u w:val="single"/>
        </w:rPr>
        <w:t>/</w:t>
      </w:r>
      <w:r>
        <w:rPr>
          <w:b/>
          <w:sz w:val="28"/>
          <w:szCs w:val="28"/>
          <w:u w:val="single"/>
        </w:rPr>
        <w:t xml:space="preserve"> </w:t>
      </w:r>
      <w:r w:rsidRPr="00D53C15">
        <w:rPr>
          <w:b/>
          <w:sz w:val="28"/>
          <w:szCs w:val="28"/>
          <w:u w:val="single"/>
        </w:rPr>
        <w:t>CONCLUSION</w:t>
      </w:r>
      <w:r>
        <w:rPr>
          <w:b/>
          <w:sz w:val="28"/>
          <w:szCs w:val="28"/>
          <w:u w:val="single"/>
        </w:rPr>
        <w:t>S</w:t>
      </w:r>
      <w:r w:rsidRPr="00D53C15">
        <w:rPr>
          <w:b/>
          <w:sz w:val="28"/>
          <w:szCs w:val="28"/>
          <w:u w:val="single"/>
        </w:rPr>
        <w:t xml:space="preserve"> AND </w:t>
      </w:r>
      <w:proofErr w:type="gramStart"/>
      <w:r>
        <w:rPr>
          <w:b/>
          <w:sz w:val="28"/>
          <w:szCs w:val="28"/>
          <w:u w:val="single"/>
        </w:rPr>
        <w:t>SUGGES</w:t>
      </w:r>
      <w:r w:rsidRPr="00D53C15">
        <w:rPr>
          <w:b/>
          <w:sz w:val="28"/>
          <w:szCs w:val="28"/>
          <w:u w:val="single"/>
        </w:rPr>
        <w:t>TIONS :</w:t>
      </w:r>
      <w:proofErr w:type="gramEnd"/>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sz w:val="28"/>
          <w:szCs w:val="28"/>
          <w:u w:val="single"/>
        </w:rPr>
      </w:pPr>
    </w:p>
    <w:p w:rsidR="001F531A" w:rsidRDefault="001F531A" w:rsidP="00F74831">
      <w:pPr>
        <w:jc w:val="both"/>
        <w:rPr>
          <w:b/>
          <w:sz w:val="28"/>
          <w:szCs w:val="28"/>
          <w:u w:val="single"/>
        </w:rPr>
      </w:pPr>
    </w:p>
    <w:p w:rsidR="001F531A" w:rsidRPr="00D53C15" w:rsidRDefault="001F531A" w:rsidP="00F74831">
      <w:pPr>
        <w:jc w:val="both"/>
        <w:rPr>
          <w:b/>
          <w:sz w:val="28"/>
          <w:szCs w:val="28"/>
          <w:u w:val="single"/>
        </w:rPr>
      </w:pPr>
      <w:r w:rsidRPr="00D53C15">
        <w:rPr>
          <w:b/>
          <w:sz w:val="28"/>
          <w:szCs w:val="28"/>
          <w:u w:val="single"/>
        </w:rPr>
        <w:lastRenderedPageBreak/>
        <w:t xml:space="preserve">V- </w:t>
      </w:r>
      <w:r>
        <w:rPr>
          <w:b/>
          <w:sz w:val="28"/>
          <w:szCs w:val="28"/>
          <w:u w:val="single"/>
        </w:rPr>
        <w:t>EKLER</w:t>
      </w:r>
      <w:r w:rsidRPr="00D53C15">
        <w:rPr>
          <w:b/>
          <w:sz w:val="28"/>
          <w:szCs w:val="28"/>
          <w:u w:val="single"/>
        </w:rPr>
        <w:t xml:space="preserve"> / </w:t>
      </w:r>
      <w:proofErr w:type="gramStart"/>
      <w:r>
        <w:rPr>
          <w:b/>
          <w:sz w:val="28"/>
          <w:szCs w:val="28"/>
          <w:u w:val="single"/>
        </w:rPr>
        <w:t xml:space="preserve">APPENDIX </w:t>
      </w:r>
      <w:r w:rsidRPr="00D53C15">
        <w:rPr>
          <w:b/>
          <w:sz w:val="28"/>
          <w:szCs w:val="28"/>
          <w:u w:val="single"/>
        </w:rPr>
        <w:t>:</w:t>
      </w:r>
      <w:proofErr w:type="gramEnd"/>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Default="001F531A" w:rsidP="00F74831">
      <w:pPr>
        <w:jc w:val="both"/>
        <w:rPr>
          <w:b/>
          <w:u w:val="single"/>
        </w:rPr>
      </w:pPr>
    </w:p>
    <w:p w:rsidR="001F531A" w:rsidRPr="000C7179" w:rsidRDefault="001F531A" w:rsidP="000C7179">
      <w:pPr>
        <w:jc w:val="center"/>
        <w:rPr>
          <w:sz w:val="20"/>
          <w:szCs w:val="20"/>
        </w:rPr>
      </w:pPr>
    </w:p>
    <w:sectPr w:rsidR="001F531A" w:rsidRPr="000C7179" w:rsidSect="00486F11">
      <w:footerReference w:type="default" r:id="rId8"/>
      <w:pgSz w:w="11906" w:h="16838"/>
      <w:pgMar w:top="1258" w:right="1417" w:bottom="851" w:left="1417" w:header="17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09A4" w:rsidRDefault="00B109A4">
      <w:r>
        <w:separator/>
      </w:r>
    </w:p>
  </w:endnote>
  <w:endnote w:type="continuationSeparator" w:id="0">
    <w:p w:rsidR="00B109A4" w:rsidRDefault="00B10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6F11" w:rsidRDefault="00486F11">
    <w:pPr>
      <w:pStyle w:val="Footer"/>
      <w:jc w:val="center"/>
    </w:pPr>
    <w:r>
      <w:fldChar w:fldCharType="begin"/>
    </w:r>
    <w:r>
      <w:instrText xml:space="preserve"> PAGE   \* MERGEFORMAT </w:instrText>
    </w:r>
    <w:r>
      <w:fldChar w:fldCharType="separate"/>
    </w:r>
    <w:r w:rsidR="00AB1882">
      <w:rPr>
        <w:noProof/>
      </w:rPr>
      <w:t>6</w:t>
    </w:r>
    <w:r>
      <w:rPr>
        <w:noProof/>
      </w:rPr>
      <w:fldChar w:fldCharType="end"/>
    </w:r>
  </w:p>
  <w:p w:rsidR="00486F11" w:rsidRDefault="00486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09A4" w:rsidRDefault="00B109A4">
      <w:r>
        <w:separator/>
      </w:r>
    </w:p>
  </w:footnote>
  <w:footnote w:type="continuationSeparator" w:id="0">
    <w:p w:rsidR="00B109A4" w:rsidRDefault="00B109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506773"/>
    <w:multiLevelType w:val="hybridMultilevel"/>
    <w:tmpl w:val="DD22F676"/>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NzQ2NDQ0MrU0tzBS0lEKTi0uzszPAykwrAUA8y9TwSwAAAA="/>
  </w:docVars>
  <w:rsids>
    <w:rsidRoot w:val="00EB35B1"/>
    <w:rsid w:val="000172DE"/>
    <w:rsid w:val="00035AA0"/>
    <w:rsid w:val="00086042"/>
    <w:rsid w:val="00086751"/>
    <w:rsid w:val="00093BC1"/>
    <w:rsid w:val="000A0364"/>
    <w:rsid w:val="000A1C25"/>
    <w:rsid w:val="000C7179"/>
    <w:rsid w:val="000D19E6"/>
    <w:rsid w:val="000D6A3D"/>
    <w:rsid w:val="00117373"/>
    <w:rsid w:val="00160B8A"/>
    <w:rsid w:val="00177E1F"/>
    <w:rsid w:val="001B0F9F"/>
    <w:rsid w:val="001D563D"/>
    <w:rsid w:val="001E346E"/>
    <w:rsid w:val="001F3157"/>
    <w:rsid w:val="001F531A"/>
    <w:rsid w:val="00211103"/>
    <w:rsid w:val="00222828"/>
    <w:rsid w:val="0023539F"/>
    <w:rsid w:val="0026654D"/>
    <w:rsid w:val="002818A5"/>
    <w:rsid w:val="00292652"/>
    <w:rsid w:val="002E4CDE"/>
    <w:rsid w:val="00307BFA"/>
    <w:rsid w:val="00327DC6"/>
    <w:rsid w:val="003319EA"/>
    <w:rsid w:val="00360075"/>
    <w:rsid w:val="00362F54"/>
    <w:rsid w:val="0037386C"/>
    <w:rsid w:val="003F43CB"/>
    <w:rsid w:val="003F64F9"/>
    <w:rsid w:val="003F6930"/>
    <w:rsid w:val="0040273D"/>
    <w:rsid w:val="004222F8"/>
    <w:rsid w:val="00422648"/>
    <w:rsid w:val="00431644"/>
    <w:rsid w:val="00434CA5"/>
    <w:rsid w:val="00461336"/>
    <w:rsid w:val="00486F11"/>
    <w:rsid w:val="00490002"/>
    <w:rsid w:val="004A428B"/>
    <w:rsid w:val="004A78C9"/>
    <w:rsid w:val="004B17BA"/>
    <w:rsid w:val="004C0BFD"/>
    <w:rsid w:val="004F7FE7"/>
    <w:rsid w:val="00507BFF"/>
    <w:rsid w:val="005129D0"/>
    <w:rsid w:val="00537EE8"/>
    <w:rsid w:val="005C7356"/>
    <w:rsid w:val="005C7F6E"/>
    <w:rsid w:val="005F0974"/>
    <w:rsid w:val="00674194"/>
    <w:rsid w:val="00676047"/>
    <w:rsid w:val="0068643F"/>
    <w:rsid w:val="00692948"/>
    <w:rsid w:val="006B38D0"/>
    <w:rsid w:val="006C3B9E"/>
    <w:rsid w:val="006C61D9"/>
    <w:rsid w:val="006E2101"/>
    <w:rsid w:val="0070612B"/>
    <w:rsid w:val="007411A0"/>
    <w:rsid w:val="007656AC"/>
    <w:rsid w:val="00773804"/>
    <w:rsid w:val="0078289F"/>
    <w:rsid w:val="007D784B"/>
    <w:rsid w:val="007E04E1"/>
    <w:rsid w:val="00807297"/>
    <w:rsid w:val="00833A46"/>
    <w:rsid w:val="008432D9"/>
    <w:rsid w:val="0084375D"/>
    <w:rsid w:val="00853125"/>
    <w:rsid w:val="00876038"/>
    <w:rsid w:val="008832F3"/>
    <w:rsid w:val="008868BC"/>
    <w:rsid w:val="00896B4F"/>
    <w:rsid w:val="008D4E22"/>
    <w:rsid w:val="008F634A"/>
    <w:rsid w:val="00936AF8"/>
    <w:rsid w:val="00967F6F"/>
    <w:rsid w:val="0099260D"/>
    <w:rsid w:val="009C656E"/>
    <w:rsid w:val="009F77B2"/>
    <w:rsid w:val="00A17C13"/>
    <w:rsid w:val="00A320E2"/>
    <w:rsid w:val="00A36E42"/>
    <w:rsid w:val="00A47224"/>
    <w:rsid w:val="00A61CC7"/>
    <w:rsid w:val="00A76396"/>
    <w:rsid w:val="00AB1882"/>
    <w:rsid w:val="00AC59BC"/>
    <w:rsid w:val="00AD076B"/>
    <w:rsid w:val="00AE501A"/>
    <w:rsid w:val="00AF11F9"/>
    <w:rsid w:val="00AF387E"/>
    <w:rsid w:val="00B109A4"/>
    <w:rsid w:val="00B21A3A"/>
    <w:rsid w:val="00B3079C"/>
    <w:rsid w:val="00B310F0"/>
    <w:rsid w:val="00B3419D"/>
    <w:rsid w:val="00B42379"/>
    <w:rsid w:val="00B73937"/>
    <w:rsid w:val="00B8357A"/>
    <w:rsid w:val="00BC7769"/>
    <w:rsid w:val="00BE5307"/>
    <w:rsid w:val="00C11592"/>
    <w:rsid w:val="00C15F97"/>
    <w:rsid w:val="00C17018"/>
    <w:rsid w:val="00C37E9B"/>
    <w:rsid w:val="00C4350B"/>
    <w:rsid w:val="00C57C05"/>
    <w:rsid w:val="00C64BBA"/>
    <w:rsid w:val="00CB0EAD"/>
    <w:rsid w:val="00CE2FCE"/>
    <w:rsid w:val="00CE423C"/>
    <w:rsid w:val="00D33319"/>
    <w:rsid w:val="00D53C15"/>
    <w:rsid w:val="00D75D94"/>
    <w:rsid w:val="00DB3312"/>
    <w:rsid w:val="00DD5093"/>
    <w:rsid w:val="00DD73BA"/>
    <w:rsid w:val="00E132AD"/>
    <w:rsid w:val="00E2115F"/>
    <w:rsid w:val="00E50889"/>
    <w:rsid w:val="00E5135D"/>
    <w:rsid w:val="00E563BF"/>
    <w:rsid w:val="00EB35B1"/>
    <w:rsid w:val="00ED1DB5"/>
    <w:rsid w:val="00F018FA"/>
    <w:rsid w:val="00F3053D"/>
    <w:rsid w:val="00F74831"/>
    <w:rsid w:val="00FD0132"/>
    <w:rsid w:val="00FD269A"/>
    <w:rsid w:val="00FD7D7B"/>
    <w:rsid w:val="00FF27A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2A7A96D-78BA-AD48-8936-018546896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35B1"/>
    <w:rPr>
      <w:sz w:val="24"/>
      <w:szCs w:val="24"/>
      <w:lang w:eastAsia="tr-TR"/>
    </w:rPr>
  </w:style>
  <w:style w:type="paragraph" w:styleId="Heading1">
    <w:name w:val="heading 1"/>
    <w:basedOn w:val="Normal"/>
    <w:next w:val="Normal"/>
    <w:qFormat/>
    <w:rsid w:val="00EB35B1"/>
    <w:pPr>
      <w:keepNext/>
      <w:jc w:val="center"/>
      <w:outlineLvl w:val="0"/>
    </w:pPr>
    <w:rPr>
      <w:b/>
      <w:bCs/>
      <w:sz w:val="56"/>
    </w:rPr>
  </w:style>
  <w:style w:type="paragraph" w:styleId="Heading2">
    <w:name w:val="heading 2"/>
    <w:basedOn w:val="Normal"/>
    <w:next w:val="Normal"/>
    <w:qFormat/>
    <w:rsid w:val="00EB35B1"/>
    <w:pPr>
      <w:keepNext/>
      <w:jc w:val="both"/>
      <w:outlineLvl w:val="1"/>
    </w:pPr>
    <w:rPr>
      <w:b/>
      <w:bCs/>
      <w:u w:val="single"/>
    </w:rPr>
  </w:style>
  <w:style w:type="paragraph" w:styleId="Heading4">
    <w:name w:val="heading 4"/>
    <w:basedOn w:val="Normal"/>
    <w:next w:val="Normal"/>
    <w:qFormat/>
    <w:rsid w:val="00E132AD"/>
    <w:pPr>
      <w:keepNext/>
      <w:spacing w:before="240" w:after="60"/>
      <w:outlineLvl w:val="3"/>
    </w:pPr>
    <w:rPr>
      <w:b/>
      <w:bCs/>
      <w:sz w:val="28"/>
      <w:szCs w:val="28"/>
    </w:rPr>
  </w:style>
  <w:style w:type="paragraph" w:styleId="Heading5">
    <w:name w:val="heading 5"/>
    <w:basedOn w:val="Normal"/>
    <w:next w:val="Normal"/>
    <w:qFormat/>
    <w:rsid w:val="00E132AD"/>
    <w:pPr>
      <w:spacing w:before="240" w:after="60"/>
      <w:outlineLvl w:val="4"/>
    </w:pPr>
    <w:rPr>
      <w:b/>
      <w:bCs/>
      <w:i/>
      <w:iCs/>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5C73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15F97"/>
    <w:pPr>
      <w:tabs>
        <w:tab w:val="center" w:pos="4536"/>
        <w:tab w:val="right" w:pos="9072"/>
      </w:tabs>
    </w:pPr>
  </w:style>
  <w:style w:type="character" w:styleId="PageNumber">
    <w:name w:val="page number"/>
    <w:basedOn w:val="DefaultParagraphFont"/>
    <w:rsid w:val="00C15F97"/>
  </w:style>
  <w:style w:type="paragraph" w:styleId="Header">
    <w:name w:val="header"/>
    <w:basedOn w:val="Normal"/>
    <w:rsid w:val="00C15F97"/>
    <w:pPr>
      <w:tabs>
        <w:tab w:val="center" w:pos="4536"/>
        <w:tab w:val="right" w:pos="9072"/>
      </w:tabs>
    </w:pPr>
  </w:style>
  <w:style w:type="character" w:customStyle="1" w:styleId="FooterChar">
    <w:name w:val="Footer Char"/>
    <w:link w:val="Footer"/>
    <w:uiPriority w:val="99"/>
    <w:rsid w:val="00486F1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173</Words>
  <Characters>12388</Characters>
  <Application>Microsoft Office Word</Application>
  <DocSecurity>0</DocSecurity>
  <Lines>103</Lines>
  <Paragraphs>2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lpstr> </vt:lpstr>
    </vt:vector>
  </TitlesOfParts>
  <Company>HOME</Company>
  <LinksUpToDate>false</LinksUpToDate>
  <CharactersWithSpaces>1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idata</dc:creator>
  <cp:keywords/>
  <cp:lastModifiedBy>Microsoft Office User</cp:lastModifiedBy>
  <cp:revision>2</cp:revision>
  <cp:lastPrinted>2008-04-04T06:01:00Z</cp:lastPrinted>
  <dcterms:created xsi:type="dcterms:W3CDTF">2020-02-29T19:16:00Z</dcterms:created>
  <dcterms:modified xsi:type="dcterms:W3CDTF">2020-02-29T19:16:00Z</dcterms:modified>
</cp:coreProperties>
</file>